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286A8" w14:textId="5224FBDF" w:rsidR="00623CB5" w:rsidRDefault="00772189" w:rsidP="00704E56">
      <w:pPr>
        <w:pStyle w:val="Heading1"/>
      </w:pPr>
      <w:r>
        <w:t>CSE</w:t>
      </w:r>
      <w:r w:rsidR="007626F3">
        <w:t>3</w:t>
      </w:r>
      <w:r>
        <w:t xml:space="preserve">MAD </w:t>
      </w:r>
      <w:r w:rsidR="00D43B19">
        <w:t xml:space="preserve">Tutorial 1: Hello Android </w:t>
      </w:r>
      <w:r w:rsidR="00D43B19">
        <w:rPr>
          <w:sz w:val="24"/>
        </w:rPr>
        <w:t xml:space="preserve"> </w:t>
      </w:r>
    </w:p>
    <w:p w14:paraId="5A44A7A5" w14:textId="430CAB8F" w:rsidR="00623CB5" w:rsidRPr="004F40BE" w:rsidRDefault="00D43B19" w:rsidP="004F40BE">
      <w:pPr>
        <w:spacing w:after="0" w:line="259" w:lineRule="auto"/>
        <w:ind w:left="9"/>
        <w:rPr>
          <w:b/>
          <w:bCs/>
          <w:i/>
          <w:iCs/>
          <w:caps/>
          <w:color w:val="00293E" w:themeColor="accent1"/>
        </w:rPr>
      </w:pPr>
      <w:r w:rsidRPr="00FB41E6">
        <w:rPr>
          <w:rStyle w:val="IntenseReference"/>
        </w:rPr>
        <w:t xml:space="preserve">Learning objective: Introduction to Android Studio IDE, Simple Android App  </w:t>
      </w:r>
    </w:p>
    <w:p w14:paraId="6CEC2731" w14:textId="7B5E9FC8" w:rsidR="004C6ADB" w:rsidRDefault="004C6ADB" w:rsidP="00772189">
      <w:pPr>
        <w:pStyle w:val="Heading2"/>
      </w:pPr>
      <w:r>
        <w:t>Preparation for Lab</w:t>
      </w:r>
    </w:p>
    <w:p w14:paraId="374098E9" w14:textId="74407475" w:rsidR="00623CB5" w:rsidRDefault="00D43B19" w:rsidP="004F40BE">
      <w:r>
        <w:t xml:space="preserve">Download &amp; Install Android Studio </w:t>
      </w:r>
      <w:r w:rsidR="00105E89">
        <w:t xml:space="preserve">from </w:t>
      </w:r>
      <w:hyperlink r:id="rId10" w:history="1">
        <w:r w:rsidRPr="00105E89">
          <w:rPr>
            <w:rStyle w:val="Hyperlink"/>
          </w:rPr>
          <w:t xml:space="preserve">https://developer.android.com/studio/install.html </w:t>
        </w:r>
      </w:hyperlink>
      <w:r>
        <w:t xml:space="preserve"> </w:t>
      </w:r>
    </w:p>
    <w:p w14:paraId="443703AD" w14:textId="6E4ED71E" w:rsidR="00623CB5" w:rsidRDefault="00D43B19" w:rsidP="004C6ADB">
      <w:pPr>
        <w:pStyle w:val="Heading2"/>
      </w:pPr>
      <w:r>
        <w:t xml:space="preserve">Lab </w:t>
      </w:r>
      <w:r w:rsidR="007626F3">
        <w:t>1</w:t>
      </w:r>
      <w:r>
        <w:t xml:space="preserve"> Tasks: Build Your First Android Application - a Hello Android app   </w:t>
      </w:r>
    </w:p>
    <w:p w14:paraId="0D94E64F" w14:textId="5A98340B" w:rsidR="00623CB5" w:rsidRDefault="00D43B19">
      <w:pPr>
        <w:spacing w:after="1" w:line="259" w:lineRule="auto"/>
        <w:ind w:left="-5"/>
      </w:pPr>
      <w:r>
        <w:t xml:space="preserve">Further info: </w:t>
      </w:r>
      <w:r>
        <w:rPr>
          <w:color w:val="0563C1"/>
          <w:u w:val="single" w:color="0563C1"/>
        </w:rPr>
        <w:t>https://developer.android.com/training/basics/firstapp/index.html</w:t>
      </w:r>
      <w:r>
        <w:rPr>
          <w:color w:val="0563C1"/>
        </w:rPr>
        <w:t xml:space="preserve"> </w:t>
      </w:r>
      <w:r>
        <w:t xml:space="preserve"> </w:t>
      </w:r>
    </w:p>
    <w:p w14:paraId="24540BBD" w14:textId="015BFDC7" w:rsidR="00623CB5" w:rsidRDefault="00D43B19">
      <w:pPr>
        <w:spacing w:after="60" w:line="259" w:lineRule="auto"/>
        <w:ind w:left="14"/>
      </w:pPr>
      <w:r>
        <w:t xml:space="preserve">  </w:t>
      </w:r>
    </w:p>
    <w:p w14:paraId="5A9F175B" w14:textId="0A58B996" w:rsidR="00623CB5" w:rsidRPr="00AA30A8" w:rsidRDefault="00D43B19" w:rsidP="00772189">
      <w:pPr>
        <w:rPr>
          <w:rStyle w:val="IntenseEmphasis"/>
        </w:rPr>
      </w:pPr>
      <w:r w:rsidRPr="00AA30A8">
        <w:rPr>
          <w:rStyle w:val="IntenseEmphasis"/>
        </w:rPr>
        <w:t xml:space="preserve">Step 1- Create a new project &amp; an empty activity:  </w:t>
      </w:r>
    </w:p>
    <w:p w14:paraId="244FDAD2" w14:textId="2778B748" w:rsidR="00623CB5" w:rsidRDefault="00D43B19" w:rsidP="004329C6">
      <w:pPr>
        <w:pStyle w:val="ListParagraph"/>
        <w:numPr>
          <w:ilvl w:val="0"/>
          <w:numId w:val="17"/>
        </w:numPr>
      </w:pPr>
      <w:r>
        <w:t>Create a New Android Project: Click on ‘</w:t>
      </w:r>
      <w:r w:rsidR="000D7A71">
        <w:t>New Project</w:t>
      </w:r>
      <w:r>
        <w:t xml:space="preserve">  </w:t>
      </w:r>
    </w:p>
    <w:p w14:paraId="2A3E0033" w14:textId="7BA5D1F7" w:rsidR="00623CB5" w:rsidRDefault="00CB6AD9" w:rsidP="00723531">
      <w:pPr>
        <w:jc w:val="center"/>
      </w:pPr>
      <w:r w:rsidRPr="00CB6AD9">
        <w:rPr>
          <w:noProof/>
        </w:rPr>
        <w:drawing>
          <wp:inline distT="0" distB="0" distL="0" distR="0" wp14:anchorId="07397849" wp14:editId="3D4911C7">
            <wp:extent cx="3761564" cy="218212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761564" cy="2182122"/>
                    </a:xfrm>
                    <a:prstGeom prst="rect">
                      <a:avLst/>
                    </a:prstGeom>
                  </pic:spPr>
                </pic:pic>
              </a:graphicData>
            </a:graphic>
          </wp:inline>
        </w:drawing>
      </w:r>
    </w:p>
    <w:p w14:paraId="4D60438D" w14:textId="2E091A17" w:rsidR="008E0CD8" w:rsidRDefault="00DF2DB1" w:rsidP="00822D3F">
      <w:pPr>
        <w:pStyle w:val="ListParagraph"/>
        <w:numPr>
          <w:ilvl w:val="0"/>
          <w:numId w:val="17"/>
        </w:numPr>
      </w:pPr>
      <w:r>
        <w:t xml:space="preserve">Select </w:t>
      </w:r>
      <w:r w:rsidRPr="000D7A71">
        <w:rPr>
          <w:b/>
          <w:bCs/>
        </w:rPr>
        <w:t>empty activity</w:t>
      </w:r>
      <w:r>
        <w:t xml:space="preserve"> </w:t>
      </w:r>
      <w:r w:rsidR="006D4B07">
        <w:t xml:space="preserve">in the “Phone and Tablet” tab </w:t>
      </w:r>
      <w:r>
        <w:t>and press “NEXT”</w:t>
      </w:r>
    </w:p>
    <w:p w14:paraId="5C456D77" w14:textId="5C48E019" w:rsidR="00772189" w:rsidRDefault="005C0A7E" w:rsidP="00723531">
      <w:pPr>
        <w:jc w:val="center"/>
      </w:pPr>
      <w:r w:rsidRPr="005C0A7E">
        <w:rPr>
          <w:noProof/>
        </w:rPr>
        <w:drawing>
          <wp:inline distT="0" distB="0" distL="0" distR="0" wp14:anchorId="72C9F5B2" wp14:editId="288D1194">
            <wp:extent cx="3762853" cy="2702228"/>
            <wp:effectExtent l="0" t="0" r="952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62853" cy="2702228"/>
                    </a:xfrm>
                    <a:prstGeom prst="rect">
                      <a:avLst/>
                    </a:prstGeom>
                  </pic:spPr>
                </pic:pic>
              </a:graphicData>
            </a:graphic>
          </wp:inline>
        </w:drawing>
      </w:r>
      <w:r w:rsidR="00772189">
        <w:br w:type="page"/>
      </w:r>
    </w:p>
    <w:p w14:paraId="5ACFFB45" w14:textId="240AF143" w:rsidR="001644CD" w:rsidRDefault="007D1A4D" w:rsidP="004329C6">
      <w:pPr>
        <w:pStyle w:val="ListParagraph"/>
        <w:numPr>
          <w:ilvl w:val="0"/>
          <w:numId w:val="17"/>
        </w:numPr>
      </w:pPr>
      <w:r>
        <w:lastRenderedPageBreak/>
        <w:t xml:space="preserve">Type Application name, domain, location to save the project </w:t>
      </w:r>
      <w:r w:rsidR="001644CD">
        <w:t xml:space="preserve">(chose </w:t>
      </w:r>
      <w:proofErr w:type="gramStart"/>
      <w:r w:rsidR="001644CD">
        <w:t>where ever</w:t>
      </w:r>
      <w:proofErr w:type="gramEnd"/>
      <w:r w:rsidR="001644CD">
        <w:t xml:space="preserve"> suits your file system)</w:t>
      </w:r>
      <w:r w:rsidR="004329C6">
        <w:t xml:space="preserve">. </w:t>
      </w:r>
      <w:r w:rsidR="001644CD">
        <w:t xml:space="preserve">Select ‘Phone &amp; Tablet’ as the form factor and “API </w:t>
      </w:r>
      <w:r w:rsidR="004D50DF">
        <w:t>2</w:t>
      </w:r>
      <w:r w:rsidR="000D7A71">
        <w:t>7</w:t>
      </w:r>
      <w:r w:rsidR="001644CD">
        <w:t xml:space="preserve">: Android </w:t>
      </w:r>
      <w:r w:rsidR="000D7A71">
        <w:t>8.1 Oreo</w:t>
      </w:r>
      <w:r w:rsidR="001644CD">
        <w:t xml:space="preserve">” as the minimum SDK. Click Next.  </w:t>
      </w:r>
      <w:r w:rsidR="000D7A71">
        <w:t>Make sure you select Java.</w:t>
      </w:r>
    </w:p>
    <w:p w14:paraId="00385DA2" w14:textId="4885AA28" w:rsidR="00623CB5" w:rsidRDefault="004D50DF" w:rsidP="00723531">
      <w:pPr>
        <w:spacing w:line="329" w:lineRule="auto"/>
        <w:ind w:right="779"/>
        <w:jc w:val="center"/>
      </w:pPr>
      <w:r w:rsidRPr="004D50DF">
        <w:rPr>
          <w:noProof/>
        </w:rPr>
        <w:drawing>
          <wp:inline distT="0" distB="0" distL="0" distR="0" wp14:anchorId="4ADD8A2F" wp14:editId="5294500A">
            <wp:extent cx="5157515" cy="3714335"/>
            <wp:effectExtent l="0" t="0" r="508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157515" cy="3714335"/>
                    </a:xfrm>
                    <a:prstGeom prst="rect">
                      <a:avLst/>
                    </a:prstGeom>
                  </pic:spPr>
                </pic:pic>
              </a:graphicData>
            </a:graphic>
          </wp:inline>
        </w:drawing>
      </w:r>
    </w:p>
    <w:p w14:paraId="14DD564F" w14:textId="77777777" w:rsidR="00454D50" w:rsidRDefault="00D43B19" w:rsidP="00723531">
      <w:pPr>
        <w:ind w:right="779"/>
      </w:pPr>
      <w:r>
        <w:t>Your Android project is now ready</w:t>
      </w:r>
      <w:r w:rsidR="00750267">
        <w:t xml:space="preserve"> and will open to the</w:t>
      </w:r>
      <w:r w:rsidR="008C675D">
        <w:t xml:space="preserve"> MainActivity.java file</w:t>
      </w:r>
      <w:r w:rsidR="002342C5">
        <w:t xml:space="preserve">, which is the empty activity created during the project set-up. </w:t>
      </w:r>
    </w:p>
    <w:p w14:paraId="0AF14156" w14:textId="77777777" w:rsidR="00454D50" w:rsidRDefault="00454D50" w:rsidP="00723531">
      <w:pPr>
        <w:ind w:right="779"/>
      </w:pPr>
    </w:p>
    <w:p w14:paraId="0C79A7F1" w14:textId="0A44C2C9" w:rsidR="00454D50" w:rsidRPr="00454D50" w:rsidRDefault="002342C5" w:rsidP="00723531">
      <w:pPr>
        <w:ind w:right="779"/>
      </w:pPr>
      <w:r w:rsidRPr="002342C5">
        <w:t xml:space="preserve">An Activity is a single application entity that is used to perform actions. An application may have many separate activities, but the user interacts with them one at a time. The </w:t>
      </w:r>
      <w:proofErr w:type="spellStart"/>
      <w:proofErr w:type="gramStart"/>
      <w:r w:rsidRPr="002342C5">
        <w:t>onCreate</w:t>
      </w:r>
      <w:proofErr w:type="spellEnd"/>
      <w:r w:rsidRPr="002342C5">
        <w:t>(</w:t>
      </w:r>
      <w:proofErr w:type="gramEnd"/>
      <w:r w:rsidRPr="002342C5">
        <w:t>) method is called by the Android system when your Activity starts — it is where you should perform all initialization and user interface setup.</w:t>
      </w:r>
    </w:p>
    <w:p w14:paraId="27C92DA0" w14:textId="38A959FB" w:rsidR="00454D50" w:rsidRPr="004D50DF" w:rsidRDefault="00454D50" w:rsidP="004D50DF">
      <w:pPr>
        <w:ind w:right="779"/>
        <w:jc w:val="center"/>
      </w:pPr>
      <w:r w:rsidRPr="00454D50">
        <w:rPr>
          <w:noProof/>
          <w:sz w:val="28"/>
        </w:rPr>
        <w:drawing>
          <wp:inline distT="0" distB="0" distL="0" distR="0" wp14:anchorId="6E498A16" wp14:editId="05C28079">
            <wp:extent cx="6314303" cy="260939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52591"/>
                    <a:stretch/>
                  </pic:blipFill>
                  <pic:spPr bwMode="auto">
                    <a:xfrm>
                      <a:off x="0" y="0"/>
                      <a:ext cx="6343553" cy="2621478"/>
                    </a:xfrm>
                    <a:prstGeom prst="rect">
                      <a:avLst/>
                    </a:prstGeom>
                    <a:ln>
                      <a:noFill/>
                    </a:ln>
                    <a:extLst>
                      <a:ext uri="{53640926-AAD7-44D8-BBD7-CCE9431645EC}">
                        <a14:shadowObscured xmlns:a14="http://schemas.microsoft.com/office/drawing/2010/main"/>
                      </a:ext>
                    </a:extLst>
                  </pic:spPr>
                </pic:pic>
              </a:graphicData>
            </a:graphic>
          </wp:inline>
        </w:drawing>
      </w:r>
    </w:p>
    <w:p w14:paraId="6642A222" w14:textId="77777777" w:rsidR="004D50DF" w:rsidRDefault="004D50DF">
      <w:pPr>
        <w:rPr>
          <w:rStyle w:val="IntenseEmphasis"/>
        </w:rPr>
      </w:pPr>
      <w:r>
        <w:rPr>
          <w:rStyle w:val="IntenseEmphasis"/>
        </w:rPr>
        <w:br w:type="page"/>
      </w:r>
    </w:p>
    <w:p w14:paraId="1FAED00F" w14:textId="53EDD649" w:rsidR="00623CB5" w:rsidRPr="00454D50" w:rsidRDefault="00D43B19">
      <w:pPr>
        <w:spacing w:after="0" w:line="259" w:lineRule="auto"/>
        <w:ind w:left="9"/>
        <w:rPr>
          <w:rStyle w:val="IntenseEmphasis"/>
        </w:rPr>
      </w:pPr>
      <w:r w:rsidRPr="00454D50">
        <w:rPr>
          <w:rStyle w:val="IntenseEmphasis"/>
        </w:rPr>
        <w:lastRenderedPageBreak/>
        <w:t xml:space="preserve">Step 2- Add a UI element:   </w:t>
      </w:r>
    </w:p>
    <w:p w14:paraId="4C82FFE9" w14:textId="5F75321D" w:rsidR="00623CB5" w:rsidRDefault="00D43B19" w:rsidP="007306BE">
      <w:pPr>
        <w:ind w:left="9" w:right="779"/>
      </w:pPr>
      <w:r>
        <w:t xml:space="preserve">An Android user interface is composed of hierarchies of objects called Views. A View is a drawable object used as an element in your UI layout, such as a button, image, or (in this case) a text label. Each of these objects is a subclass of the View class and the subclass that handles buttons is </w:t>
      </w:r>
      <w:proofErr w:type="spellStart"/>
      <w:proofErr w:type="gramStart"/>
      <w:r>
        <w:t>android.widget</w:t>
      </w:r>
      <w:proofErr w:type="gramEnd"/>
      <w:r>
        <w:t>.Button</w:t>
      </w:r>
      <w:proofErr w:type="spellEnd"/>
      <w:r>
        <w:t xml:space="preserve">.  </w:t>
      </w:r>
    </w:p>
    <w:p w14:paraId="70CE1108" w14:textId="10AABB88" w:rsidR="007151D0" w:rsidRDefault="00D43B19" w:rsidP="007151D0">
      <w:pPr>
        <w:pStyle w:val="ListParagraph"/>
        <w:numPr>
          <w:ilvl w:val="0"/>
          <w:numId w:val="22"/>
        </w:numPr>
      </w:pPr>
      <w:r>
        <w:t xml:space="preserve">In the </w:t>
      </w:r>
      <w:r w:rsidR="00D95D5A">
        <w:t>Project Tab</w:t>
      </w:r>
      <w:r>
        <w:t xml:space="preserve"> of your Android Studio IDE, click on the activity_</w:t>
      </w:r>
      <w:r w:rsidR="00D95D5A">
        <w:t>main</w:t>
      </w:r>
      <w:r>
        <w:t xml:space="preserve">.xml located in the res/layout folder. Double click to open in the editor.  </w:t>
      </w:r>
    </w:p>
    <w:p w14:paraId="00E8FC2B" w14:textId="77777777" w:rsidR="007151D0" w:rsidRDefault="007151D0" w:rsidP="007151D0">
      <w:pPr>
        <w:pStyle w:val="ListParagraph"/>
      </w:pPr>
    </w:p>
    <w:p w14:paraId="6BF7F78C" w14:textId="5D0D67B7" w:rsidR="0071227C" w:rsidRDefault="0071227C" w:rsidP="007151D0">
      <w:pPr>
        <w:pStyle w:val="ListParagraph"/>
        <w:numPr>
          <w:ilvl w:val="0"/>
          <w:numId w:val="22"/>
        </w:numPr>
      </w:pPr>
      <w:r>
        <w:t>Make sure ‘Design’ tab on the top right is selected. Can you see the UI displayed?</w:t>
      </w:r>
    </w:p>
    <w:p w14:paraId="6650CE2A" w14:textId="14818184" w:rsidR="007151D0" w:rsidRDefault="007151D0" w:rsidP="007151D0">
      <w:pPr>
        <w:pStyle w:val="ListParagraph"/>
        <w:spacing w:after="25"/>
        <w:ind w:left="0" w:right="779"/>
        <w:jc w:val="center"/>
      </w:pPr>
      <w:r w:rsidRPr="007151D0">
        <w:rPr>
          <w:noProof/>
        </w:rPr>
        <w:drawing>
          <wp:inline distT="0" distB="0" distL="0" distR="0" wp14:anchorId="1A3FE888" wp14:editId="234B4F2E">
            <wp:extent cx="1526651" cy="645127"/>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7622"/>
                    <a:stretch/>
                  </pic:blipFill>
                  <pic:spPr bwMode="auto">
                    <a:xfrm>
                      <a:off x="0" y="0"/>
                      <a:ext cx="1552218" cy="655931"/>
                    </a:xfrm>
                    <a:prstGeom prst="rect">
                      <a:avLst/>
                    </a:prstGeom>
                    <a:ln>
                      <a:noFill/>
                    </a:ln>
                    <a:extLst>
                      <a:ext uri="{53640926-AAD7-44D8-BBD7-CCE9431645EC}">
                        <a14:shadowObscured xmlns:a14="http://schemas.microsoft.com/office/drawing/2010/main"/>
                      </a:ext>
                    </a:extLst>
                  </pic:spPr>
                </pic:pic>
              </a:graphicData>
            </a:graphic>
          </wp:inline>
        </w:drawing>
      </w:r>
    </w:p>
    <w:p w14:paraId="475251E9" w14:textId="3C1D30E2" w:rsidR="001E1945" w:rsidRDefault="001E1945" w:rsidP="007151D0">
      <w:pPr>
        <w:pStyle w:val="ListParagraph"/>
        <w:spacing w:after="25"/>
        <w:ind w:left="0" w:right="779"/>
        <w:jc w:val="center"/>
      </w:pPr>
    </w:p>
    <w:p w14:paraId="128A9D07" w14:textId="5042CF36" w:rsidR="004318EE" w:rsidRDefault="0025169B" w:rsidP="001E1945">
      <w:pPr>
        <w:pStyle w:val="ListParagraph"/>
        <w:numPr>
          <w:ilvl w:val="0"/>
          <w:numId w:val="22"/>
        </w:numPr>
        <w:spacing w:after="25"/>
        <w:ind w:right="779"/>
      </w:pPr>
      <w:r>
        <w:t>Loc</w:t>
      </w:r>
      <w:r w:rsidR="00087C5A">
        <w:t>ate the</w:t>
      </w:r>
      <w:r w:rsidR="001E1945">
        <w:t xml:space="preserve"> place</w:t>
      </w:r>
      <w:r w:rsidR="00344077">
        <w:t xml:space="preserve">holder </w:t>
      </w:r>
      <w:proofErr w:type="spellStart"/>
      <w:r w:rsidR="00344077">
        <w:t>TextView</w:t>
      </w:r>
      <w:proofErr w:type="spellEnd"/>
      <w:r w:rsidR="00344077">
        <w:t xml:space="preserve"> “Hello World”</w:t>
      </w:r>
      <w:r w:rsidR="00087C5A">
        <w:t xml:space="preserve"> in the Component Tree</w:t>
      </w:r>
      <w:r w:rsidR="00344077">
        <w:t xml:space="preserve"> and press delete to </w:t>
      </w:r>
      <w:r w:rsidR="004318EE">
        <w:t>remove it so we can begin with a clear screen.</w:t>
      </w:r>
    </w:p>
    <w:p w14:paraId="46E934C1" w14:textId="034C69DC" w:rsidR="001E1945" w:rsidRDefault="0025169B" w:rsidP="004318EE">
      <w:pPr>
        <w:jc w:val="center"/>
      </w:pPr>
      <w:r w:rsidRPr="0025169B">
        <w:rPr>
          <w:noProof/>
        </w:rPr>
        <w:drawing>
          <wp:inline distT="0" distB="0" distL="0" distR="0" wp14:anchorId="2585C5AF" wp14:editId="4E5128FF">
            <wp:extent cx="3233318" cy="2440639"/>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137" t="26826" r="21576" b="3310"/>
                    <a:stretch/>
                  </pic:blipFill>
                  <pic:spPr bwMode="auto">
                    <a:xfrm>
                      <a:off x="0" y="0"/>
                      <a:ext cx="3243786" cy="2448540"/>
                    </a:xfrm>
                    <a:prstGeom prst="rect">
                      <a:avLst/>
                    </a:prstGeom>
                    <a:ln>
                      <a:noFill/>
                    </a:ln>
                    <a:extLst>
                      <a:ext uri="{53640926-AAD7-44D8-BBD7-CCE9431645EC}">
                        <a14:shadowObscured xmlns:a14="http://schemas.microsoft.com/office/drawing/2010/main"/>
                      </a:ext>
                    </a:extLst>
                  </pic:spPr>
                </pic:pic>
              </a:graphicData>
            </a:graphic>
          </wp:inline>
        </w:drawing>
      </w:r>
    </w:p>
    <w:p w14:paraId="30BB8C92" w14:textId="77777777" w:rsidR="007151D0" w:rsidRDefault="007151D0" w:rsidP="007151D0">
      <w:pPr>
        <w:pStyle w:val="ListParagraph"/>
        <w:spacing w:after="25"/>
        <w:ind w:left="0" w:right="779"/>
        <w:jc w:val="center"/>
      </w:pPr>
    </w:p>
    <w:p w14:paraId="6830DE79" w14:textId="315086C2" w:rsidR="00623CB5" w:rsidRDefault="00D43B19" w:rsidP="007151D0">
      <w:pPr>
        <w:pStyle w:val="ListParagraph"/>
        <w:numPr>
          <w:ilvl w:val="0"/>
          <w:numId w:val="22"/>
        </w:numPr>
        <w:ind w:right="779"/>
      </w:pPr>
      <w:r>
        <w:t xml:space="preserve">Select a ‘Button’ widget from the </w:t>
      </w:r>
      <w:r w:rsidR="007151D0">
        <w:t>Pallet and</w:t>
      </w:r>
      <w:r>
        <w:t xml:space="preserve"> drag it on to the UI.  </w:t>
      </w:r>
    </w:p>
    <w:p w14:paraId="4F13C071" w14:textId="5EB704F1" w:rsidR="007151D0" w:rsidRDefault="00A6488E" w:rsidP="004F40BE">
      <w:pPr>
        <w:spacing w:after="0" w:line="259" w:lineRule="auto"/>
        <w:ind w:left="14"/>
        <w:jc w:val="center"/>
      </w:pPr>
      <w:r w:rsidRPr="00A6488E">
        <w:rPr>
          <w:noProof/>
        </w:rPr>
        <w:drawing>
          <wp:inline distT="0" distB="0" distL="0" distR="0" wp14:anchorId="4BC8320D" wp14:editId="3CCBB2EE">
            <wp:extent cx="5084064" cy="280337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6273" cy="2815621"/>
                    </a:xfrm>
                    <a:prstGeom prst="rect">
                      <a:avLst/>
                    </a:prstGeom>
                  </pic:spPr>
                </pic:pic>
              </a:graphicData>
            </a:graphic>
          </wp:inline>
        </w:drawing>
      </w:r>
    </w:p>
    <w:p w14:paraId="13D39C96" w14:textId="7293CA15" w:rsidR="00623CB5" w:rsidRDefault="009874CB" w:rsidP="007151D0">
      <w:pPr>
        <w:pStyle w:val="ListParagraph"/>
        <w:numPr>
          <w:ilvl w:val="0"/>
          <w:numId w:val="22"/>
        </w:numPr>
        <w:ind w:right="779"/>
      </w:pPr>
      <w:proofErr w:type="spellStart"/>
      <w:r>
        <w:lastRenderedPageBreak/>
        <w:t>Click</w:t>
      </w:r>
      <w:r w:rsidR="00D43B19">
        <w:t>On</w:t>
      </w:r>
      <w:proofErr w:type="spellEnd"/>
      <w:r w:rsidR="00D43B19">
        <w:t xml:space="preserve"> the ‘</w:t>
      </w:r>
      <w:r w:rsidR="00FC7F40">
        <w:t>Attributes</w:t>
      </w:r>
      <w:r w:rsidR="00D43B19">
        <w:t>’ panel</w:t>
      </w:r>
      <w:r w:rsidR="00FC7F40">
        <w:t xml:space="preserve"> on the right</w:t>
      </w:r>
      <w:r w:rsidR="00D43B19">
        <w:t>, locate the id field</w:t>
      </w:r>
      <w:r w:rsidR="00FC7F40">
        <w:t>(top)</w:t>
      </w:r>
      <w:r w:rsidR="00D43B19">
        <w:t xml:space="preserve"> and click on the </w:t>
      </w:r>
      <w:proofErr w:type="gramStart"/>
      <w:r w:rsidR="00D43B19">
        <w:t>autogenerated  ‘</w:t>
      </w:r>
      <w:proofErr w:type="gramEnd"/>
      <w:r w:rsidR="00D43B19">
        <w:t>button’ text and change the id to ‘</w:t>
      </w:r>
      <w:proofErr w:type="spellStart"/>
      <w:r w:rsidR="00D43B19">
        <w:t>btnhello</w:t>
      </w:r>
      <w:proofErr w:type="spellEnd"/>
      <w:r w:rsidR="00D43B19">
        <w:t xml:space="preserve">’.  </w:t>
      </w:r>
    </w:p>
    <w:p w14:paraId="382AD386" w14:textId="431136D5" w:rsidR="00623CB5" w:rsidRDefault="00474A46" w:rsidP="001A341F">
      <w:pPr>
        <w:jc w:val="center"/>
      </w:pPr>
      <w:r w:rsidRPr="00474A46">
        <w:rPr>
          <w:noProof/>
        </w:rPr>
        <w:drawing>
          <wp:inline distT="0" distB="0" distL="0" distR="0" wp14:anchorId="4A026BA2" wp14:editId="0DD4200A">
            <wp:extent cx="3514476" cy="2410757"/>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45475" cy="2432021"/>
                    </a:xfrm>
                    <a:prstGeom prst="rect">
                      <a:avLst/>
                    </a:prstGeom>
                  </pic:spPr>
                </pic:pic>
              </a:graphicData>
            </a:graphic>
          </wp:inline>
        </w:drawing>
      </w:r>
    </w:p>
    <w:p w14:paraId="06716505" w14:textId="77777777" w:rsidR="00CA7B96" w:rsidRDefault="00CA7B96" w:rsidP="001A341F">
      <w:pPr>
        <w:jc w:val="center"/>
      </w:pPr>
    </w:p>
    <w:p w14:paraId="3B288217" w14:textId="4FBAC915" w:rsidR="001A341F" w:rsidRDefault="006E07DE" w:rsidP="001A341F">
      <w:pPr>
        <w:pStyle w:val="ListParagraph"/>
        <w:numPr>
          <w:ilvl w:val="0"/>
          <w:numId w:val="22"/>
        </w:numPr>
      </w:pPr>
      <w:r>
        <w:t>Look further down the Attributes</w:t>
      </w:r>
      <w:r w:rsidR="00D43B19">
        <w:t xml:space="preserve"> </w:t>
      </w:r>
      <w:r w:rsidR="00F847DB">
        <w:t>panel and</w:t>
      </w:r>
      <w:r>
        <w:t xml:space="preserve"> </w:t>
      </w:r>
      <w:r w:rsidR="00D43B19">
        <w:t xml:space="preserve">change the ‘text’ property to ‘Click Me’.  </w:t>
      </w:r>
    </w:p>
    <w:p w14:paraId="7EC635FE" w14:textId="27F9FDE9" w:rsidR="00623CB5" w:rsidRDefault="001A341F" w:rsidP="001A341F">
      <w:pPr>
        <w:ind w:right="779"/>
        <w:jc w:val="center"/>
      </w:pPr>
      <w:r w:rsidRPr="001A341F">
        <w:rPr>
          <w:noProof/>
        </w:rPr>
        <w:drawing>
          <wp:inline distT="0" distB="0" distL="0" distR="0" wp14:anchorId="394C06D3" wp14:editId="42576CB1">
            <wp:extent cx="2174202" cy="171548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2174202" cy="1715483"/>
                    </a:xfrm>
                    <a:prstGeom prst="rect">
                      <a:avLst/>
                    </a:prstGeom>
                  </pic:spPr>
                </pic:pic>
              </a:graphicData>
            </a:graphic>
          </wp:inline>
        </w:drawing>
      </w:r>
    </w:p>
    <w:p w14:paraId="15124C02" w14:textId="08F28CC5" w:rsidR="00623CB5" w:rsidRDefault="00D43B19" w:rsidP="001A341F">
      <w:pPr>
        <w:pStyle w:val="ListParagraph"/>
        <w:numPr>
          <w:ilvl w:val="0"/>
          <w:numId w:val="22"/>
        </w:numPr>
      </w:pPr>
      <w:r>
        <w:t xml:space="preserve">Now your UI should display </w:t>
      </w:r>
      <w:r w:rsidR="00E855D4">
        <w:t>as below and is now ready for testing.</w:t>
      </w:r>
      <w:r>
        <w:t xml:space="preserve"> </w:t>
      </w:r>
    </w:p>
    <w:p w14:paraId="79FAB094" w14:textId="6A7C713E" w:rsidR="00623CB5" w:rsidRDefault="00CA7B96" w:rsidP="00CA7B96">
      <w:pPr>
        <w:spacing w:after="14" w:line="259" w:lineRule="auto"/>
        <w:ind w:left="14"/>
        <w:jc w:val="center"/>
      </w:pPr>
      <w:r w:rsidRPr="00CA7B96">
        <w:rPr>
          <w:noProof/>
        </w:rPr>
        <w:drawing>
          <wp:inline distT="0" distB="0" distL="0" distR="0" wp14:anchorId="49DE8E89" wp14:editId="085C84B3">
            <wp:extent cx="2882900" cy="238838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03561" cy="2405505"/>
                    </a:xfrm>
                    <a:prstGeom prst="rect">
                      <a:avLst/>
                    </a:prstGeom>
                  </pic:spPr>
                </pic:pic>
              </a:graphicData>
            </a:graphic>
          </wp:inline>
        </w:drawing>
      </w:r>
    </w:p>
    <w:p w14:paraId="04BDF13D" w14:textId="77777777" w:rsidR="000D7A71" w:rsidRDefault="000D7A71" w:rsidP="008D6009">
      <w:pPr>
        <w:spacing w:after="0" w:line="259" w:lineRule="auto"/>
        <w:ind w:left="9"/>
        <w:rPr>
          <w:rStyle w:val="IntenseEmphasis"/>
        </w:rPr>
      </w:pPr>
    </w:p>
    <w:p w14:paraId="732A5197" w14:textId="77777777" w:rsidR="000D7A71" w:rsidRDefault="000D7A71" w:rsidP="008D6009">
      <w:pPr>
        <w:spacing w:after="0" w:line="259" w:lineRule="auto"/>
        <w:ind w:left="9"/>
        <w:rPr>
          <w:rStyle w:val="IntenseEmphasis"/>
        </w:rPr>
      </w:pPr>
    </w:p>
    <w:p w14:paraId="596EACE3" w14:textId="77777777" w:rsidR="000D7A71" w:rsidRDefault="000D7A71" w:rsidP="008D6009">
      <w:pPr>
        <w:spacing w:after="0" w:line="259" w:lineRule="auto"/>
        <w:ind w:left="9"/>
        <w:rPr>
          <w:rStyle w:val="IntenseEmphasis"/>
        </w:rPr>
      </w:pPr>
    </w:p>
    <w:p w14:paraId="0B648A73" w14:textId="39890AC3" w:rsidR="00623CB5" w:rsidRPr="00700775" w:rsidRDefault="00D43B19" w:rsidP="008D6009">
      <w:pPr>
        <w:spacing w:after="0" w:line="259" w:lineRule="auto"/>
        <w:ind w:left="9"/>
        <w:rPr>
          <w:rStyle w:val="IntenseEmphasis"/>
        </w:rPr>
      </w:pPr>
      <w:r w:rsidRPr="00700775">
        <w:rPr>
          <w:rStyle w:val="IntenseEmphasis"/>
        </w:rPr>
        <w:lastRenderedPageBreak/>
        <w:t>Step 3</w:t>
      </w:r>
      <w:r w:rsidR="002C3391">
        <w:rPr>
          <w:rStyle w:val="IntenseEmphasis"/>
        </w:rPr>
        <w:t>a</w:t>
      </w:r>
      <w:r w:rsidRPr="00700775">
        <w:rPr>
          <w:rStyle w:val="IntenseEmphasis"/>
        </w:rPr>
        <w:t>- Running your application</w:t>
      </w:r>
      <w:r w:rsidR="002C3391">
        <w:rPr>
          <w:rStyle w:val="IntenseEmphasis"/>
        </w:rPr>
        <w:t xml:space="preserve"> on a virtual device</w:t>
      </w:r>
    </w:p>
    <w:p w14:paraId="31FF6F02" w14:textId="77777777" w:rsidR="007612AC" w:rsidRDefault="00D43B19" w:rsidP="008D6009">
      <w:pPr>
        <w:pStyle w:val="ListParagraph"/>
        <w:numPr>
          <w:ilvl w:val="0"/>
          <w:numId w:val="25"/>
        </w:numPr>
      </w:pPr>
      <w:r>
        <w:t xml:space="preserve">To run your app on the emulator you need to first create an Android Virtual Device (AVD). An AVD is a device configuration for the Android emulator that allows you to model different devices. </w:t>
      </w:r>
    </w:p>
    <w:p w14:paraId="52FACDFE" w14:textId="7CF5FB84" w:rsidR="00542305" w:rsidRDefault="00D43B19" w:rsidP="00542305">
      <w:pPr>
        <w:ind w:left="720"/>
      </w:pPr>
      <w:r>
        <w:t>To create an AVD click the ‘</w:t>
      </w:r>
      <w:proofErr w:type="spellStart"/>
      <w:r>
        <w:t>Avd</w:t>
      </w:r>
      <w:proofErr w:type="spellEnd"/>
      <w:r>
        <w:t xml:space="preserve"> Manager’ button</w:t>
      </w:r>
      <w:r>
        <w:rPr>
          <w:noProof/>
        </w:rPr>
        <w:drawing>
          <wp:inline distT="0" distB="0" distL="0" distR="0" wp14:anchorId="383B5E16" wp14:editId="58954144">
            <wp:extent cx="230124" cy="252984"/>
            <wp:effectExtent l="0" t="0" r="0" b="0"/>
            <wp:docPr id="468" name="Picture 468"/>
            <wp:cNvGraphicFramePr/>
            <a:graphic xmlns:a="http://schemas.openxmlformats.org/drawingml/2006/main">
              <a:graphicData uri="http://schemas.openxmlformats.org/drawingml/2006/picture">
                <pic:pic xmlns:pic="http://schemas.openxmlformats.org/drawingml/2006/picture">
                  <pic:nvPicPr>
                    <pic:cNvPr id="468" name="Picture 468"/>
                    <pic:cNvPicPr/>
                  </pic:nvPicPr>
                  <pic:blipFill>
                    <a:blip r:embed="rId21"/>
                    <a:stretch>
                      <a:fillRect/>
                    </a:stretch>
                  </pic:blipFill>
                  <pic:spPr>
                    <a:xfrm>
                      <a:off x="0" y="0"/>
                      <a:ext cx="230124" cy="252984"/>
                    </a:xfrm>
                    <a:prstGeom prst="rect">
                      <a:avLst/>
                    </a:prstGeom>
                  </pic:spPr>
                </pic:pic>
              </a:graphicData>
            </a:graphic>
          </wp:inline>
        </w:drawing>
      </w:r>
      <w:r>
        <w:t xml:space="preserve"> on the top toolbar </w:t>
      </w:r>
      <w:r w:rsidR="001A2EAC">
        <w:t>and select “Create Virtual Device</w:t>
      </w:r>
      <w:r w:rsidR="00542305">
        <w:t>”</w:t>
      </w:r>
    </w:p>
    <w:p w14:paraId="62B2E157" w14:textId="4AD570AB" w:rsidR="003154A8" w:rsidRDefault="008A2894" w:rsidP="00E855D4">
      <w:pPr>
        <w:jc w:val="center"/>
      </w:pPr>
      <w:r w:rsidRPr="008A2894">
        <w:rPr>
          <w:noProof/>
        </w:rPr>
        <w:drawing>
          <wp:inline distT="0" distB="0" distL="0" distR="0" wp14:anchorId="23856879" wp14:editId="25BD8063">
            <wp:extent cx="4513479" cy="1581166"/>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242" b="18823"/>
                    <a:stretch/>
                  </pic:blipFill>
                  <pic:spPr bwMode="auto">
                    <a:xfrm>
                      <a:off x="0" y="0"/>
                      <a:ext cx="4553983" cy="1595355"/>
                    </a:xfrm>
                    <a:prstGeom prst="rect">
                      <a:avLst/>
                    </a:prstGeom>
                    <a:ln>
                      <a:noFill/>
                    </a:ln>
                    <a:extLst>
                      <a:ext uri="{53640926-AAD7-44D8-BBD7-CCE9431645EC}">
                        <a14:shadowObscured xmlns:a14="http://schemas.microsoft.com/office/drawing/2010/main"/>
                      </a:ext>
                    </a:extLst>
                  </pic:spPr>
                </pic:pic>
              </a:graphicData>
            </a:graphic>
          </wp:inline>
        </w:drawing>
      </w:r>
    </w:p>
    <w:p w14:paraId="5EFDAFFB" w14:textId="027E69D9" w:rsidR="00623CB5" w:rsidRDefault="00334E59" w:rsidP="00334E59">
      <w:pPr>
        <w:pStyle w:val="ListParagraph"/>
        <w:numPr>
          <w:ilvl w:val="0"/>
          <w:numId w:val="25"/>
        </w:numPr>
        <w:spacing w:after="0" w:line="259" w:lineRule="auto"/>
        <w:ind w:right="2"/>
      </w:pPr>
      <w:r>
        <w:t>Select the Hardware you would like to emulate</w:t>
      </w:r>
      <w:r w:rsidR="00B270B9">
        <w:t xml:space="preserve"> (</w:t>
      </w:r>
      <w:r w:rsidR="00FB34A2">
        <w:t>Pixel 4</w:t>
      </w:r>
      <w:r w:rsidR="00B270B9">
        <w:t>) and press Next</w:t>
      </w:r>
    </w:p>
    <w:p w14:paraId="13A490F1" w14:textId="3EE3B5C3" w:rsidR="00623CB5" w:rsidRDefault="00C14D65" w:rsidP="00246ACE">
      <w:pPr>
        <w:spacing w:after="0" w:line="259" w:lineRule="auto"/>
        <w:ind w:left="360" w:right="2"/>
        <w:jc w:val="center"/>
      </w:pPr>
      <w:r w:rsidRPr="00B619DF">
        <w:rPr>
          <w:noProof/>
        </w:rPr>
        <w:drawing>
          <wp:inline distT="0" distB="0" distL="0" distR="0" wp14:anchorId="565FD251" wp14:editId="2958B069">
            <wp:extent cx="3795100" cy="24639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95100" cy="2463914"/>
                    </a:xfrm>
                    <a:prstGeom prst="rect">
                      <a:avLst/>
                    </a:prstGeom>
                  </pic:spPr>
                </pic:pic>
              </a:graphicData>
            </a:graphic>
          </wp:inline>
        </w:drawing>
      </w:r>
    </w:p>
    <w:p w14:paraId="40C0D8ED" w14:textId="77777777" w:rsidR="00E855D4" w:rsidRDefault="00E855D4" w:rsidP="00246ACE">
      <w:pPr>
        <w:spacing w:after="0" w:line="259" w:lineRule="auto"/>
        <w:ind w:left="360" w:right="2"/>
        <w:jc w:val="center"/>
      </w:pPr>
    </w:p>
    <w:p w14:paraId="2B592D9E" w14:textId="287AF42C" w:rsidR="00623CB5" w:rsidRDefault="00FB34A2" w:rsidP="00573F67">
      <w:pPr>
        <w:pStyle w:val="ListParagraph"/>
        <w:numPr>
          <w:ilvl w:val="0"/>
          <w:numId w:val="25"/>
        </w:numPr>
        <w:spacing w:after="14" w:line="259" w:lineRule="auto"/>
      </w:pPr>
      <w:r>
        <w:t xml:space="preserve">Select ‘Oreo’ </w:t>
      </w:r>
      <w:r w:rsidR="00B270B9">
        <w:t xml:space="preserve">Click on ‘download” and accept the license agreement. The Component installer will then download </w:t>
      </w:r>
      <w:r w:rsidR="001B3B15">
        <w:t xml:space="preserve">the System Image. </w:t>
      </w:r>
      <w:r w:rsidR="000027EA">
        <w:t xml:space="preserve">Then press </w:t>
      </w:r>
      <w:r w:rsidR="00F04BD5">
        <w:t>‘Next’ to continue.</w:t>
      </w:r>
    </w:p>
    <w:p w14:paraId="1737C57E" w14:textId="0FF5F23C" w:rsidR="00623CB5" w:rsidRDefault="00807A0E" w:rsidP="00573F67">
      <w:pPr>
        <w:spacing w:after="14" w:line="259" w:lineRule="auto"/>
        <w:ind w:left="14"/>
        <w:jc w:val="center"/>
      </w:pPr>
      <w:r w:rsidRPr="00807A0E">
        <w:rPr>
          <w:noProof/>
        </w:rPr>
        <w:drawing>
          <wp:inline distT="0" distB="0" distL="0" distR="0" wp14:anchorId="6A2EA6AD" wp14:editId="1C77B972">
            <wp:extent cx="3808619" cy="2369531"/>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808619" cy="2369531"/>
                    </a:xfrm>
                    <a:prstGeom prst="rect">
                      <a:avLst/>
                    </a:prstGeom>
                  </pic:spPr>
                </pic:pic>
              </a:graphicData>
            </a:graphic>
          </wp:inline>
        </w:drawing>
      </w:r>
    </w:p>
    <w:p w14:paraId="695AAEC0" w14:textId="77777777" w:rsidR="00FB34A2" w:rsidRDefault="00FB34A2" w:rsidP="00573F67">
      <w:pPr>
        <w:spacing w:after="14" w:line="259" w:lineRule="auto"/>
        <w:ind w:left="14"/>
        <w:jc w:val="center"/>
      </w:pPr>
    </w:p>
    <w:p w14:paraId="1B920F31" w14:textId="621AE259" w:rsidR="00360CFB" w:rsidRDefault="00360CFB" w:rsidP="00D15913">
      <w:pPr>
        <w:pStyle w:val="ListParagraph"/>
        <w:numPr>
          <w:ilvl w:val="0"/>
          <w:numId w:val="25"/>
        </w:numPr>
        <w:spacing w:after="1" w:line="259" w:lineRule="auto"/>
      </w:pPr>
      <w:r>
        <w:lastRenderedPageBreak/>
        <w:t>Now</w:t>
      </w:r>
      <w:r w:rsidR="00896B38">
        <w:t xml:space="preserve"> you can press ’Finish’ to complete the creation of your first </w:t>
      </w:r>
      <w:r w:rsidR="00246ACE">
        <w:t>emulator.</w:t>
      </w:r>
    </w:p>
    <w:p w14:paraId="7F9224F5" w14:textId="0BAEE42D" w:rsidR="00D15913" w:rsidRDefault="00360CFB" w:rsidP="00246ACE">
      <w:pPr>
        <w:spacing w:after="1" w:line="259" w:lineRule="auto"/>
        <w:ind w:left="360"/>
        <w:jc w:val="center"/>
      </w:pPr>
      <w:r w:rsidRPr="00360CFB">
        <w:rPr>
          <w:noProof/>
        </w:rPr>
        <w:drawing>
          <wp:inline distT="0" distB="0" distL="0" distR="0" wp14:anchorId="79E03EE6" wp14:editId="68ABA622">
            <wp:extent cx="4088096" cy="2655459"/>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88096" cy="2655459"/>
                    </a:xfrm>
                    <a:prstGeom prst="rect">
                      <a:avLst/>
                    </a:prstGeom>
                  </pic:spPr>
                </pic:pic>
              </a:graphicData>
            </a:graphic>
          </wp:inline>
        </w:drawing>
      </w:r>
    </w:p>
    <w:p w14:paraId="61D3A5E3" w14:textId="531A593D" w:rsidR="00360CFB" w:rsidRDefault="00246ACE" w:rsidP="00D15913">
      <w:pPr>
        <w:pStyle w:val="ListParagraph"/>
        <w:numPr>
          <w:ilvl w:val="0"/>
          <w:numId w:val="25"/>
        </w:numPr>
        <w:spacing w:after="1" w:line="259" w:lineRule="auto"/>
      </w:pPr>
      <w:r>
        <w:t xml:space="preserve">Note the </w:t>
      </w:r>
      <w:r w:rsidR="007936A9">
        <w:t>Virtual Devices are</w:t>
      </w:r>
      <w:r>
        <w:t xml:space="preserve"> LARGE files</w:t>
      </w:r>
      <w:r w:rsidR="00481310">
        <w:t xml:space="preserve"> (As you can see below)</w:t>
      </w:r>
      <w:r>
        <w:t>, I would suggest initially only creating one or 2, an older model such as we are creating now to give us coverage, and in your own time perhaps a Pixel with Android 10 to experience cutting edge functionality.</w:t>
      </w:r>
    </w:p>
    <w:p w14:paraId="487AF82C" w14:textId="36897C79" w:rsidR="00D15913" w:rsidRDefault="00700775">
      <w:pPr>
        <w:spacing w:after="1" w:line="259" w:lineRule="auto"/>
        <w:ind w:left="14"/>
      </w:pPr>
      <w:r w:rsidRPr="00700775">
        <w:rPr>
          <w:noProof/>
        </w:rPr>
        <w:drawing>
          <wp:inline distT="0" distB="0" distL="0" distR="0" wp14:anchorId="5378F0B8" wp14:editId="67E70264">
            <wp:extent cx="6124575" cy="13725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26" cstate="print">
                      <a:extLst>
                        <a:ext uri="{28A0092B-C50C-407E-A947-70E740481C1C}">
                          <a14:useLocalDpi xmlns:a14="http://schemas.microsoft.com/office/drawing/2010/main" val="0"/>
                        </a:ext>
                      </a:extLst>
                    </a:blip>
                    <a:srcRect b="56351"/>
                    <a:stretch/>
                  </pic:blipFill>
                  <pic:spPr bwMode="auto">
                    <a:xfrm>
                      <a:off x="0" y="0"/>
                      <a:ext cx="6160928" cy="1380686"/>
                    </a:xfrm>
                    <a:prstGeom prst="rect">
                      <a:avLst/>
                    </a:prstGeom>
                    <a:ln>
                      <a:noFill/>
                    </a:ln>
                    <a:extLst>
                      <a:ext uri="{53640926-AAD7-44D8-BBD7-CCE9431645EC}">
                        <a14:shadowObscured xmlns:a14="http://schemas.microsoft.com/office/drawing/2010/main"/>
                      </a:ext>
                    </a:extLst>
                  </pic:spPr>
                </pic:pic>
              </a:graphicData>
            </a:graphic>
          </wp:inline>
        </w:drawing>
      </w:r>
    </w:p>
    <w:p w14:paraId="0DAFD4F1" w14:textId="23240CBE" w:rsidR="00D15913" w:rsidRDefault="00860893" w:rsidP="00D81D42">
      <w:pPr>
        <w:pStyle w:val="ListParagraph"/>
        <w:numPr>
          <w:ilvl w:val="0"/>
          <w:numId w:val="25"/>
        </w:numPr>
        <w:spacing w:after="1" w:line="259" w:lineRule="auto"/>
      </w:pPr>
      <w:r>
        <w:t xml:space="preserve">Now </w:t>
      </w:r>
      <w:r w:rsidR="000E478E">
        <w:t>click the ‘Run’ button</w:t>
      </w:r>
      <w:r w:rsidR="00D81D42">
        <w:t xml:space="preserve"> </w:t>
      </w:r>
      <w:r w:rsidR="00D81D42" w:rsidRPr="000E478E">
        <w:rPr>
          <w:noProof/>
        </w:rPr>
        <w:drawing>
          <wp:inline distT="0" distB="0" distL="0" distR="0" wp14:anchorId="05B6C635" wp14:editId="4FDE8FCF">
            <wp:extent cx="168467" cy="179089"/>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53625" t="12234" r="42052" b="66913"/>
                    <a:stretch/>
                  </pic:blipFill>
                  <pic:spPr bwMode="auto">
                    <a:xfrm>
                      <a:off x="0" y="0"/>
                      <a:ext cx="170063" cy="180786"/>
                    </a:xfrm>
                    <a:prstGeom prst="rect">
                      <a:avLst/>
                    </a:prstGeom>
                    <a:ln>
                      <a:noFill/>
                    </a:ln>
                    <a:extLst>
                      <a:ext uri="{53640926-AAD7-44D8-BBD7-CCE9431645EC}">
                        <a14:shadowObscured xmlns:a14="http://schemas.microsoft.com/office/drawing/2010/main"/>
                      </a:ext>
                    </a:extLst>
                  </pic:spPr>
                </pic:pic>
              </a:graphicData>
            </a:graphic>
          </wp:inline>
        </w:drawing>
      </w:r>
      <w:r w:rsidR="000E478E">
        <w:t xml:space="preserve"> (in the </w:t>
      </w:r>
      <w:r w:rsidR="00D81D42">
        <w:t xml:space="preserve">top </w:t>
      </w:r>
      <w:r w:rsidR="004D50DF">
        <w:t>toolbar) to</w:t>
      </w:r>
      <w:r w:rsidR="000E478E">
        <w:t xml:space="preserve"> launch the Virtual Device you have created</w:t>
      </w:r>
      <w:r w:rsidR="00D81D42">
        <w:t>.</w:t>
      </w:r>
    </w:p>
    <w:p w14:paraId="179D2A90" w14:textId="05AFB192" w:rsidR="00481310" w:rsidRDefault="00481310" w:rsidP="00D81D42">
      <w:pPr>
        <w:spacing w:after="1" w:line="259" w:lineRule="auto"/>
        <w:ind w:left="14"/>
        <w:jc w:val="center"/>
      </w:pPr>
      <w:r w:rsidRPr="00481310">
        <w:rPr>
          <w:noProof/>
        </w:rPr>
        <w:drawing>
          <wp:inline distT="0" distB="0" distL="0" distR="0" wp14:anchorId="403BE5F0" wp14:editId="67DFD322">
            <wp:extent cx="1729770" cy="3201313"/>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729770" cy="3201313"/>
                    </a:xfrm>
                    <a:prstGeom prst="rect">
                      <a:avLst/>
                    </a:prstGeom>
                  </pic:spPr>
                </pic:pic>
              </a:graphicData>
            </a:graphic>
          </wp:inline>
        </w:drawing>
      </w:r>
    </w:p>
    <w:p w14:paraId="51A02400" w14:textId="308F8A0D" w:rsidR="00623CB5" w:rsidRDefault="00D43B19">
      <w:pPr>
        <w:spacing w:after="1" w:line="259" w:lineRule="auto"/>
        <w:ind w:left="14"/>
      </w:pPr>
      <w:r>
        <w:t xml:space="preserve">  </w:t>
      </w:r>
    </w:p>
    <w:p w14:paraId="29649E79" w14:textId="7D6A4AED" w:rsidR="004E63E0" w:rsidRDefault="0033246A" w:rsidP="004F40BE">
      <w:r>
        <w:rPr>
          <w:rStyle w:val="IntenseEmphasis"/>
        </w:rPr>
        <w:br w:type="page"/>
      </w:r>
    </w:p>
    <w:p w14:paraId="6B0C3FD6" w14:textId="7049917C" w:rsidR="004F40BE" w:rsidRPr="00700775" w:rsidRDefault="004F40BE" w:rsidP="004F40BE">
      <w:pPr>
        <w:spacing w:after="0" w:line="259" w:lineRule="auto"/>
        <w:ind w:left="9"/>
        <w:rPr>
          <w:rStyle w:val="IntenseEmphasis"/>
        </w:rPr>
      </w:pPr>
      <w:r w:rsidRPr="00700775">
        <w:rPr>
          <w:rStyle w:val="IntenseEmphasis"/>
        </w:rPr>
        <w:lastRenderedPageBreak/>
        <w:t>Step 3</w:t>
      </w:r>
      <w:r>
        <w:rPr>
          <w:rStyle w:val="IntenseEmphasis"/>
        </w:rPr>
        <w:t>B</w:t>
      </w:r>
      <w:r w:rsidRPr="00700775">
        <w:rPr>
          <w:rStyle w:val="IntenseEmphasis"/>
        </w:rPr>
        <w:t>- Running your application</w:t>
      </w:r>
      <w:r>
        <w:rPr>
          <w:rStyle w:val="IntenseEmphasis"/>
        </w:rPr>
        <w:t xml:space="preserve"> on a device</w:t>
      </w:r>
    </w:p>
    <w:p w14:paraId="6928592D" w14:textId="647A0374" w:rsidR="00623CB5" w:rsidRDefault="00257C04">
      <w:pPr>
        <w:spacing w:after="0" w:line="259" w:lineRule="auto"/>
        <w:ind w:left="14"/>
      </w:pPr>
      <w:r>
        <w:t xml:space="preserve">If you have a real Android Powered </w:t>
      </w:r>
      <w:r w:rsidR="000755FC">
        <w:t>device,</w:t>
      </w:r>
      <w:r>
        <w:t xml:space="preserve"> you can also </w:t>
      </w:r>
      <w:r w:rsidR="000755FC">
        <w:t>install</w:t>
      </w:r>
      <w:r>
        <w:t xml:space="preserve"> and run your app from Android Studio.</w:t>
      </w:r>
    </w:p>
    <w:p w14:paraId="29407E58" w14:textId="1AD997C3" w:rsidR="000755FC" w:rsidRDefault="000755FC" w:rsidP="00257C04">
      <w:pPr>
        <w:pStyle w:val="ListParagraph"/>
        <w:numPr>
          <w:ilvl w:val="0"/>
          <w:numId w:val="27"/>
        </w:numPr>
        <w:spacing w:after="0" w:line="259" w:lineRule="auto"/>
      </w:pPr>
      <w:r>
        <w:t>Prepare your device f</w:t>
      </w:r>
      <w:r w:rsidR="00877D20">
        <w:t xml:space="preserve">or development by opening </w:t>
      </w:r>
      <w:r w:rsidR="00877D20" w:rsidRPr="00877D20">
        <w:rPr>
          <w:b/>
          <w:bCs/>
        </w:rPr>
        <w:t>Settings</w:t>
      </w:r>
      <w:r w:rsidR="00877D20">
        <w:t xml:space="preserve"> &gt; </w:t>
      </w:r>
      <w:r w:rsidR="00877D20" w:rsidRPr="00877D20">
        <w:rPr>
          <w:b/>
          <w:bCs/>
        </w:rPr>
        <w:t>Developer Options</w:t>
      </w:r>
      <w:r w:rsidR="00877D20">
        <w:t xml:space="preserve"> and enable </w:t>
      </w:r>
      <w:r w:rsidR="00877D20" w:rsidRPr="00877D20">
        <w:rPr>
          <w:b/>
          <w:bCs/>
        </w:rPr>
        <w:t>USB Debugging</w:t>
      </w:r>
      <w:r w:rsidR="00877D20">
        <w:t xml:space="preserve">. If you do not have developer options </w:t>
      </w:r>
      <w:r w:rsidR="003E007B">
        <w:t xml:space="preserve">please follow the instructions at </w:t>
      </w:r>
      <w:hyperlink r:id="rId29" w:history="1">
        <w:r w:rsidR="003E007B">
          <w:rPr>
            <w:rStyle w:val="Hyperlink"/>
          </w:rPr>
          <w:t>https://developer.android.com/studio/debug/dev-options</w:t>
        </w:r>
      </w:hyperlink>
      <w:r w:rsidR="003E007B">
        <w:t>.</w:t>
      </w:r>
    </w:p>
    <w:p w14:paraId="0EB3BD51" w14:textId="603D0746" w:rsidR="0015190E" w:rsidRDefault="006A59B7" w:rsidP="00257C04">
      <w:pPr>
        <w:pStyle w:val="ListParagraph"/>
        <w:numPr>
          <w:ilvl w:val="0"/>
          <w:numId w:val="27"/>
        </w:numPr>
        <w:spacing w:after="0" w:line="259" w:lineRule="auto"/>
      </w:pPr>
      <w:r>
        <w:t xml:space="preserve">Prepare your System for </w:t>
      </w:r>
      <w:r w:rsidR="00A4288F">
        <w:t>development.</w:t>
      </w:r>
    </w:p>
    <w:p w14:paraId="0E152D42" w14:textId="77777777" w:rsidR="0087558E" w:rsidRDefault="00471D9B" w:rsidP="00957308">
      <w:pPr>
        <w:pStyle w:val="Heading2"/>
        <w:ind w:left="1080"/>
      </w:pPr>
      <w:r w:rsidRPr="0087558E">
        <w:t>Windows</w:t>
      </w:r>
    </w:p>
    <w:p w14:paraId="49D6435A" w14:textId="4C4855EC" w:rsidR="00257C04" w:rsidRDefault="0015190E" w:rsidP="0087558E">
      <w:pPr>
        <w:spacing w:after="0" w:line="259" w:lineRule="auto"/>
        <w:ind w:left="1080"/>
      </w:pPr>
      <w:r>
        <w:t>Y</w:t>
      </w:r>
      <w:r w:rsidR="005728CE">
        <w:t xml:space="preserve">ou may need to install the </w:t>
      </w:r>
      <w:r w:rsidR="00471D9B">
        <w:t>appropriate</w:t>
      </w:r>
      <w:r w:rsidR="005728CE">
        <w:t xml:space="preserve"> USB driver for your device</w:t>
      </w:r>
      <w:r w:rsidR="00904275">
        <w:t xml:space="preserve">, however I would try without doing so first then if it doesn’t work follow the </w:t>
      </w:r>
      <w:r>
        <w:t>instructions</w:t>
      </w:r>
      <w:r w:rsidR="00904275">
        <w:t xml:space="preserve"> at </w:t>
      </w:r>
      <w:hyperlink r:id="rId30" w:history="1">
        <w:r w:rsidR="004165B7">
          <w:rPr>
            <w:rStyle w:val="Hyperlink"/>
          </w:rPr>
          <w:t>https://developer.android.com/studio/run/oem-usb</w:t>
        </w:r>
      </w:hyperlink>
    </w:p>
    <w:p w14:paraId="0C1556CB" w14:textId="0D36839B" w:rsidR="0087558E" w:rsidRPr="0087558E" w:rsidRDefault="00EC06D6" w:rsidP="00957308">
      <w:pPr>
        <w:pStyle w:val="Heading2"/>
        <w:ind w:left="1080"/>
      </w:pPr>
      <w:r w:rsidRPr="0087558E">
        <w:t>mac</w:t>
      </w:r>
    </w:p>
    <w:p w14:paraId="51AAE21D" w14:textId="5D75ED61" w:rsidR="00EC06D6" w:rsidRDefault="00EC06D6" w:rsidP="0087558E">
      <w:pPr>
        <w:spacing w:after="0" w:line="259" w:lineRule="auto"/>
        <w:ind w:left="1080"/>
      </w:pPr>
      <w:r w:rsidRPr="008F2C9C">
        <w:t>No config required</w:t>
      </w:r>
    </w:p>
    <w:p w14:paraId="1020891E" w14:textId="63D2798E" w:rsidR="0087558E" w:rsidRPr="0087558E" w:rsidRDefault="0087558E" w:rsidP="00957308">
      <w:pPr>
        <w:pStyle w:val="Heading2"/>
        <w:ind w:left="1080"/>
      </w:pPr>
      <w:r w:rsidRPr="0087558E">
        <w:t>Linux</w:t>
      </w:r>
    </w:p>
    <w:p w14:paraId="66F0C06B" w14:textId="77777777" w:rsidR="00435544" w:rsidRDefault="006806CA" w:rsidP="00C96DD2">
      <w:pPr>
        <w:pStyle w:val="ListParagraph"/>
        <w:keepNext/>
        <w:spacing w:after="0" w:line="259" w:lineRule="auto"/>
        <w:jc w:val="center"/>
      </w:pPr>
      <w:r w:rsidRPr="006806CA">
        <w:rPr>
          <w:noProof/>
        </w:rPr>
        <w:drawing>
          <wp:inline distT="0" distB="0" distL="0" distR="0" wp14:anchorId="50A939B7" wp14:editId="0EC674EC">
            <wp:extent cx="5441442" cy="2577744"/>
            <wp:effectExtent l="19050" t="19050" r="26035" b="133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2548" cy="2592480"/>
                    </a:xfrm>
                    <a:prstGeom prst="rect">
                      <a:avLst/>
                    </a:prstGeom>
                    <a:ln>
                      <a:solidFill>
                        <a:schemeClr val="accent1"/>
                      </a:solidFill>
                    </a:ln>
                  </pic:spPr>
                </pic:pic>
              </a:graphicData>
            </a:graphic>
          </wp:inline>
        </w:drawing>
      </w:r>
    </w:p>
    <w:p w14:paraId="7F813EC0" w14:textId="2FA4AFFC" w:rsidR="006806CA" w:rsidRPr="00C96DD2" w:rsidRDefault="00BE5FEE" w:rsidP="00435544">
      <w:pPr>
        <w:pStyle w:val="Caption"/>
        <w:jc w:val="center"/>
        <w:rPr>
          <w:rStyle w:val="SubtleEmphasis"/>
        </w:rPr>
      </w:pPr>
      <w:r w:rsidRPr="00C96DD2">
        <w:rPr>
          <w:rStyle w:val="SubtleEmphasis"/>
        </w:rPr>
        <w:t xml:space="preserve">Linux Instructions </w:t>
      </w:r>
      <w:r w:rsidR="00C96DD2" w:rsidRPr="00C96DD2">
        <w:rPr>
          <w:rStyle w:val="SubtleEmphasis"/>
        </w:rPr>
        <w:fldChar w:fldCharType="begin"/>
      </w:r>
      <w:r w:rsidR="00C96DD2" w:rsidRPr="00C96DD2">
        <w:rPr>
          <w:rStyle w:val="SubtleEmphasis"/>
        </w:rPr>
        <w:instrText xml:space="preserve"> ADDIN ZOTERO_ITEM CSL_CITATION {"citationID":"OVArUKWe","properties":{"formattedCitation":"[2]","plainCitation":"[2]","noteIndex":0},"citationItems":[{"id":1269,"uris":["http://zotero.org/groups/2532741/items/ALTGBGGS"],"uri":["http://zotero.org/groups/2532741/items/ALTGBGGS"],"itemData":{"id":1269,"type":"webpage","abstract":"Learn how to set up your development environment and Android device for testing and debugging over an _Android Debug Bridge (ADB)_ connection.","language":"en","note":"source: developer.android.com","title":"Run apps on a hardware device | Android Developers","URL":"https://developer.android.com/studio/run/device","accessed":{"date-parts":[["2020",7,14]]}}}],"schema":"https://github.com/citation-style-language/schema/raw/master/csl-citation.json"} </w:instrText>
      </w:r>
      <w:r w:rsidR="00C96DD2" w:rsidRPr="00C96DD2">
        <w:rPr>
          <w:rStyle w:val="SubtleEmphasis"/>
        </w:rPr>
        <w:fldChar w:fldCharType="separate"/>
      </w:r>
      <w:r w:rsidR="00C96DD2" w:rsidRPr="00C96DD2">
        <w:rPr>
          <w:rStyle w:val="SubtleEmphasis"/>
        </w:rPr>
        <w:t>[2]</w:t>
      </w:r>
      <w:r w:rsidR="00C96DD2" w:rsidRPr="00C96DD2">
        <w:rPr>
          <w:rStyle w:val="SubtleEmphasis"/>
        </w:rPr>
        <w:fldChar w:fldCharType="end"/>
      </w:r>
    </w:p>
    <w:p w14:paraId="26491772" w14:textId="49C1226E" w:rsidR="0087558E" w:rsidRDefault="00366E05" w:rsidP="0087558E">
      <w:pPr>
        <w:pStyle w:val="ListParagraph"/>
        <w:numPr>
          <w:ilvl w:val="0"/>
          <w:numId w:val="27"/>
        </w:numPr>
        <w:spacing w:after="0" w:line="259" w:lineRule="auto"/>
      </w:pPr>
      <w:r w:rsidRPr="00366E05">
        <w:t>When you are set up and plugged in over USB, you can click Run</w:t>
      </w:r>
      <w:r w:rsidR="00957308">
        <w:t xml:space="preserve"> </w:t>
      </w:r>
      <w:r w:rsidR="00957308">
        <w:rPr>
          <w:noProof/>
        </w:rPr>
        <w:drawing>
          <wp:inline distT="0" distB="0" distL="0" distR="0" wp14:anchorId="2C51E562" wp14:editId="6B5543D9">
            <wp:extent cx="212243" cy="21224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7789" cy="217789"/>
                    </a:xfrm>
                    <a:prstGeom prst="rect">
                      <a:avLst/>
                    </a:prstGeom>
                    <a:noFill/>
                    <a:ln>
                      <a:noFill/>
                    </a:ln>
                  </pic:spPr>
                </pic:pic>
              </a:graphicData>
            </a:graphic>
          </wp:inline>
        </w:drawing>
      </w:r>
      <w:r w:rsidRPr="00366E05">
        <w:t xml:space="preserve">  in Android Studio to build and run your app on the device.</w:t>
      </w:r>
    </w:p>
    <w:p w14:paraId="1152ADA1" w14:textId="6F7F70F3" w:rsidR="001C1405" w:rsidRDefault="001C1405" w:rsidP="000C6AB8">
      <w:pPr>
        <w:pStyle w:val="ListParagraph"/>
        <w:numPr>
          <w:ilvl w:val="0"/>
          <w:numId w:val="27"/>
        </w:numPr>
        <w:spacing w:after="0" w:line="259" w:lineRule="auto"/>
      </w:pPr>
      <w:r w:rsidRPr="001C1405">
        <w:t>Android Studio installs the app on your connected device and starts it</w:t>
      </w:r>
      <w:r w:rsidR="00FF302F">
        <w:t>. The "Hello</w:t>
      </w:r>
      <w:r w:rsidR="000C6AB8">
        <w:t>World</w:t>
      </w:r>
      <w:r w:rsidR="00FF302F">
        <w:t>" you see in the bl</w:t>
      </w:r>
      <w:r w:rsidR="000C6AB8">
        <w:t>ue</w:t>
      </w:r>
      <w:r w:rsidR="00FF302F">
        <w:t xml:space="preserve"> bar is </w:t>
      </w:r>
      <w:r w:rsidR="000C6AB8">
        <w:t>the</w:t>
      </w:r>
      <w:r w:rsidR="00FF302F">
        <w:t xml:space="preserve"> application title. Android</w:t>
      </w:r>
      <w:r w:rsidR="000C6AB8">
        <w:t xml:space="preserve"> </w:t>
      </w:r>
      <w:r w:rsidR="00FF302F">
        <w:t>Studio creates this automatically (the string is defined in the res/values/strings.xml)</w:t>
      </w:r>
    </w:p>
    <w:p w14:paraId="071D0F65" w14:textId="6FC92111" w:rsidR="0064770D" w:rsidRDefault="00681E47" w:rsidP="005A6B31">
      <w:pPr>
        <w:pStyle w:val="Heading1"/>
      </w:pPr>
      <w:r>
        <w:t xml:space="preserve">** See the Optional Advanced Concepts section on Page 12 for some more information on layout and </w:t>
      </w:r>
      <w:r w:rsidR="005A6B31">
        <w:t>errors.</w:t>
      </w:r>
    </w:p>
    <w:p w14:paraId="628DC2BD" w14:textId="7BA8C5DB" w:rsidR="006C5606" w:rsidRDefault="006C5606" w:rsidP="006C5606">
      <w:pPr>
        <w:spacing w:after="0" w:line="259" w:lineRule="auto"/>
      </w:pPr>
    </w:p>
    <w:p w14:paraId="70ADBEB7" w14:textId="22DE8EE2" w:rsidR="00C96DD2" w:rsidRPr="00700775" w:rsidRDefault="00C96DD2" w:rsidP="00C96DD2">
      <w:pPr>
        <w:spacing w:after="0" w:line="259" w:lineRule="auto"/>
        <w:ind w:left="9"/>
        <w:rPr>
          <w:rStyle w:val="IntenseEmphasis"/>
        </w:rPr>
      </w:pPr>
      <w:r w:rsidRPr="00700775">
        <w:rPr>
          <w:rStyle w:val="IntenseEmphasis"/>
        </w:rPr>
        <w:t xml:space="preserve">Step </w:t>
      </w:r>
      <w:r>
        <w:rPr>
          <w:rStyle w:val="IntenseEmphasis"/>
        </w:rPr>
        <w:t>4</w:t>
      </w:r>
      <w:r w:rsidRPr="00700775">
        <w:rPr>
          <w:rStyle w:val="IntenseEmphasis"/>
        </w:rPr>
        <w:t xml:space="preserve">- </w:t>
      </w:r>
      <w:r w:rsidR="00326461" w:rsidRPr="00326461">
        <w:rPr>
          <w:rStyle w:val="IntenseEmphasis"/>
        </w:rPr>
        <w:t>Modifying some code</w:t>
      </w:r>
    </w:p>
    <w:p w14:paraId="237E186F" w14:textId="13D591E8" w:rsidR="00BE748E" w:rsidRPr="00AF0995" w:rsidRDefault="0008693D" w:rsidP="00AF0995">
      <w:pPr>
        <w:pStyle w:val="ListParagraph"/>
        <w:numPr>
          <w:ilvl w:val="0"/>
          <w:numId w:val="31"/>
        </w:numPr>
        <w:rPr>
          <w:rStyle w:val="IntenseEmphasis"/>
          <w:b w:val="0"/>
          <w:bCs w:val="0"/>
          <w:caps w:val="0"/>
          <w:color w:val="auto"/>
          <w:spacing w:val="0"/>
        </w:rPr>
      </w:pPr>
      <w:r>
        <w:t>When you run your application, try clicking on the ‘Click Me’ button we added.  Does anything happen?</w:t>
      </w:r>
      <w:r w:rsidR="00AF0995">
        <w:t xml:space="preserve"> </w:t>
      </w:r>
      <w:r w:rsidR="00BE748E" w:rsidRPr="00AF0995">
        <w:rPr>
          <w:rStyle w:val="IntenseEmphasis"/>
          <w:b w:val="0"/>
          <w:bCs w:val="0"/>
          <w:caps w:val="0"/>
          <w:color w:val="auto"/>
          <w:spacing w:val="0"/>
        </w:rPr>
        <w:t xml:space="preserve">This is because we did not specify what the app should do when the button is clicked. </w:t>
      </w:r>
      <w:proofErr w:type="spellStart"/>
      <w:proofErr w:type="gramStart"/>
      <w:r w:rsidR="00BE748E" w:rsidRPr="00AF0995">
        <w:rPr>
          <w:rStyle w:val="IntenseEmphasis"/>
          <w:b w:val="0"/>
          <w:bCs w:val="0"/>
          <w:caps w:val="0"/>
          <w:color w:val="auto"/>
          <w:spacing w:val="0"/>
        </w:rPr>
        <w:t>Lets</w:t>
      </w:r>
      <w:proofErr w:type="spellEnd"/>
      <w:proofErr w:type="gramEnd"/>
      <w:r w:rsidR="00BE748E" w:rsidRPr="00AF0995">
        <w:rPr>
          <w:rStyle w:val="IntenseEmphasis"/>
          <w:b w:val="0"/>
          <w:bCs w:val="0"/>
          <w:caps w:val="0"/>
          <w:color w:val="auto"/>
          <w:spacing w:val="0"/>
        </w:rPr>
        <w:t xml:space="preserve"> do this now. Let us now write some code to print a message every time the button is clicked. For</w:t>
      </w:r>
      <w:r w:rsidR="00AF0995">
        <w:rPr>
          <w:rStyle w:val="IntenseEmphasis"/>
          <w:b w:val="0"/>
          <w:bCs w:val="0"/>
          <w:caps w:val="0"/>
          <w:color w:val="auto"/>
          <w:spacing w:val="0"/>
        </w:rPr>
        <w:t xml:space="preserve"> </w:t>
      </w:r>
      <w:r w:rsidR="00BE748E" w:rsidRPr="00AF0995">
        <w:rPr>
          <w:rStyle w:val="IntenseEmphasis"/>
          <w:b w:val="0"/>
          <w:bCs w:val="0"/>
          <w:caps w:val="0"/>
          <w:color w:val="auto"/>
          <w:spacing w:val="0"/>
        </w:rPr>
        <w:t>the purposes of this exercise, we will print to the Logcat display.</w:t>
      </w:r>
      <w:r w:rsidR="00AF0995">
        <w:rPr>
          <w:rStyle w:val="IntenseEmphasis"/>
          <w:b w:val="0"/>
          <w:bCs w:val="0"/>
          <w:caps w:val="0"/>
          <w:color w:val="auto"/>
          <w:spacing w:val="0"/>
        </w:rPr>
        <w:t xml:space="preserve"> </w:t>
      </w:r>
      <w:hyperlink r:id="rId33" w:history="1">
        <w:r w:rsidR="001445DC" w:rsidRPr="001445DC">
          <w:rPr>
            <w:rStyle w:val="Hyperlink"/>
          </w:rPr>
          <w:t>https://developer.android.com/studio/command-line/logcat.html</w:t>
        </w:r>
      </w:hyperlink>
    </w:p>
    <w:p w14:paraId="0B5424A6" w14:textId="55F688A2" w:rsidR="00CA3997" w:rsidRDefault="00BE748E" w:rsidP="00CA3997">
      <w:pPr>
        <w:pStyle w:val="ListParagraph"/>
        <w:rPr>
          <w:rStyle w:val="IntenseEmphasis"/>
          <w:b w:val="0"/>
          <w:bCs w:val="0"/>
          <w:caps w:val="0"/>
          <w:color w:val="auto"/>
          <w:spacing w:val="0"/>
        </w:rPr>
      </w:pPr>
      <w:r w:rsidRPr="00BE748E">
        <w:rPr>
          <w:rStyle w:val="IntenseEmphasis"/>
          <w:b w:val="0"/>
          <w:bCs w:val="0"/>
          <w:caps w:val="0"/>
          <w:color w:val="auto"/>
          <w:spacing w:val="0"/>
        </w:rPr>
        <w:t>Logcat is a very useful tool that lets developers print/log messages as they</w:t>
      </w:r>
      <w:r w:rsidR="005130DF">
        <w:rPr>
          <w:rStyle w:val="IntenseEmphasis"/>
          <w:b w:val="0"/>
          <w:bCs w:val="0"/>
          <w:caps w:val="0"/>
          <w:color w:val="auto"/>
          <w:spacing w:val="0"/>
        </w:rPr>
        <w:t xml:space="preserve"> </w:t>
      </w:r>
      <w:r w:rsidRPr="005130DF">
        <w:rPr>
          <w:rStyle w:val="IntenseEmphasis"/>
          <w:b w:val="0"/>
          <w:bCs w:val="0"/>
          <w:caps w:val="0"/>
          <w:color w:val="auto"/>
          <w:spacing w:val="0"/>
        </w:rPr>
        <w:t>develop/debug android applications.</w:t>
      </w:r>
      <w:r w:rsidR="005130DF">
        <w:rPr>
          <w:rStyle w:val="IntenseEmphasis"/>
          <w:b w:val="0"/>
          <w:bCs w:val="0"/>
          <w:caps w:val="0"/>
          <w:color w:val="auto"/>
          <w:spacing w:val="0"/>
        </w:rPr>
        <w:t xml:space="preserve"> (This is something worth noting as you will use this very often!)</w:t>
      </w:r>
    </w:p>
    <w:p w14:paraId="6DE49846" w14:textId="75B2A512" w:rsidR="00342FA4" w:rsidRDefault="00342FA4" w:rsidP="00CA3997">
      <w:pPr>
        <w:pStyle w:val="ListParagraph"/>
        <w:rPr>
          <w:rStyle w:val="IntenseEmphasis"/>
          <w:b w:val="0"/>
          <w:bCs w:val="0"/>
          <w:caps w:val="0"/>
          <w:color w:val="auto"/>
          <w:spacing w:val="0"/>
        </w:rPr>
      </w:pPr>
    </w:p>
    <w:p w14:paraId="5CAD8CE7" w14:textId="77777777" w:rsidR="00342FA4" w:rsidRPr="005A6B31" w:rsidRDefault="00342FA4" w:rsidP="005A6B31">
      <w:pPr>
        <w:rPr>
          <w:rStyle w:val="IntenseEmphasis"/>
          <w:b w:val="0"/>
          <w:bCs w:val="0"/>
          <w:caps w:val="0"/>
          <w:color w:val="auto"/>
          <w:spacing w:val="0"/>
        </w:rPr>
      </w:pPr>
    </w:p>
    <w:p w14:paraId="0DB571D1" w14:textId="3294DADC" w:rsidR="00CA3997" w:rsidRDefault="00342FA4" w:rsidP="00342FA4">
      <w:pPr>
        <w:pStyle w:val="ListParagraph"/>
        <w:numPr>
          <w:ilvl w:val="0"/>
          <w:numId w:val="31"/>
        </w:numPr>
        <w:rPr>
          <w:rStyle w:val="IntenseEmphasis"/>
          <w:b w:val="0"/>
          <w:bCs w:val="0"/>
          <w:caps w:val="0"/>
          <w:color w:val="auto"/>
          <w:spacing w:val="0"/>
        </w:rPr>
      </w:pPr>
      <w:r w:rsidRPr="00342FA4">
        <w:rPr>
          <w:rStyle w:val="IntenseEmphasis"/>
          <w:b w:val="0"/>
          <w:bCs w:val="0"/>
          <w:caps w:val="0"/>
          <w:color w:val="auto"/>
          <w:spacing w:val="0"/>
        </w:rPr>
        <w:lastRenderedPageBreak/>
        <w:t xml:space="preserve">In the file </w:t>
      </w:r>
      <w:r w:rsidRPr="00342FA4">
        <w:rPr>
          <w:rStyle w:val="IntenseEmphasis"/>
          <w:caps w:val="0"/>
          <w:color w:val="auto"/>
          <w:spacing w:val="0"/>
        </w:rPr>
        <w:t>res/layout/activity_main.xml</w:t>
      </w:r>
      <w:r w:rsidRPr="00342FA4">
        <w:rPr>
          <w:rStyle w:val="IntenseEmphasis"/>
          <w:b w:val="0"/>
          <w:bCs w:val="0"/>
          <w:caps w:val="0"/>
          <w:color w:val="auto"/>
          <w:spacing w:val="0"/>
        </w:rPr>
        <w:t xml:space="preserve">, add the </w:t>
      </w:r>
      <w:proofErr w:type="spellStart"/>
      <w:proofErr w:type="gramStart"/>
      <w:r w:rsidRPr="00342FA4">
        <w:rPr>
          <w:rStyle w:val="IntenseEmphasis"/>
          <w:caps w:val="0"/>
          <w:color w:val="auto"/>
          <w:spacing w:val="0"/>
        </w:rPr>
        <w:t>android:onClick</w:t>
      </w:r>
      <w:proofErr w:type="spellEnd"/>
      <w:proofErr w:type="gramEnd"/>
      <w:r w:rsidRPr="00342FA4">
        <w:rPr>
          <w:rStyle w:val="IntenseEmphasis"/>
          <w:b w:val="0"/>
          <w:bCs w:val="0"/>
          <w:caps w:val="0"/>
          <w:color w:val="auto"/>
          <w:spacing w:val="0"/>
        </w:rPr>
        <w:t xml:space="preserve"> attribute to the &lt;Button&gt;element</w:t>
      </w:r>
      <w:r>
        <w:rPr>
          <w:rStyle w:val="IntenseEmphasis"/>
          <w:b w:val="0"/>
          <w:bCs w:val="0"/>
          <w:caps w:val="0"/>
          <w:color w:val="auto"/>
          <w:spacing w:val="0"/>
        </w:rPr>
        <w:t xml:space="preserve"> </w:t>
      </w:r>
      <w:r w:rsidRPr="00342FA4">
        <w:rPr>
          <w:rStyle w:val="IntenseEmphasis"/>
          <w:b w:val="0"/>
          <w:bCs w:val="0"/>
          <w:caps w:val="0"/>
          <w:color w:val="auto"/>
          <w:spacing w:val="0"/>
        </w:rPr>
        <w:t>as shown below:</w:t>
      </w:r>
    </w:p>
    <w:p w14:paraId="139D09AF" w14:textId="1307175F" w:rsidR="0058298D" w:rsidRPr="00ED0253" w:rsidRDefault="00ED0253" w:rsidP="00ED0253">
      <w:pPr>
        <w:ind w:left="360"/>
        <w:jc w:val="center"/>
        <w:rPr>
          <w:rStyle w:val="IntenseEmphasis"/>
          <w:b w:val="0"/>
          <w:bCs w:val="0"/>
          <w:caps w:val="0"/>
          <w:color w:val="auto"/>
          <w:spacing w:val="0"/>
        </w:rPr>
      </w:pPr>
      <w:r w:rsidRPr="00ED0253">
        <w:rPr>
          <w:rStyle w:val="IntenseEmphasis"/>
          <w:b w:val="0"/>
          <w:bCs w:val="0"/>
          <w:caps w:val="0"/>
          <w:noProof/>
          <w:color w:val="auto"/>
          <w:spacing w:val="0"/>
        </w:rPr>
        <w:drawing>
          <wp:inline distT="0" distB="0" distL="0" distR="0" wp14:anchorId="12185388" wp14:editId="3429B7CE">
            <wp:extent cx="3610354" cy="2546364"/>
            <wp:effectExtent l="0" t="0" r="9525"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610354" cy="2546364"/>
                    </a:xfrm>
                    <a:prstGeom prst="rect">
                      <a:avLst/>
                    </a:prstGeom>
                  </pic:spPr>
                </pic:pic>
              </a:graphicData>
            </a:graphic>
          </wp:inline>
        </w:drawing>
      </w:r>
    </w:p>
    <w:p w14:paraId="62B9283B" w14:textId="620CECBD" w:rsidR="00342FA4" w:rsidRDefault="00E43D6C" w:rsidP="00ED0253">
      <w:pPr>
        <w:pStyle w:val="ListParagraph"/>
        <w:rPr>
          <w:rStyle w:val="IntenseEmphasis"/>
          <w:b w:val="0"/>
          <w:bCs w:val="0"/>
          <w:caps w:val="0"/>
          <w:color w:val="auto"/>
          <w:spacing w:val="0"/>
        </w:rPr>
      </w:pPr>
      <w:r w:rsidRPr="00E43D6C">
        <w:rPr>
          <w:rStyle w:val="IntenseEmphasis"/>
          <w:b w:val="0"/>
          <w:bCs w:val="0"/>
          <w:caps w:val="0"/>
          <w:color w:val="auto"/>
          <w:spacing w:val="0"/>
        </w:rPr>
        <w:t xml:space="preserve">Here, we are saying that, when the button’s </w:t>
      </w:r>
      <w:proofErr w:type="spellStart"/>
      <w:r w:rsidRPr="00E43D6C">
        <w:rPr>
          <w:rStyle w:val="IntenseEmphasis"/>
          <w:b w:val="0"/>
          <w:bCs w:val="0"/>
          <w:caps w:val="0"/>
          <w:color w:val="auto"/>
          <w:spacing w:val="0"/>
        </w:rPr>
        <w:t>onClick</w:t>
      </w:r>
      <w:proofErr w:type="spellEnd"/>
      <w:r w:rsidRPr="00E43D6C">
        <w:rPr>
          <w:rStyle w:val="IntenseEmphasis"/>
          <w:b w:val="0"/>
          <w:bCs w:val="0"/>
          <w:caps w:val="0"/>
          <w:color w:val="auto"/>
          <w:spacing w:val="0"/>
        </w:rPr>
        <w:t xml:space="preserve"> event happens, execute the</w:t>
      </w:r>
      <w:r>
        <w:rPr>
          <w:rStyle w:val="IntenseEmphasis"/>
          <w:b w:val="0"/>
          <w:bCs w:val="0"/>
          <w:caps w:val="0"/>
          <w:color w:val="auto"/>
          <w:spacing w:val="0"/>
        </w:rPr>
        <w:t xml:space="preserve"> </w:t>
      </w:r>
      <w:r w:rsidRPr="00E43D6C">
        <w:rPr>
          <w:rStyle w:val="IntenseEmphasis"/>
          <w:b w:val="0"/>
          <w:bCs w:val="0"/>
          <w:caps w:val="0"/>
          <w:color w:val="auto"/>
          <w:spacing w:val="0"/>
        </w:rPr>
        <w:t>method ‘</w:t>
      </w:r>
      <w:proofErr w:type="spellStart"/>
      <w:r w:rsidRPr="00E43D6C">
        <w:rPr>
          <w:rStyle w:val="IntenseEmphasis"/>
          <w:b w:val="0"/>
          <w:bCs w:val="0"/>
          <w:caps w:val="0"/>
          <w:color w:val="auto"/>
          <w:spacing w:val="0"/>
        </w:rPr>
        <w:t>sayHello</w:t>
      </w:r>
      <w:proofErr w:type="spellEnd"/>
      <w:r w:rsidRPr="00E43D6C">
        <w:rPr>
          <w:rStyle w:val="IntenseEmphasis"/>
          <w:b w:val="0"/>
          <w:bCs w:val="0"/>
          <w:caps w:val="0"/>
          <w:color w:val="auto"/>
          <w:spacing w:val="0"/>
        </w:rPr>
        <w:t>’.</w:t>
      </w:r>
      <w:r>
        <w:rPr>
          <w:rStyle w:val="IntenseEmphasis"/>
          <w:b w:val="0"/>
          <w:bCs w:val="0"/>
          <w:caps w:val="0"/>
          <w:color w:val="auto"/>
          <w:spacing w:val="0"/>
        </w:rPr>
        <w:t xml:space="preserve"> </w:t>
      </w:r>
      <w:r w:rsidRPr="00E43D6C">
        <w:rPr>
          <w:rStyle w:val="IntenseEmphasis"/>
          <w:b w:val="0"/>
          <w:bCs w:val="0"/>
          <w:caps w:val="0"/>
          <w:color w:val="auto"/>
          <w:spacing w:val="0"/>
        </w:rPr>
        <w:t>However, we have not yet declared the ‘</w:t>
      </w:r>
      <w:proofErr w:type="spellStart"/>
      <w:r w:rsidRPr="00E43D6C">
        <w:rPr>
          <w:rStyle w:val="IntenseEmphasis"/>
          <w:b w:val="0"/>
          <w:bCs w:val="0"/>
          <w:caps w:val="0"/>
          <w:color w:val="auto"/>
          <w:spacing w:val="0"/>
        </w:rPr>
        <w:t>sayHello</w:t>
      </w:r>
      <w:proofErr w:type="spellEnd"/>
      <w:r w:rsidRPr="00E43D6C">
        <w:rPr>
          <w:rStyle w:val="IntenseEmphasis"/>
          <w:b w:val="0"/>
          <w:bCs w:val="0"/>
          <w:caps w:val="0"/>
          <w:color w:val="auto"/>
          <w:spacing w:val="0"/>
        </w:rPr>
        <w:t>’ method in code - &gt; We will do</w:t>
      </w:r>
      <w:r>
        <w:rPr>
          <w:rStyle w:val="IntenseEmphasis"/>
          <w:b w:val="0"/>
          <w:bCs w:val="0"/>
          <w:caps w:val="0"/>
          <w:color w:val="auto"/>
          <w:spacing w:val="0"/>
        </w:rPr>
        <w:t xml:space="preserve"> </w:t>
      </w:r>
      <w:r w:rsidRPr="00E43D6C">
        <w:rPr>
          <w:rStyle w:val="IntenseEmphasis"/>
          <w:b w:val="0"/>
          <w:bCs w:val="0"/>
          <w:caps w:val="0"/>
          <w:color w:val="auto"/>
          <w:spacing w:val="0"/>
        </w:rPr>
        <w:t>so in the next step.</w:t>
      </w:r>
      <w:r w:rsidR="0058298D">
        <w:rPr>
          <w:rStyle w:val="IntenseEmphasis"/>
          <w:b w:val="0"/>
          <w:bCs w:val="0"/>
          <w:caps w:val="0"/>
          <w:color w:val="auto"/>
          <w:spacing w:val="0"/>
        </w:rPr>
        <w:t xml:space="preserve"> </w:t>
      </w:r>
      <w:r w:rsidRPr="0058298D">
        <w:rPr>
          <w:rStyle w:val="IntenseEmphasis"/>
          <w:b w:val="0"/>
          <w:bCs w:val="0"/>
          <w:caps w:val="0"/>
          <w:color w:val="auto"/>
          <w:spacing w:val="0"/>
        </w:rPr>
        <w:t xml:space="preserve">Notice how Android Studio actually notices this and displays a </w:t>
      </w:r>
      <w:proofErr w:type="gramStart"/>
      <w:r w:rsidR="00ED0253">
        <w:rPr>
          <w:rStyle w:val="IntenseEmphasis"/>
          <w:b w:val="0"/>
          <w:bCs w:val="0"/>
          <w:caps w:val="0"/>
          <w:color w:val="auto"/>
          <w:spacing w:val="0"/>
        </w:rPr>
        <w:t xml:space="preserve">red </w:t>
      </w:r>
      <w:r w:rsidRPr="0058298D">
        <w:rPr>
          <w:rStyle w:val="IntenseEmphasis"/>
          <w:b w:val="0"/>
          <w:bCs w:val="0"/>
          <w:caps w:val="0"/>
          <w:color w:val="auto"/>
          <w:spacing w:val="0"/>
        </w:rPr>
        <w:t>light</w:t>
      </w:r>
      <w:proofErr w:type="gramEnd"/>
      <w:r w:rsidRPr="0058298D">
        <w:rPr>
          <w:rStyle w:val="IntenseEmphasis"/>
          <w:b w:val="0"/>
          <w:bCs w:val="0"/>
          <w:caps w:val="0"/>
          <w:color w:val="auto"/>
          <w:spacing w:val="0"/>
        </w:rPr>
        <w:t xml:space="preserve"> bulb to</w:t>
      </w:r>
      <w:r w:rsidR="00ED0253">
        <w:rPr>
          <w:rStyle w:val="IntenseEmphasis"/>
          <w:b w:val="0"/>
          <w:bCs w:val="0"/>
          <w:caps w:val="0"/>
          <w:color w:val="auto"/>
          <w:spacing w:val="0"/>
        </w:rPr>
        <w:t xml:space="preserve"> warn us of the error.</w:t>
      </w:r>
      <w:r w:rsidR="00BA229D">
        <w:rPr>
          <w:rStyle w:val="IntenseEmphasis"/>
          <w:b w:val="0"/>
          <w:bCs w:val="0"/>
          <w:caps w:val="0"/>
          <w:color w:val="auto"/>
          <w:spacing w:val="0"/>
        </w:rPr>
        <w:t xml:space="preserve"> You can use the code assist</w:t>
      </w:r>
      <w:r w:rsidR="000014C0">
        <w:rPr>
          <w:rStyle w:val="IntenseEmphasis"/>
          <w:b w:val="0"/>
          <w:bCs w:val="0"/>
          <w:caps w:val="0"/>
          <w:color w:val="auto"/>
          <w:spacing w:val="0"/>
        </w:rPr>
        <w:t xml:space="preserve"> by clicking on the Create ‘</w:t>
      </w:r>
      <w:proofErr w:type="spellStart"/>
      <w:r w:rsidR="000014C0">
        <w:rPr>
          <w:rStyle w:val="IntenseEmphasis"/>
          <w:b w:val="0"/>
          <w:bCs w:val="0"/>
          <w:caps w:val="0"/>
          <w:color w:val="auto"/>
          <w:spacing w:val="0"/>
        </w:rPr>
        <w:t>sa</w:t>
      </w:r>
      <w:r w:rsidR="00BD7885">
        <w:rPr>
          <w:rStyle w:val="IntenseEmphasis"/>
          <w:b w:val="0"/>
          <w:bCs w:val="0"/>
          <w:caps w:val="0"/>
          <w:color w:val="auto"/>
          <w:spacing w:val="0"/>
        </w:rPr>
        <w:t>y</w:t>
      </w:r>
      <w:r w:rsidR="000014C0">
        <w:rPr>
          <w:rStyle w:val="IntenseEmphasis"/>
          <w:b w:val="0"/>
          <w:bCs w:val="0"/>
          <w:caps w:val="0"/>
          <w:color w:val="auto"/>
          <w:spacing w:val="0"/>
        </w:rPr>
        <w:t>Hello</w:t>
      </w:r>
      <w:proofErr w:type="spellEnd"/>
      <w:r w:rsidR="000014C0">
        <w:rPr>
          <w:rStyle w:val="IntenseEmphasis"/>
          <w:b w:val="0"/>
          <w:bCs w:val="0"/>
          <w:caps w:val="0"/>
          <w:color w:val="auto"/>
          <w:spacing w:val="0"/>
        </w:rPr>
        <w:t xml:space="preserve">…’ </w:t>
      </w:r>
      <w:r w:rsidR="00BD7885">
        <w:rPr>
          <w:rStyle w:val="IntenseEmphasis"/>
          <w:b w:val="0"/>
          <w:bCs w:val="0"/>
          <w:caps w:val="0"/>
          <w:color w:val="auto"/>
          <w:spacing w:val="0"/>
        </w:rPr>
        <w:t>option</w:t>
      </w:r>
      <w:r w:rsidR="00BA229D">
        <w:rPr>
          <w:rStyle w:val="IntenseEmphasis"/>
          <w:b w:val="0"/>
          <w:bCs w:val="0"/>
          <w:caps w:val="0"/>
          <w:color w:val="auto"/>
          <w:spacing w:val="0"/>
        </w:rPr>
        <w:t xml:space="preserve"> </w:t>
      </w:r>
      <w:r w:rsidR="00BD7885" w:rsidRPr="00BD7885">
        <w:rPr>
          <w:rStyle w:val="IntenseEmphasis"/>
          <w:caps w:val="0"/>
          <w:color w:val="auto"/>
          <w:spacing w:val="0"/>
        </w:rPr>
        <w:t xml:space="preserve">OR </w:t>
      </w:r>
      <w:r w:rsidR="00BA229D">
        <w:rPr>
          <w:rStyle w:val="IntenseEmphasis"/>
          <w:b w:val="0"/>
          <w:bCs w:val="0"/>
          <w:caps w:val="0"/>
          <w:color w:val="auto"/>
          <w:spacing w:val="0"/>
        </w:rPr>
        <w:t xml:space="preserve">manually type the </w:t>
      </w:r>
      <w:r w:rsidR="00BB49B6" w:rsidRPr="00BB49B6">
        <w:rPr>
          <w:rStyle w:val="IntenseEmphasis"/>
          <w:b w:val="0"/>
          <w:bCs w:val="0"/>
          <w:caps w:val="0"/>
          <w:color w:val="auto"/>
          <w:spacing w:val="0"/>
        </w:rPr>
        <w:t>‘</w:t>
      </w:r>
      <w:proofErr w:type="spellStart"/>
      <w:r w:rsidR="00BB49B6" w:rsidRPr="00BB49B6">
        <w:rPr>
          <w:rStyle w:val="IntenseEmphasis"/>
          <w:b w:val="0"/>
          <w:bCs w:val="0"/>
          <w:caps w:val="0"/>
          <w:color w:val="auto"/>
          <w:spacing w:val="0"/>
        </w:rPr>
        <w:t>sayHello</w:t>
      </w:r>
      <w:proofErr w:type="spellEnd"/>
      <w:r w:rsidR="00BB49B6" w:rsidRPr="00BB49B6">
        <w:rPr>
          <w:rStyle w:val="IntenseEmphasis"/>
          <w:b w:val="0"/>
          <w:bCs w:val="0"/>
          <w:caps w:val="0"/>
          <w:color w:val="auto"/>
          <w:spacing w:val="0"/>
        </w:rPr>
        <w:t>’ method in the HelloActivity.java file</w:t>
      </w:r>
      <w:r w:rsidR="00BD7885">
        <w:rPr>
          <w:rStyle w:val="IntenseEmphasis"/>
          <w:b w:val="0"/>
          <w:bCs w:val="0"/>
          <w:caps w:val="0"/>
          <w:color w:val="auto"/>
          <w:spacing w:val="0"/>
        </w:rPr>
        <w:t>. For today I would recommend using the code assist.</w:t>
      </w:r>
      <w:r w:rsidR="00356050">
        <w:rPr>
          <w:rStyle w:val="IntenseEmphasis"/>
          <w:b w:val="0"/>
          <w:bCs w:val="0"/>
          <w:caps w:val="0"/>
          <w:color w:val="auto"/>
          <w:spacing w:val="0"/>
        </w:rPr>
        <w:t xml:space="preserve"> </w:t>
      </w:r>
      <w:r w:rsidR="00467509">
        <w:rPr>
          <w:rStyle w:val="IntenseEmphasis"/>
          <w:b w:val="0"/>
          <w:bCs w:val="0"/>
          <w:caps w:val="0"/>
          <w:color w:val="auto"/>
          <w:spacing w:val="0"/>
        </w:rPr>
        <w:t xml:space="preserve"> </w:t>
      </w:r>
      <w:hyperlink r:id="rId35" w:anchor="HandlingEvents" w:history="1">
        <w:r w:rsidR="003B44B0">
          <w:rPr>
            <w:rStyle w:val="Hyperlink"/>
          </w:rPr>
          <w:t>https://developer.android.com/guide/topics/ui/controls/button#HandlingEvents</w:t>
        </w:r>
      </w:hyperlink>
    </w:p>
    <w:p w14:paraId="27B5D152" w14:textId="052C00D2" w:rsidR="00531A5F" w:rsidRDefault="00531A5F" w:rsidP="00ED0253">
      <w:pPr>
        <w:pStyle w:val="ListParagraph"/>
        <w:rPr>
          <w:rStyle w:val="IntenseEmphasis"/>
          <w:b w:val="0"/>
          <w:bCs w:val="0"/>
          <w:caps w:val="0"/>
          <w:color w:val="auto"/>
          <w:spacing w:val="0"/>
        </w:rPr>
      </w:pPr>
    </w:p>
    <w:p w14:paraId="04283D74" w14:textId="49AC67B4" w:rsidR="00531A5F" w:rsidRPr="00531A5F" w:rsidRDefault="00531A5F" w:rsidP="00531A5F">
      <w:pPr>
        <w:pStyle w:val="ListParagraph"/>
        <w:numPr>
          <w:ilvl w:val="0"/>
          <w:numId w:val="31"/>
        </w:numPr>
        <w:rPr>
          <w:rStyle w:val="IntenseEmphasis"/>
          <w:b w:val="0"/>
          <w:bCs w:val="0"/>
          <w:caps w:val="0"/>
          <w:color w:val="auto"/>
          <w:spacing w:val="0"/>
        </w:rPr>
      </w:pPr>
      <w:r w:rsidRPr="00531A5F">
        <w:rPr>
          <w:rStyle w:val="IntenseEmphasis"/>
          <w:b w:val="0"/>
          <w:bCs w:val="0"/>
          <w:caps w:val="0"/>
          <w:color w:val="auto"/>
          <w:spacing w:val="0"/>
        </w:rPr>
        <w:t xml:space="preserve">Open </w:t>
      </w:r>
      <w:r w:rsidR="005E7038">
        <w:rPr>
          <w:rStyle w:val="IntenseEmphasis"/>
          <w:b w:val="0"/>
          <w:bCs w:val="0"/>
          <w:caps w:val="0"/>
          <w:color w:val="auto"/>
          <w:spacing w:val="0"/>
        </w:rPr>
        <w:t>Main</w:t>
      </w:r>
      <w:r w:rsidRPr="00531A5F">
        <w:rPr>
          <w:rStyle w:val="IntenseEmphasis"/>
          <w:b w:val="0"/>
          <w:bCs w:val="0"/>
          <w:caps w:val="0"/>
          <w:color w:val="auto"/>
          <w:spacing w:val="0"/>
        </w:rPr>
        <w:t xml:space="preserve">Activity.java in java folder. You should see the newly created </w:t>
      </w:r>
      <w:proofErr w:type="spellStart"/>
      <w:r w:rsidRPr="00531A5F">
        <w:rPr>
          <w:rStyle w:val="IntenseEmphasis"/>
          <w:b w:val="0"/>
          <w:bCs w:val="0"/>
          <w:caps w:val="0"/>
          <w:color w:val="auto"/>
          <w:spacing w:val="0"/>
        </w:rPr>
        <w:t>sayHello</w:t>
      </w:r>
      <w:proofErr w:type="spellEnd"/>
      <w:r w:rsidRPr="00531A5F">
        <w:rPr>
          <w:rStyle w:val="IntenseEmphasis"/>
          <w:b w:val="0"/>
          <w:bCs w:val="0"/>
          <w:caps w:val="0"/>
          <w:color w:val="auto"/>
          <w:spacing w:val="0"/>
        </w:rPr>
        <w:t xml:space="preserve"> method:</w:t>
      </w:r>
    </w:p>
    <w:p w14:paraId="484F7450" w14:textId="00AE8930" w:rsidR="00BD7885" w:rsidRDefault="00356050" w:rsidP="00356050">
      <w:pPr>
        <w:ind w:left="720"/>
        <w:jc w:val="center"/>
        <w:rPr>
          <w:rStyle w:val="IntenseEmphasis"/>
          <w:b w:val="0"/>
          <w:bCs w:val="0"/>
          <w:caps w:val="0"/>
          <w:color w:val="auto"/>
          <w:spacing w:val="0"/>
        </w:rPr>
      </w:pPr>
      <w:r w:rsidRPr="00356050">
        <w:rPr>
          <w:rStyle w:val="IntenseEmphasis"/>
          <w:b w:val="0"/>
          <w:bCs w:val="0"/>
          <w:caps w:val="0"/>
          <w:noProof/>
          <w:color w:val="auto"/>
          <w:spacing w:val="0"/>
        </w:rPr>
        <w:drawing>
          <wp:inline distT="0" distB="0" distL="0" distR="0" wp14:anchorId="3148D480" wp14:editId="76590A8F">
            <wp:extent cx="3065068" cy="2571323"/>
            <wp:effectExtent l="0" t="0" r="254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07668" cy="2607060"/>
                    </a:xfrm>
                    <a:prstGeom prst="rect">
                      <a:avLst/>
                    </a:prstGeom>
                  </pic:spPr>
                </pic:pic>
              </a:graphicData>
            </a:graphic>
          </wp:inline>
        </w:drawing>
      </w:r>
    </w:p>
    <w:p w14:paraId="42D19B01" w14:textId="27553E0C" w:rsidR="008A1FB4" w:rsidRDefault="008A1FB4" w:rsidP="00EB18DE">
      <w:pPr>
        <w:ind w:left="720"/>
        <w:rPr>
          <w:rStyle w:val="IntenseEmphasis"/>
          <w:b w:val="0"/>
          <w:bCs w:val="0"/>
          <w:caps w:val="0"/>
          <w:color w:val="auto"/>
          <w:spacing w:val="0"/>
        </w:rPr>
      </w:pPr>
      <w:r w:rsidRPr="008A1FB4">
        <w:rPr>
          <w:rStyle w:val="IntenseEmphasis"/>
          <w:b w:val="0"/>
          <w:bCs w:val="0"/>
          <w:caps w:val="0"/>
          <w:color w:val="auto"/>
          <w:spacing w:val="0"/>
        </w:rPr>
        <w:t xml:space="preserve">Modify the </w:t>
      </w:r>
      <w:proofErr w:type="spellStart"/>
      <w:r w:rsidRPr="008A1FB4">
        <w:rPr>
          <w:rStyle w:val="IntenseEmphasis"/>
          <w:b w:val="0"/>
          <w:bCs w:val="0"/>
          <w:caps w:val="0"/>
          <w:color w:val="auto"/>
          <w:spacing w:val="0"/>
        </w:rPr>
        <w:t>sayHello</w:t>
      </w:r>
      <w:proofErr w:type="spellEnd"/>
      <w:r w:rsidRPr="008A1FB4">
        <w:rPr>
          <w:rStyle w:val="IntenseEmphasis"/>
          <w:b w:val="0"/>
          <w:bCs w:val="0"/>
          <w:caps w:val="0"/>
          <w:color w:val="auto"/>
          <w:spacing w:val="0"/>
        </w:rPr>
        <w:t xml:space="preserve"> method to include the following code:</w:t>
      </w:r>
    </w:p>
    <w:p w14:paraId="0C3A25D5" w14:textId="3AF0F1EC" w:rsidR="00D84D4C" w:rsidRDefault="00D84D4C" w:rsidP="00D84D4C">
      <w:pPr>
        <w:ind w:left="720"/>
        <w:jc w:val="center"/>
        <w:rPr>
          <w:rStyle w:val="IntenseEmphasis"/>
          <w:b w:val="0"/>
          <w:bCs w:val="0"/>
          <w:caps w:val="0"/>
          <w:color w:val="auto"/>
          <w:spacing w:val="0"/>
        </w:rPr>
      </w:pPr>
      <w:r w:rsidRPr="00D84D4C">
        <w:rPr>
          <w:rStyle w:val="IntenseEmphasis"/>
          <w:b w:val="0"/>
          <w:bCs w:val="0"/>
          <w:caps w:val="0"/>
          <w:noProof/>
          <w:color w:val="auto"/>
          <w:spacing w:val="0"/>
        </w:rPr>
        <w:drawing>
          <wp:inline distT="0" distB="0" distL="0" distR="0" wp14:anchorId="5FF6585A" wp14:editId="3519D444">
            <wp:extent cx="2333548" cy="643976"/>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04011" cy="663421"/>
                    </a:xfrm>
                    <a:prstGeom prst="rect">
                      <a:avLst/>
                    </a:prstGeom>
                  </pic:spPr>
                </pic:pic>
              </a:graphicData>
            </a:graphic>
          </wp:inline>
        </w:drawing>
      </w:r>
    </w:p>
    <w:p w14:paraId="5D79051E" w14:textId="73CA2675" w:rsidR="00577969" w:rsidRDefault="004F2F53" w:rsidP="00A36E8F">
      <w:pPr>
        <w:ind w:left="720"/>
        <w:rPr>
          <w:rStyle w:val="IntenseEmphasis"/>
          <w:b w:val="0"/>
          <w:bCs w:val="0"/>
          <w:caps w:val="0"/>
          <w:color w:val="auto"/>
          <w:spacing w:val="0"/>
        </w:rPr>
      </w:pPr>
      <w:r>
        <w:rPr>
          <w:rStyle w:val="IntenseEmphasis"/>
          <w:b w:val="0"/>
          <w:bCs w:val="0"/>
          <w:caps w:val="0"/>
          <w:color w:val="auto"/>
          <w:spacing w:val="0"/>
        </w:rPr>
        <w:t xml:space="preserve">You may need to hover over ‘Log’ to automatically import the </w:t>
      </w:r>
      <w:r w:rsidR="00EB18DE">
        <w:rPr>
          <w:rStyle w:val="IntenseEmphasis"/>
          <w:b w:val="0"/>
          <w:bCs w:val="0"/>
          <w:caps w:val="0"/>
          <w:color w:val="auto"/>
          <w:spacing w:val="0"/>
        </w:rPr>
        <w:t>java library using the Alt-Enter shortcut, you will see it appear at the top of the file.</w:t>
      </w:r>
      <w:r w:rsidR="00A207C7">
        <w:rPr>
          <w:rStyle w:val="IntenseEmphasis"/>
          <w:b w:val="0"/>
          <w:bCs w:val="0"/>
          <w:caps w:val="0"/>
          <w:color w:val="auto"/>
          <w:spacing w:val="0"/>
        </w:rPr>
        <w:t xml:space="preserve"> </w:t>
      </w:r>
      <w:r w:rsidR="00A207C7" w:rsidRPr="00A207C7">
        <w:rPr>
          <w:rStyle w:val="IntenseEmphasis"/>
          <w:b w:val="0"/>
          <w:bCs w:val="0"/>
          <w:caps w:val="0"/>
          <w:color w:val="auto"/>
          <w:spacing w:val="0"/>
        </w:rPr>
        <w:t>This method will fire every time you click on the ‘Click Me’ button</w:t>
      </w:r>
    </w:p>
    <w:p w14:paraId="2D3254C2" w14:textId="77777777" w:rsidR="00A207C7" w:rsidRDefault="00A207C7" w:rsidP="00A36E8F">
      <w:pPr>
        <w:ind w:left="720"/>
        <w:rPr>
          <w:rStyle w:val="IntenseEmphasis"/>
          <w:b w:val="0"/>
          <w:bCs w:val="0"/>
          <w:caps w:val="0"/>
          <w:color w:val="auto"/>
          <w:spacing w:val="0"/>
        </w:rPr>
      </w:pPr>
    </w:p>
    <w:p w14:paraId="69EEED1C" w14:textId="77777777" w:rsidR="00E3343A" w:rsidRDefault="00B24DEA" w:rsidP="00BB00CE">
      <w:pPr>
        <w:pStyle w:val="ListParagraph"/>
        <w:numPr>
          <w:ilvl w:val="0"/>
          <w:numId w:val="31"/>
        </w:numPr>
        <w:rPr>
          <w:rStyle w:val="IntenseEmphasis"/>
          <w:b w:val="0"/>
          <w:bCs w:val="0"/>
          <w:caps w:val="0"/>
          <w:color w:val="auto"/>
          <w:spacing w:val="0"/>
        </w:rPr>
      </w:pPr>
      <w:r w:rsidRPr="00E3343A">
        <w:rPr>
          <w:rStyle w:val="IntenseEmphasis"/>
          <w:b w:val="0"/>
          <w:bCs w:val="0"/>
          <w:caps w:val="0"/>
          <w:color w:val="auto"/>
          <w:spacing w:val="0"/>
        </w:rPr>
        <w:lastRenderedPageBreak/>
        <w:t>Run the modified app. You should see the “You Clicked” message on the logcat output at the bottom of your IDE when you click the button.</w:t>
      </w:r>
      <w:r w:rsidR="00890109" w:rsidRPr="00E3343A">
        <w:rPr>
          <w:rStyle w:val="IntenseEmphasis"/>
          <w:b w:val="0"/>
          <w:bCs w:val="0"/>
          <w:caps w:val="0"/>
          <w:color w:val="auto"/>
          <w:spacing w:val="0"/>
        </w:rPr>
        <w:t xml:space="preserve"> </w:t>
      </w:r>
    </w:p>
    <w:p w14:paraId="65F3A0B6" w14:textId="1BE2E16E" w:rsidR="00890109" w:rsidRPr="00E3343A" w:rsidRDefault="00E3343A" w:rsidP="00E3343A">
      <w:pPr>
        <w:ind w:left="360"/>
        <w:jc w:val="center"/>
        <w:rPr>
          <w:rStyle w:val="IntenseEmphasis"/>
          <w:b w:val="0"/>
          <w:bCs w:val="0"/>
          <w:caps w:val="0"/>
          <w:color w:val="auto"/>
          <w:spacing w:val="0"/>
        </w:rPr>
      </w:pPr>
      <w:r w:rsidRPr="00E3343A">
        <w:rPr>
          <w:rStyle w:val="IntenseEmphasis"/>
          <w:b w:val="0"/>
          <w:bCs w:val="0"/>
          <w:caps w:val="0"/>
          <w:noProof/>
          <w:color w:val="auto"/>
          <w:spacing w:val="0"/>
        </w:rPr>
        <w:drawing>
          <wp:inline distT="0" distB="0" distL="0" distR="0" wp14:anchorId="1E78C4BE" wp14:editId="138CCEB6">
            <wp:extent cx="4286707" cy="3955415"/>
            <wp:effectExtent l="0" t="0" r="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35499"/>
                    <a:stretch/>
                  </pic:blipFill>
                  <pic:spPr bwMode="auto">
                    <a:xfrm>
                      <a:off x="0" y="0"/>
                      <a:ext cx="4286707" cy="3955415"/>
                    </a:xfrm>
                    <a:prstGeom prst="rect">
                      <a:avLst/>
                    </a:prstGeom>
                    <a:ln>
                      <a:noFill/>
                    </a:ln>
                    <a:extLst>
                      <a:ext uri="{53640926-AAD7-44D8-BBD7-CCE9431645EC}">
                        <a14:shadowObscured xmlns:a14="http://schemas.microsoft.com/office/drawing/2010/main"/>
                      </a:ext>
                    </a:extLst>
                  </pic:spPr>
                </pic:pic>
              </a:graphicData>
            </a:graphic>
          </wp:inline>
        </w:drawing>
      </w:r>
    </w:p>
    <w:p w14:paraId="3E975597" w14:textId="57FABB3D" w:rsidR="00A67E2B" w:rsidRDefault="00F95F09" w:rsidP="00A67E2B">
      <w:pPr>
        <w:spacing w:after="0" w:line="259" w:lineRule="auto"/>
        <w:ind w:left="9"/>
        <w:rPr>
          <w:rStyle w:val="IntenseEmphasis"/>
          <w:b w:val="0"/>
          <w:bCs w:val="0"/>
          <w:caps w:val="0"/>
          <w:color w:val="auto"/>
          <w:spacing w:val="0"/>
        </w:rPr>
      </w:pPr>
      <w:r w:rsidRPr="00700775">
        <w:rPr>
          <w:rStyle w:val="IntenseEmphasis"/>
        </w:rPr>
        <w:t xml:space="preserve">Step </w:t>
      </w:r>
      <w:r w:rsidR="00F36554">
        <w:rPr>
          <w:rStyle w:val="IntenseEmphasis"/>
        </w:rPr>
        <w:t xml:space="preserve">5 </w:t>
      </w:r>
      <w:r w:rsidRPr="00700775">
        <w:rPr>
          <w:rStyle w:val="IntenseEmphasis"/>
        </w:rPr>
        <w:t xml:space="preserve">- </w:t>
      </w:r>
      <w:r w:rsidR="00E17EE1" w:rsidRPr="00E17EE1">
        <w:rPr>
          <w:rStyle w:val="IntenseEmphasis"/>
        </w:rPr>
        <w:t>Alternate methods to add a UI element</w:t>
      </w:r>
      <w:r w:rsidR="00FC7F81" w:rsidRPr="00E3343A">
        <w:rPr>
          <w:rStyle w:val="IntenseEmphasis"/>
          <w:b w:val="0"/>
          <w:bCs w:val="0"/>
          <w:caps w:val="0"/>
          <w:color w:val="auto"/>
          <w:spacing w:val="0"/>
        </w:rPr>
        <w:t xml:space="preserve"> </w:t>
      </w:r>
    </w:p>
    <w:p w14:paraId="20F34DDF" w14:textId="77777777" w:rsidR="00A67E2B" w:rsidRDefault="00A67E2B" w:rsidP="00A67E2B">
      <w:pPr>
        <w:spacing w:after="0" w:line="259" w:lineRule="auto"/>
        <w:ind w:left="9"/>
      </w:pPr>
      <w:r w:rsidRPr="00A67E2B">
        <w:t>In this example, we used the graphical designer to add UI elements.</w:t>
      </w:r>
      <w:r w:rsidRPr="00A67E2B">
        <w:br/>
        <w:t>However, note that you can also do this:</w:t>
      </w:r>
    </w:p>
    <w:p w14:paraId="59E94BEA" w14:textId="77777777" w:rsidR="00A67E2B" w:rsidRPr="00A67E2B" w:rsidRDefault="00A67E2B" w:rsidP="00A67E2B">
      <w:pPr>
        <w:pStyle w:val="ListParagraph"/>
        <w:numPr>
          <w:ilvl w:val="0"/>
          <w:numId w:val="34"/>
        </w:numPr>
        <w:spacing w:after="0" w:line="259" w:lineRule="auto"/>
        <w:rPr>
          <w:b/>
          <w:bCs/>
          <w:caps/>
          <w:color w:val="00141E" w:themeColor="accent1" w:themeShade="7F"/>
          <w:spacing w:val="10"/>
        </w:rPr>
      </w:pPr>
      <w:r w:rsidRPr="00A67E2B">
        <w:t>Programmatically, or</w:t>
      </w:r>
    </w:p>
    <w:p w14:paraId="409884CA" w14:textId="60C9C9CF" w:rsidR="005A7697" w:rsidRPr="005A7697" w:rsidRDefault="00A67E2B" w:rsidP="008F5BF7">
      <w:pPr>
        <w:pStyle w:val="ListParagraph"/>
        <w:numPr>
          <w:ilvl w:val="0"/>
          <w:numId w:val="34"/>
        </w:numPr>
        <w:spacing w:after="0" w:line="259" w:lineRule="auto"/>
        <w:rPr>
          <w:b/>
          <w:bCs/>
          <w:caps/>
          <w:color w:val="00141E" w:themeColor="accent1" w:themeShade="7F"/>
          <w:spacing w:val="10"/>
        </w:rPr>
      </w:pPr>
      <w:r w:rsidRPr="00A67E2B">
        <w:t>By editing the XML-based layout file</w:t>
      </w:r>
    </w:p>
    <w:p w14:paraId="5DE9CD87" w14:textId="54364240" w:rsidR="00480B59" w:rsidRPr="00480B59" w:rsidRDefault="00480B59" w:rsidP="005A7697">
      <w:pPr>
        <w:pStyle w:val="Heading2"/>
        <w:ind w:left="720"/>
      </w:pPr>
      <w:r w:rsidRPr="00480B59">
        <w:t>Programmatically adding a button:</w:t>
      </w:r>
    </w:p>
    <w:p w14:paraId="6CBE4E89" w14:textId="57700DED" w:rsidR="00480B59" w:rsidRDefault="00480B59" w:rsidP="005A7697">
      <w:pPr>
        <w:ind w:left="720"/>
      </w:pPr>
      <w:r w:rsidRPr="00480B59">
        <w:t>Clear the exiting code in MainActivity.java &amp; try out the following code</w:t>
      </w:r>
      <w:r w:rsidR="00137DB4">
        <w:t>, what happens?</w:t>
      </w:r>
    </w:p>
    <w:p w14:paraId="6A94DFF1" w14:textId="6AACA40B" w:rsidR="00D11441" w:rsidRPr="00480B59" w:rsidRDefault="00D11441" w:rsidP="00D11441">
      <w:pPr>
        <w:ind w:left="720"/>
        <w:jc w:val="center"/>
      </w:pPr>
      <w:r w:rsidRPr="00D11441">
        <w:rPr>
          <w:noProof/>
        </w:rPr>
        <w:drawing>
          <wp:inline distT="0" distB="0" distL="0" distR="0" wp14:anchorId="7C1E1A0D" wp14:editId="1DA9BA53">
            <wp:extent cx="3182056" cy="2567635"/>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99100" cy="2581388"/>
                    </a:xfrm>
                    <a:prstGeom prst="rect">
                      <a:avLst/>
                    </a:prstGeom>
                  </pic:spPr>
                </pic:pic>
              </a:graphicData>
            </a:graphic>
          </wp:inline>
        </w:drawing>
      </w:r>
    </w:p>
    <w:p w14:paraId="34367BB3" w14:textId="0A84BF98" w:rsidR="00F42EE8" w:rsidRDefault="00F52737" w:rsidP="00F42EE8">
      <w:pPr>
        <w:pStyle w:val="Heading2"/>
        <w:ind w:left="720"/>
      </w:pPr>
      <w:r>
        <w:lastRenderedPageBreak/>
        <w:t>Add a button via editing the XML-based layout file:</w:t>
      </w:r>
    </w:p>
    <w:p w14:paraId="5832DAC2" w14:textId="61F29E9A" w:rsidR="00FA0D83" w:rsidRPr="006632C2" w:rsidRDefault="00F52737" w:rsidP="006632C2">
      <w:pPr>
        <w:ind w:left="720"/>
        <w:rPr>
          <w:rStyle w:val="IntenseEmphasis"/>
          <w:b w:val="0"/>
          <w:bCs w:val="0"/>
          <w:caps w:val="0"/>
          <w:color w:val="auto"/>
          <w:spacing w:val="0"/>
        </w:rPr>
      </w:pPr>
      <w:r>
        <w:t xml:space="preserve">Open the activity_main.xml file and look at its </w:t>
      </w:r>
      <w:proofErr w:type="gramStart"/>
      <w:r>
        <w:t>contents</w:t>
      </w:r>
      <w:r w:rsidR="008A7FA2">
        <w:t>(</w:t>
      </w:r>
      <w:proofErr w:type="gramEnd"/>
      <w:r w:rsidR="008A7FA2">
        <w:t>In</w:t>
      </w:r>
      <w:r w:rsidR="00FA3313">
        <w:t xml:space="preserve"> CODE mode)</w:t>
      </w:r>
      <w:r>
        <w:t xml:space="preserve"> You should see something</w:t>
      </w:r>
      <w:r w:rsidR="00FA0D83">
        <w:t xml:space="preserve"> </w:t>
      </w:r>
      <w:r>
        <w:t>like this</w:t>
      </w:r>
    </w:p>
    <w:p w14:paraId="28AE07B6" w14:textId="77777777" w:rsidR="00F42EE8" w:rsidRDefault="009A12DD" w:rsidP="00FA0D83">
      <w:pPr>
        <w:ind w:left="720"/>
        <w:rPr>
          <w:rStyle w:val="IntenseEmphasis"/>
          <w:b w:val="0"/>
          <w:bCs w:val="0"/>
          <w:caps w:val="0"/>
          <w:color w:val="FFFFFF" w:themeColor="background1"/>
          <w:spacing w:val="15"/>
        </w:rPr>
      </w:pPr>
      <w:r w:rsidRPr="009A12DD">
        <w:rPr>
          <w:rStyle w:val="IntenseEmphasis"/>
          <w:b w:val="0"/>
          <w:bCs w:val="0"/>
          <w:caps w:val="0"/>
          <w:noProof/>
          <w:color w:val="FFFFFF" w:themeColor="background1"/>
          <w:spacing w:val="15"/>
        </w:rPr>
        <w:drawing>
          <wp:inline distT="0" distB="0" distL="0" distR="0" wp14:anchorId="04F1C7F5" wp14:editId="2801C391">
            <wp:extent cx="5522976" cy="2491740"/>
            <wp:effectExtent l="0" t="0" r="1905"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38"/>
                    <a:stretch/>
                  </pic:blipFill>
                  <pic:spPr bwMode="auto">
                    <a:xfrm>
                      <a:off x="0" y="0"/>
                      <a:ext cx="5546941" cy="2502552"/>
                    </a:xfrm>
                    <a:prstGeom prst="rect">
                      <a:avLst/>
                    </a:prstGeom>
                    <a:ln>
                      <a:noFill/>
                    </a:ln>
                    <a:extLst>
                      <a:ext uri="{53640926-AAD7-44D8-BBD7-CCE9431645EC}">
                        <a14:shadowObscured xmlns:a14="http://schemas.microsoft.com/office/drawing/2010/main"/>
                      </a:ext>
                    </a:extLst>
                  </pic:spPr>
                </pic:pic>
              </a:graphicData>
            </a:graphic>
          </wp:inline>
        </w:drawing>
      </w:r>
    </w:p>
    <w:p w14:paraId="6C83B65C" w14:textId="485EC85A" w:rsidR="006632C2" w:rsidRDefault="006632C2" w:rsidP="008D4669">
      <w:pPr>
        <w:ind w:left="720"/>
      </w:pPr>
      <w:r>
        <w:t xml:space="preserve">Instead of dragging from the graphical design editor, you can directly add UI elements as XML. The general structure of an Android XML layout file is simple: it's a tree of XML elements, wherein each node is the name of a View class (this example, however, is just one View element). You can use the name of any class that extends View as an element in your XML layouts, including custom View classes you define in your own code. This structure makes it easy to quickly build up UIs, using a </w:t>
      </w:r>
      <w:proofErr w:type="gramStart"/>
      <w:r>
        <w:t>more simple</w:t>
      </w:r>
      <w:proofErr w:type="gramEnd"/>
      <w:r>
        <w:t xml:space="preserve"> structure and syntax than you would use in a programmatic layout. This model is inspired by the web development model, wherein you</w:t>
      </w:r>
      <w:r w:rsidR="008D4669">
        <w:t xml:space="preserve"> can separate the presentation of your application (its UI) from the application logic used to fetch and fill in data.</w:t>
      </w:r>
    </w:p>
    <w:p w14:paraId="48EDE8E1" w14:textId="1903A011" w:rsidR="00F36554" w:rsidRDefault="00F36554" w:rsidP="00F36554">
      <w:pPr>
        <w:spacing w:after="0" w:line="259" w:lineRule="auto"/>
        <w:ind w:left="9"/>
        <w:rPr>
          <w:rStyle w:val="IntenseEmphasis"/>
          <w:b w:val="0"/>
          <w:bCs w:val="0"/>
          <w:caps w:val="0"/>
          <w:color w:val="auto"/>
          <w:spacing w:val="0"/>
        </w:rPr>
      </w:pPr>
      <w:r w:rsidRPr="00700775">
        <w:rPr>
          <w:rStyle w:val="IntenseEmphasis"/>
        </w:rPr>
        <w:t xml:space="preserve">Step </w:t>
      </w:r>
      <w:r>
        <w:rPr>
          <w:rStyle w:val="IntenseEmphasis"/>
        </w:rPr>
        <w:t xml:space="preserve">6 </w:t>
      </w:r>
      <w:r w:rsidRPr="00700775">
        <w:rPr>
          <w:rStyle w:val="IntenseEmphasis"/>
        </w:rPr>
        <w:t xml:space="preserve">- </w:t>
      </w:r>
      <w:r w:rsidR="005D0EE2">
        <w:rPr>
          <w:rStyle w:val="IntenseEmphasis"/>
        </w:rPr>
        <w:t>DEBUGGING</w:t>
      </w:r>
    </w:p>
    <w:p w14:paraId="7738F4A4" w14:textId="7FAE7C22" w:rsidR="008D4669" w:rsidRDefault="005D0EE2" w:rsidP="005D0EE2">
      <w:r w:rsidRPr="005D0EE2">
        <w:rPr>
          <w:color w:val="0563C1"/>
        </w:rPr>
        <w:t>https://developer.android.com/studio/debug/index.html</w:t>
      </w:r>
      <w:r w:rsidRPr="005D0EE2">
        <w:rPr>
          <w:color w:val="0563C1"/>
        </w:rPr>
        <w:br/>
      </w:r>
      <w:r w:rsidRPr="005D0EE2">
        <w:t>Debugging is an essential skill that is vital for a programmer.</w:t>
      </w:r>
      <w:r w:rsidRPr="005D0EE2">
        <w:br/>
        <w:t>The Android Studio also has excellent debugger. To demonstrate this, introduce a bug into</w:t>
      </w:r>
      <w:r w:rsidRPr="005D0EE2">
        <w:br/>
        <w:t xml:space="preserve">your code. Change your </w:t>
      </w:r>
      <w:proofErr w:type="spellStart"/>
      <w:proofErr w:type="gramStart"/>
      <w:r w:rsidRPr="005D0EE2">
        <w:t>onCreate</w:t>
      </w:r>
      <w:proofErr w:type="spellEnd"/>
      <w:r w:rsidRPr="005D0EE2">
        <w:t>(</w:t>
      </w:r>
      <w:proofErr w:type="gramEnd"/>
      <w:r w:rsidRPr="005D0EE2">
        <w:t>) method in source code to look like this:</w:t>
      </w:r>
    </w:p>
    <w:p w14:paraId="4E56DB4C" w14:textId="08D9D1A8" w:rsidR="00FA22CA" w:rsidRDefault="00FA22CA" w:rsidP="007D1035">
      <w:pPr>
        <w:ind w:left="720"/>
        <w:jc w:val="center"/>
      </w:pPr>
      <w:r w:rsidRPr="00FA22CA">
        <w:rPr>
          <w:noProof/>
        </w:rPr>
        <w:drawing>
          <wp:inline distT="0" distB="0" distL="0" distR="0" wp14:anchorId="5FA83B67" wp14:editId="2406851F">
            <wp:extent cx="3021177" cy="1320309"/>
            <wp:effectExtent l="0" t="0" r="825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41276" cy="1329093"/>
                    </a:xfrm>
                    <a:prstGeom prst="rect">
                      <a:avLst/>
                    </a:prstGeom>
                  </pic:spPr>
                </pic:pic>
              </a:graphicData>
            </a:graphic>
          </wp:inline>
        </w:drawing>
      </w:r>
    </w:p>
    <w:p w14:paraId="52A4F448" w14:textId="77777777" w:rsidR="007C67AC" w:rsidRDefault="007D1035" w:rsidP="007C67AC">
      <w:r>
        <w:t>Run your code, what happens?</w:t>
      </w:r>
      <w:r w:rsidR="007C67AC" w:rsidRPr="007C67AC">
        <w:t xml:space="preserve"> </w:t>
      </w:r>
    </w:p>
    <w:p w14:paraId="30040C62" w14:textId="77777777" w:rsidR="007C67AC" w:rsidRDefault="007C67AC" w:rsidP="007C67AC"/>
    <w:p w14:paraId="2C81289D" w14:textId="77777777" w:rsidR="007C67AC" w:rsidRDefault="007C67AC" w:rsidP="007C67AC"/>
    <w:p w14:paraId="01988AEC" w14:textId="77777777" w:rsidR="007C67AC" w:rsidRDefault="007C67AC" w:rsidP="007C67AC"/>
    <w:p w14:paraId="720AF80C" w14:textId="77777777" w:rsidR="007C67AC" w:rsidRDefault="007C67AC" w:rsidP="007C67AC"/>
    <w:p w14:paraId="4BF56BDA" w14:textId="77777777" w:rsidR="007C67AC" w:rsidRDefault="007C67AC" w:rsidP="007C67AC"/>
    <w:p w14:paraId="241C9DB4" w14:textId="29DADA4C" w:rsidR="007C67AC" w:rsidRDefault="007C67AC" w:rsidP="007C67AC">
      <w:r>
        <w:lastRenderedPageBreak/>
        <w:t xml:space="preserve">This change simply introduces a </w:t>
      </w:r>
      <w:proofErr w:type="spellStart"/>
      <w:r>
        <w:t>NullPointerException</w:t>
      </w:r>
      <w:proofErr w:type="spellEnd"/>
      <w:r>
        <w:t xml:space="preserve"> into your code.</w:t>
      </w:r>
    </w:p>
    <w:p w14:paraId="274CDAB2" w14:textId="18CC1461" w:rsidR="007D1035" w:rsidRDefault="00FD1F7C" w:rsidP="007C67AC">
      <w:r w:rsidRPr="00FD1F7C">
        <w:rPr>
          <w:noProof/>
        </w:rPr>
        <w:drawing>
          <wp:anchor distT="0" distB="0" distL="114300" distR="114300" simplePos="0" relativeHeight="251659264" behindDoc="0" locked="0" layoutInCell="1" allowOverlap="1" wp14:anchorId="6405CF2F" wp14:editId="683680F0">
            <wp:simplePos x="0" y="0"/>
            <wp:positionH relativeFrom="margin">
              <wp:align>right</wp:align>
            </wp:positionH>
            <wp:positionV relativeFrom="paragraph">
              <wp:posOffset>815086</wp:posOffset>
            </wp:positionV>
            <wp:extent cx="4213555" cy="4475480"/>
            <wp:effectExtent l="0" t="0" r="0" b="127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extLst>
                        <a:ext uri="{28A0092B-C50C-407E-A947-70E740481C1C}">
                          <a14:useLocalDpi xmlns:a14="http://schemas.microsoft.com/office/drawing/2010/main" val="0"/>
                        </a:ext>
                      </a:extLst>
                    </a:blip>
                    <a:srcRect r="36599"/>
                    <a:stretch/>
                  </pic:blipFill>
                  <pic:spPr bwMode="auto">
                    <a:xfrm>
                      <a:off x="0" y="0"/>
                      <a:ext cx="4213555" cy="4475480"/>
                    </a:xfrm>
                    <a:prstGeom prst="rect">
                      <a:avLst/>
                    </a:prstGeom>
                    <a:ln>
                      <a:noFill/>
                    </a:ln>
                    <a:extLst>
                      <a:ext uri="{53640926-AAD7-44D8-BBD7-CCE9431645EC}">
                        <a14:shadowObscured xmlns:a14="http://schemas.microsoft.com/office/drawing/2010/main"/>
                      </a:ext>
                    </a:extLst>
                  </pic:spPr>
                </pic:pic>
              </a:graphicData>
            </a:graphic>
          </wp:anchor>
        </w:drawing>
      </w:r>
      <w:r w:rsidR="007C67AC">
        <w:t>To find out more about the error, set a breakpoint in your source code on the line Object o = null; (click on the marker bar next to the source code line). Then select Run &gt; Debug from the menu to enter debug mode. Your app will restart in the emulator, but this time it will suspend when it reaches the breakpoint you set. You can then step through the code in Android Studio's Debug Perspective, just as you would for any other application.</w:t>
      </w:r>
    </w:p>
    <w:p w14:paraId="5F9B0A82" w14:textId="007BA263" w:rsidR="00FD1F7C" w:rsidRDefault="00FD1F7C" w:rsidP="007C67AC"/>
    <w:p w14:paraId="31FD043F" w14:textId="6F4A088A" w:rsidR="00FD1F7C" w:rsidRDefault="00FD1F7C" w:rsidP="007C67AC"/>
    <w:p w14:paraId="0AF9DE53" w14:textId="01D89F68" w:rsidR="007D1035" w:rsidRPr="00820C1F" w:rsidRDefault="00705D11" w:rsidP="005A6B31">
      <w:pPr>
        <w:rPr>
          <w:rStyle w:val="IntenseEmphasis"/>
          <w:b w:val="0"/>
          <w:bCs w:val="0"/>
          <w:caps w:val="0"/>
          <w:color w:val="auto"/>
          <w:spacing w:val="0"/>
        </w:rPr>
      </w:pPr>
      <w:r>
        <w:rPr>
          <w:noProof/>
        </w:rPr>
        <mc:AlternateContent>
          <mc:Choice Requires="wps">
            <w:drawing>
              <wp:anchor distT="0" distB="0" distL="114300" distR="114300" simplePos="0" relativeHeight="251662336" behindDoc="0" locked="0" layoutInCell="1" allowOverlap="1" wp14:anchorId="6E680AAE" wp14:editId="0494104D">
                <wp:simplePos x="0" y="0"/>
                <wp:positionH relativeFrom="column">
                  <wp:posOffset>332842</wp:posOffset>
                </wp:positionH>
                <wp:positionV relativeFrom="paragraph">
                  <wp:posOffset>2048231</wp:posOffset>
                </wp:positionV>
                <wp:extent cx="1667510" cy="716889"/>
                <wp:effectExtent l="0" t="0" r="599440" b="26670"/>
                <wp:wrapNone/>
                <wp:docPr id="40" name="Speech Bubble: Rectangle 40"/>
                <wp:cNvGraphicFramePr/>
                <a:graphic xmlns:a="http://schemas.openxmlformats.org/drawingml/2006/main">
                  <a:graphicData uri="http://schemas.microsoft.com/office/word/2010/wordprocessingShape">
                    <wps:wsp>
                      <wps:cNvSpPr/>
                      <wps:spPr>
                        <a:xfrm>
                          <a:off x="0" y="0"/>
                          <a:ext cx="1667510" cy="716889"/>
                        </a:xfrm>
                        <a:prstGeom prst="wedgeRectCallout">
                          <a:avLst>
                            <a:gd name="adj1" fmla="val 80943"/>
                            <a:gd name="adj2" fmla="val -142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48C34F6" w14:textId="15AF1A9A" w:rsidR="00705D11" w:rsidRDefault="00705D11" w:rsidP="00705D11">
                            <w:pPr>
                              <w:jc w:val="center"/>
                            </w:pPr>
                            <w:r>
                              <w:t>Click arrow to progress through</w:t>
                            </w:r>
                            <w:r w:rsidR="009F6DC7">
                              <w:t xml:space="preserve"> </w:t>
                            </w:r>
                            <w:r w:rsidR="00685F2F">
                              <w:t>each breakpo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6E680AA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40" o:spid="_x0000_s1026" type="#_x0000_t61" style="position:absolute;margin-left:26.2pt;margin-top:161.3pt;width:131.3pt;height:56.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" adj="28284,10493" fillcolor="#00293e [3204]" strokecolor="#00141e [1604]" strokeweight="1pt">
                <v:textbox>
                  <w:txbxContent>
                    <w:p w14:paraId="348C34F6" w14:textId="15AF1A9A" w:rsidR="00705D11" w:rsidRDefault="00705D11" w:rsidP="00705D11">
                      <w:pPr>
                        <w:jc w:val="center"/>
                      </w:pPr>
                      <w:r>
                        <w:t>Click arrow to progress through</w:t>
                      </w:r>
                      <w:r w:rsidR="009F6DC7">
                        <w:t xml:space="preserve"> </w:t>
                      </w:r>
                      <w:r w:rsidR="00685F2F">
                        <w:t>each breakpoint.</w:t>
                      </w:r>
                    </w:p>
                  </w:txbxContent>
                </v:textbox>
              </v:shape>
            </w:pict>
          </mc:Fallback>
        </mc:AlternateContent>
      </w:r>
      <w:r w:rsidR="004D3F4B">
        <w:rPr>
          <w:noProof/>
        </w:rPr>
        <mc:AlternateContent>
          <mc:Choice Requires="wps">
            <w:drawing>
              <wp:anchor distT="0" distB="0" distL="114300" distR="114300" simplePos="0" relativeHeight="251660288" behindDoc="0" locked="0" layoutInCell="1" allowOverlap="1" wp14:anchorId="217DD5D9" wp14:editId="0D553038">
                <wp:simplePos x="0" y="0"/>
                <wp:positionH relativeFrom="column">
                  <wp:posOffset>1137514</wp:posOffset>
                </wp:positionH>
                <wp:positionV relativeFrom="paragraph">
                  <wp:posOffset>1089939</wp:posOffset>
                </wp:positionV>
                <wp:extent cx="1667510" cy="365125"/>
                <wp:effectExtent l="0" t="0" r="580390" b="15875"/>
                <wp:wrapNone/>
                <wp:docPr id="39" name="Speech Bubble: Rectangle 39"/>
                <wp:cNvGraphicFramePr/>
                <a:graphic xmlns:a="http://schemas.openxmlformats.org/drawingml/2006/main">
                  <a:graphicData uri="http://schemas.microsoft.com/office/word/2010/wordprocessingShape">
                    <wps:wsp>
                      <wps:cNvSpPr/>
                      <wps:spPr>
                        <a:xfrm>
                          <a:off x="0" y="0"/>
                          <a:ext cx="1667510" cy="365125"/>
                        </a:xfrm>
                        <a:prstGeom prst="wedgeRectCallout">
                          <a:avLst>
                            <a:gd name="adj1" fmla="val 80943"/>
                            <a:gd name="adj2" fmla="val -1423"/>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300054" w14:textId="27F83B29" w:rsidR="004D3F4B" w:rsidRDefault="00705D11" w:rsidP="004D3F4B">
                            <w:pPr>
                              <w:jc w:val="center"/>
                            </w:pPr>
                            <w:r>
                              <w:t>Click to insert breakpo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17DD5D9" id="Speech Bubble: Rectangle 39" o:spid="_x0000_s1027" type="#_x0000_t61" style="position:absolute;margin-left:89.55pt;margin-top:85.8pt;width:131.3pt;height:28.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" adj="28284,10493" fillcolor="#00293e [3204]" strokecolor="#00141e [1604]" strokeweight="1pt">
                <v:textbox>
                  <w:txbxContent>
                    <w:p w14:paraId="53300054" w14:textId="27F83B29" w:rsidR="004D3F4B" w:rsidRDefault="00705D11" w:rsidP="004D3F4B">
                      <w:pPr>
                        <w:jc w:val="center"/>
                      </w:pPr>
                      <w:r>
                        <w:t>Click to insert breakpoints</w:t>
                      </w:r>
                    </w:p>
                  </w:txbxContent>
                </v:textbox>
              </v:shape>
            </w:pict>
          </mc:Fallback>
        </mc:AlternateContent>
      </w:r>
      <w:r w:rsidR="007D1035">
        <w:rPr>
          <w:rStyle w:val="IntenseEmphasis"/>
          <w:b w:val="0"/>
          <w:bCs w:val="0"/>
          <w:caps w:val="0"/>
          <w:color w:val="FFFFFF" w:themeColor="background1"/>
          <w:spacing w:val="15"/>
        </w:rPr>
        <w:br w:type="page"/>
      </w:r>
    </w:p>
    <w:p w14:paraId="331B843B" w14:textId="103C9C7E" w:rsidR="00B90D48" w:rsidRPr="00614B5F" w:rsidRDefault="00167E82" w:rsidP="00614B5F">
      <w:pPr>
        <w:pStyle w:val="Heading1"/>
      </w:pPr>
      <w:r w:rsidRPr="00614B5F">
        <w:rPr>
          <w:rStyle w:val="Heading1Char"/>
        </w:rPr>
        <w:lastRenderedPageBreak/>
        <w:t>Advanced Concepts</w:t>
      </w:r>
      <w:r w:rsidR="005F2F03">
        <w:rPr>
          <w:rStyle w:val="IntenseEmphasis"/>
          <w:b w:val="0"/>
          <w:bCs w:val="0"/>
          <w:caps/>
          <w:color w:val="FFFFFF" w:themeColor="background1"/>
          <w:spacing w:val="15"/>
        </w:rPr>
        <w:t xml:space="preserve"> - optional</w:t>
      </w:r>
    </w:p>
    <w:p w14:paraId="12D253B5" w14:textId="4EC25B26" w:rsidR="00B90D48" w:rsidRDefault="00B90D48" w:rsidP="009D0357">
      <w:pPr>
        <w:spacing w:after="0" w:line="259" w:lineRule="auto"/>
        <w:ind w:left="9"/>
        <w:rPr>
          <w:b/>
          <w:bCs/>
          <w:caps/>
        </w:rPr>
      </w:pPr>
      <w:r>
        <w:t xml:space="preserve">We will </w:t>
      </w:r>
      <w:r w:rsidR="008C09C6">
        <w:t xml:space="preserve">be discussing these concepts in the upcoming weeks, however if you were wondering </w:t>
      </w:r>
      <w:r w:rsidR="005F2F03">
        <w:t xml:space="preserve">why your button was floating around and </w:t>
      </w:r>
      <w:r w:rsidR="00E87E20">
        <w:t xml:space="preserve">what is going on with all the alarming exclamation marks read on </w:t>
      </w:r>
      <w:r w:rsidR="00E87E20">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437E5138" w14:textId="41AC8760" w:rsidR="009D0357" w:rsidRPr="00700775" w:rsidRDefault="009A30F5" w:rsidP="009D0357">
      <w:pPr>
        <w:spacing w:after="0" w:line="259" w:lineRule="auto"/>
        <w:ind w:left="9"/>
        <w:rPr>
          <w:rStyle w:val="IntenseEmphasis"/>
        </w:rPr>
      </w:pPr>
      <w:r>
        <w:rPr>
          <w:rStyle w:val="IntenseEmphasis"/>
        </w:rPr>
        <w:t xml:space="preserve">FIXING </w:t>
      </w:r>
      <w:r w:rsidR="00582ED6">
        <w:rPr>
          <w:rStyle w:val="IntenseEmphasis"/>
        </w:rPr>
        <w:t>THE ERROR NOTIFICATIONS</w:t>
      </w:r>
    </w:p>
    <w:p w14:paraId="5FA34DC0" w14:textId="1D2145FC" w:rsidR="00672975" w:rsidRDefault="00582ED6" w:rsidP="009D0357">
      <w:pPr>
        <w:pStyle w:val="ListParagraph"/>
        <w:numPr>
          <w:ilvl w:val="0"/>
          <w:numId w:val="30"/>
        </w:numPr>
        <w:spacing w:after="0" w:line="259" w:lineRule="auto"/>
      </w:pPr>
      <w:r>
        <w:t xml:space="preserve">You will note that your button is not sitting nicely in the centre of the screen </w:t>
      </w:r>
      <w:r w:rsidR="00E65190">
        <w:t xml:space="preserve">in either your virtual / real device, why? Have </w:t>
      </w:r>
      <w:r w:rsidR="002E2E77">
        <w:t xml:space="preserve">a look at the top right, you will </w:t>
      </w:r>
      <w:r w:rsidR="0026321B">
        <w:t>notice</w:t>
      </w:r>
      <w:r w:rsidR="002E2E77">
        <w:t xml:space="preserve"> a red exclamation mark</w:t>
      </w:r>
      <w:r w:rsidR="00D1696E">
        <w:t xml:space="preserve"> which indicated there is an </w:t>
      </w:r>
      <w:r w:rsidR="00D1696E" w:rsidRPr="00D1696E">
        <w:rPr>
          <w:b/>
          <w:bCs/>
        </w:rPr>
        <w:t>Error</w:t>
      </w:r>
      <w:r w:rsidR="002E2E77">
        <w:t xml:space="preserve">, click on it </w:t>
      </w:r>
      <w:r w:rsidR="0026321B">
        <w:t xml:space="preserve">to expand the </w:t>
      </w:r>
      <w:r w:rsidR="00500FB4">
        <w:t>Warning and Errors in the bottom panel.</w:t>
      </w:r>
      <w:r w:rsidR="002E2E77">
        <w:t xml:space="preserve"> </w:t>
      </w:r>
    </w:p>
    <w:p w14:paraId="6F4CEEA8" w14:textId="47AC3EEB" w:rsidR="00017797" w:rsidRDefault="00017797" w:rsidP="00672975">
      <w:pPr>
        <w:spacing w:after="0" w:line="259" w:lineRule="auto"/>
        <w:jc w:val="center"/>
      </w:pPr>
      <w:r w:rsidRPr="00017797">
        <w:rPr>
          <w:noProof/>
        </w:rPr>
        <w:drawing>
          <wp:inline distT="0" distB="0" distL="0" distR="0" wp14:anchorId="6286548E" wp14:editId="4BE2E19F">
            <wp:extent cx="4940728" cy="41179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25649" t="6187" b="6744"/>
                    <a:stretch/>
                  </pic:blipFill>
                  <pic:spPr bwMode="auto">
                    <a:xfrm>
                      <a:off x="0" y="0"/>
                      <a:ext cx="4941279" cy="4118434"/>
                    </a:xfrm>
                    <a:prstGeom prst="rect">
                      <a:avLst/>
                    </a:prstGeom>
                    <a:ln>
                      <a:noFill/>
                    </a:ln>
                    <a:extLst>
                      <a:ext uri="{53640926-AAD7-44D8-BBD7-CCE9431645EC}">
                        <a14:shadowObscured xmlns:a14="http://schemas.microsoft.com/office/drawing/2010/main"/>
                      </a:ext>
                    </a:extLst>
                  </pic:spPr>
                </pic:pic>
              </a:graphicData>
            </a:graphic>
          </wp:inline>
        </w:drawing>
      </w:r>
    </w:p>
    <w:p w14:paraId="35F69F27" w14:textId="77777777" w:rsidR="00B2299B" w:rsidRDefault="00B2299B" w:rsidP="00672975">
      <w:pPr>
        <w:spacing w:after="0" w:line="259" w:lineRule="auto"/>
        <w:jc w:val="center"/>
      </w:pPr>
    </w:p>
    <w:p w14:paraId="2331235E" w14:textId="3915286C" w:rsidR="00262012" w:rsidRDefault="00E87E20" w:rsidP="00F64E6A">
      <w:pPr>
        <w:pStyle w:val="ListParagraph"/>
        <w:numPr>
          <w:ilvl w:val="0"/>
          <w:numId w:val="30"/>
        </w:numPr>
        <w:spacing w:after="0" w:line="259" w:lineRule="auto"/>
      </w:pPr>
      <w:r w:rsidRPr="00672975">
        <w:rPr>
          <w:noProof/>
        </w:rPr>
        <w:drawing>
          <wp:anchor distT="0" distB="0" distL="114300" distR="114300" simplePos="0" relativeHeight="251658240" behindDoc="0" locked="0" layoutInCell="1" allowOverlap="1" wp14:anchorId="3A2BE407" wp14:editId="20F3667B">
            <wp:simplePos x="0" y="0"/>
            <wp:positionH relativeFrom="margin">
              <wp:posOffset>4080078</wp:posOffset>
            </wp:positionH>
            <wp:positionV relativeFrom="paragraph">
              <wp:posOffset>332156</wp:posOffset>
            </wp:positionV>
            <wp:extent cx="2288053" cy="2355495"/>
            <wp:effectExtent l="0" t="0" r="0" b="698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extLst>
                        <a:ext uri="{28A0092B-C50C-407E-A947-70E740481C1C}">
                          <a14:useLocalDpi xmlns:a14="http://schemas.microsoft.com/office/drawing/2010/main" val="0"/>
                        </a:ext>
                      </a:extLst>
                    </a:blip>
                    <a:srcRect t="16710" r="7570" b="19970"/>
                    <a:stretch/>
                  </pic:blipFill>
                  <pic:spPr bwMode="auto">
                    <a:xfrm>
                      <a:off x="0" y="0"/>
                      <a:ext cx="2288053" cy="2355495"/>
                    </a:xfrm>
                    <a:prstGeom prst="rect">
                      <a:avLst/>
                    </a:prstGeom>
                    <a:ln>
                      <a:noFill/>
                    </a:ln>
                    <a:extLst>
                      <a:ext uri="{53640926-AAD7-44D8-BBD7-CCE9431645EC}">
                        <a14:shadowObscured xmlns:a14="http://schemas.microsoft.com/office/drawing/2010/main"/>
                      </a:ext>
                    </a:extLst>
                  </pic:spPr>
                </pic:pic>
              </a:graphicData>
            </a:graphic>
          </wp:anchor>
        </w:drawing>
      </w:r>
      <w:r w:rsidR="005B3B91">
        <w:t xml:space="preserve">As the error indicates, we are missing the </w:t>
      </w:r>
      <w:r w:rsidR="00350010">
        <w:t xml:space="preserve">Constraints in </w:t>
      </w:r>
      <w:proofErr w:type="spellStart"/>
      <w:r w:rsidR="00350010">
        <w:t>ConstraintLayout</w:t>
      </w:r>
      <w:proofErr w:type="spellEnd"/>
      <w:r w:rsidR="00350010">
        <w:t xml:space="preserve">, so what is this? </w:t>
      </w:r>
      <w:r w:rsidR="00FB28A5">
        <w:t xml:space="preserve">We will cover Layouts in more detail later </w:t>
      </w:r>
      <w:r w:rsidR="009C582E">
        <w:t xml:space="preserve">but what is </w:t>
      </w:r>
      <w:r w:rsidR="008359D0">
        <w:t xml:space="preserve">beneficial </w:t>
      </w:r>
      <w:r w:rsidR="009C582E">
        <w:t xml:space="preserve">now is that you get </w:t>
      </w:r>
      <w:r w:rsidR="00AE1F39">
        <w:t xml:space="preserve">comfortable in experimenting with the </w:t>
      </w:r>
      <w:r w:rsidR="008359D0">
        <w:t>Android</w:t>
      </w:r>
      <w:r w:rsidR="00AE1F39">
        <w:t xml:space="preserve"> Studio </w:t>
      </w:r>
      <w:r w:rsidR="001162E5">
        <w:t>Layouts</w:t>
      </w:r>
      <w:r w:rsidR="009F66C8">
        <w:t xml:space="preserve">. To make </w:t>
      </w:r>
      <w:r w:rsidR="001E24E3">
        <w:t>a functional layout every</w:t>
      </w:r>
      <w:r w:rsidR="001E24E3" w:rsidRPr="001E24E3">
        <w:t xml:space="preserve"> view must have at least two constraints: one horizontal and one vertical.</w:t>
      </w:r>
      <w:r w:rsidR="001E24E3">
        <w:t xml:space="preserve"> In this case </w:t>
      </w:r>
      <w:r w:rsidR="008350CB">
        <w:t>we will set 4 constraints by clicking on the + symbols in the Layout</w:t>
      </w:r>
      <w:r w:rsidR="00F71090">
        <w:t xml:space="preserve"> &gt; Constraint Widget on the right. Use</w:t>
      </w:r>
      <w:r w:rsidR="00CC323A">
        <w:t xml:space="preserve"> </w:t>
      </w:r>
      <w:r w:rsidR="00F71090">
        <w:t xml:space="preserve">the number fields </w:t>
      </w:r>
      <w:r w:rsidR="00CC323A">
        <w:t xml:space="preserve">to set your desired margins, I have used 0. </w:t>
      </w:r>
      <w:r w:rsidR="00262012">
        <w:t xml:space="preserve">For more information about the Constraint Layout you can view </w:t>
      </w:r>
      <w:hyperlink r:id="rId45" w:history="1">
        <w:r w:rsidR="00262012">
          <w:rPr>
            <w:rStyle w:val="Hyperlink"/>
          </w:rPr>
          <w:t>https://developer.android.com/training/constraint-layout?hl=en</w:t>
        </w:r>
      </w:hyperlink>
    </w:p>
    <w:p w14:paraId="26646ABA" w14:textId="0DECB3C0" w:rsidR="00F64E6A" w:rsidRDefault="00F64E6A" w:rsidP="00F64E6A">
      <w:pPr>
        <w:pStyle w:val="ListParagraph"/>
        <w:spacing w:after="0" w:line="259" w:lineRule="auto"/>
      </w:pPr>
    </w:p>
    <w:p w14:paraId="4C9D8B07" w14:textId="599FDCAB" w:rsidR="00D73E79" w:rsidRDefault="00D73E79" w:rsidP="00262012">
      <w:pPr>
        <w:pStyle w:val="ListParagraph"/>
        <w:spacing w:after="0" w:line="259" w:lineRule="auto"/>
      </w:pPr>
    </w:p>
    <w:p w14:paraId="2EE76C62" w14:textId="7F35B2C8" w:rsidR="00D73E79" w:rsidRDefault="00D73E79" w:rsidP="00262012">
      <w:pPr>
        <w:pStyle w:val="ListParagraph"/>
        <w:spacing w:after="0" w:line="259" w:lineRule="auto"/>
      </w:pPr>
    </w:p>
    <w:p w14:paraId="4A1891ED" w14:textId="2BA300E6" w:rsidR="00D73E79" w:rsidRDefault="00D73E79" w:rsidP="00262012">
      <w:pPr>
        <w:pStyle w:val="ListParagraph"/>
        <w:spacing w:after="0" w:line="259" w:lineRule="auto"/>
      </w:pPr>
    </w:p>
    <w:p w14:paraId="27663C31" w14:textId="181FE5F7" w:rsidR="00D73E79" w:rsidRDefault="00D73E79" w:rsidP="00262012">
      <w:pPr>
        <w:pStyle w:val="ListParagraph"/>
        <w:spacing w:after="0" w:line="259" w:lineRule="auto"/>
      </w:pPr>
    </w:p>
    <w:p w14:paraId="56600F5D" w14:textId="75B353B2" w:rsidR="00D73E79" w:rsidRDefault="00D73E79" w:rsidP="00D73E79">
      <w:pPr>
        <w:spacing w:after="0" w:line="259" w:lineRule="auto"/>
      </w:pPr>
    </w:p>
    <w:p w14:paraId="7B9EBB70" w14:textId="208E207D" w:rsidR="00D73E79" w:rsidRDefault="00D73E79" w:rsidP="00D73E79">
      <w:pPr>
        <w:pStyle w:val="ListParagraph"/>
        <w:numPr>
          <w:ilvl w:val="0"/>
          <w:numId w:val="30"/>
        </w:numPr>
        <w:spacing w:after="0" w:line="259" w:lineRule="auto"/>
      </w:pPr>
      <w:r>
        <w:lastRenderedPageBreak/>
        <w:t>Check your new layout</w:t>
      </w:r>
      <w:r w:rsidR="00F600AA">
        <w:t xml:space="preserve"> using the </w:t>
      </w:r>
      <w:r w:rsidR="00F64E6A">
        <w:t>Layout Validation Tool available by clicking ‘Layout Validation on the right border of Android Studio.</w:t>
      </w:r>
    </w:p>
    <w:p w14:paraId="07812EA9" w14:textId="016E89D3" w:rsidR="00F64E6A" w:rsidRDefault="00F64E6A" w:rsidP="00F64E6A">
      <w:pPr>
        <w:pStyle w:val="ListParagraph"/>
        <w:spacing w:after="0" w:line="259" w:lineRule="auto"/>
        <w:jc w:val="center"/>
      </w:pPr>
      <w:r w:rsidRPr="00F64E6A">
        <w:rPr>
          <w:noProof/>
        </w:rPr>
        <w:drawing>
          <wp:inline distT="0" distB="0" distL="0" distR="0" wp14:anchorId="08AA273E" wp14:editId="0033EF0A">
            <wp:extent cx="1401136" cy="2095504"/>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401136" cy="2095504"/>
                    </a:xfrm>
                    <a:prstGeom prst="rect">
                      <a:avLst/>
                    </a:prstGeom>
                  </pic:spPr>
                </pic:pic>
              </a:graphicData>
            </a:graphic>
          </wp:inline>
        </w:drawing>
      </w:r>
    </w:p>
    <w:p w14:paraId="5E061756" w14:textId="0A87344F" w:rsidR="00D73E79" w:rsidRDefault="00D73E79" w:rsidP="00D73E79">
      <w:pPr>
        <w:spacing w:after="0" w:line="259" w:lineRule="auto"/>
      </w:pPr>
    </w:p>
    <w:p w14:paraId="7CDD0F90" w14:textId="3B9BD5F2" w:rsidR="00500FB4" w:rsidRDefault="0053043F" w:rsidP="004F4D69">
      <w:pPr>
        <w:pStyle w:val="ListParagraph"/>
        <w:numPr>
          <w:ilvl w:val="0"/>
          <w:numId w:val="30"/>
        </w:numPr>
      </w:pPr>
      <w:r>
        <w:t xml:space="preserve">Have we </w:t>
      </w:r>
      <w:r w:rsidR="00D1696E">
        <w:t xml:space="preserve">finished fixing the problems? No? Why? Look at the top right, you will see a yellow exclamation mark, which is a Warning, like before click on it to expand the error details. </w:t>
      </w:r>
    </w:p>
    <w:p w14:paraId="78BF89F8" w14:textId="77777777" w:rsidR="00D1696E" w:rsidRDefault="00D1696E" w:rsidP="00D1696E">
      <w:pPr>
        <w:pStyle w:val="ListParagraph"/>
      </w:pPr>
    </w:p>
    <w:p w14:paraId="2C1D0798" w14:textId="48D043A2" w:rsidR="00D1696E" w:rsidRDefault="00D1696E" w:rsidP="00D1696E">
      <w:pPr>
        <w:pStyle w:val="ListParagraph"/>
        <w:jc w:val="center"/>
      </w:pPr>
      <w:r w:rsidRPr="00D1696E">
        <w:rPr>
          <w:noProof/>
        </w:rPr>
        <w:drawing>
          <wp:inline distT="0" distB="0" distL="0" distR="0" wp14:anchorId="3C5BF71B" wp14:editId="4798B7CE">
            <wp:extent cx="3733057" cy="316674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5098" t="3133"/>
                    <a:stretch/>
                  </pic:blipFill>
                  <pic:spPr bwMode="auto">
                    <a:xfrm>
                      <a:off x="0" y="0"/>
                      <a:ext cx="3739432" cy="3172153"/>
                    </a:xfrm>
                    <a:prstGeom prst="rect">
                      <a:avLst/>
                    </a:prstGeom>
                    <a:ln>
                      <a:noFill/>
                    </a:ln>
                    <a:extLst>
                      <a:ext uri="{53640926-AAD7-44D8-BBD7-CCE9431645EC}">
                        <a14:shadowObscured xmlns:a14="http://schemas.microsoft.com/office/drawing/2010/main"/>
                      </a:ext>
                    </a:extLst>
                  </pic:spPr>
                </pic:pic>
              </a:graphicData>
            </a:graphic>
          </wp:inline>
        </w:drawing>
      </w:r>
    </w:p>
    <w:p w14:paraId="1E14ABD6" w14:textId="77777777" w:rsidR="00FE201C" w:rsidRDefault="00FE201C" w:rsidP="00D1696E">
      <w:pPr>
        <w:pStyle w:val="ListParagraph"/>
        <w:spacing w:after="0" w:line="259" w:lineRule="auto"/>
      </w:pPr>
    </w:p>
    <w:p w14:paraId="17744E79" w14:textId="77777777" w:rsidR="00FE201C" w:rsidRDefault="00FE201C" w:rsidP="00D1696E">
      <w:pPr>
        <w:pStyle w:val="ListParagraph"/>
        <w:spacing w:after="0" w:line="259" w:lineRule="auto"/>
      </w:pPr>
    </w:p>
    <w:p w14:paraId="03742BE3" w14:textId="77777777" w:rsidR="00FE201C" w:rsidRDefault="00FE201C" w:rsidP="00D1696E">
      <w:pPr>
        <w:pStyle w:val="ListParagraph"/>
        <w:spacing w:after="0" w:line="259" w:lineRule="auto"/>
      </w:pPr>
    </w:p>
    <w:p w14:paraId="79BE07EB" w14:textId="77777777" w:rsidR="00FE201C" w:rsidRDefault="00FE201C" w:rsidP="00D1696E">
      <w:pPr>
        <w:pStyle w:val="ListParagraph"/>
        <w:spacing w:after="0" w:line="259" w:lineRule="auto"/>
      </w:pPr>
    </w:p>
    <w:p w14:paraId="3BCB0EC5" w14:textId="77777777" w:rsidR="00FE201C" w:rsidRDefault="00FE201C" w:rsidP="00D1696E">
      <w:pPr>
        <w:pStyle w:val="ListParagraph"/>
        <w:spacing w:after="0" w:line="259" w:lineRule="auto"/>
      </w:pPr>
    </w:p>
    <w:p w14:paraId="12B4F911" w14:textId="77777777" w:rsidR="00FE201C" w:rsidRDefault="00FE201C" w:rsidP="00D1696E">
      <w:pPr>
        <w:pStyle w:val="ListParagraph"/>
        <w:spacing w:after="0" w:line="259" w:lineRule="auto"/>
      </w:pPr>
    </w:p>
    <w:p w14:paraId="4726EEA2" w14:textId="77777777" w:rsidR="00FE201C" w:rsidRDefault="00FE201C" w:rsidP="00D1696E">
      <w:pPr>
        <w:pStyle w:val="ListParagraph"/>
        <w:spacing w:after="0" w:line="259" w:lineRule="auto"/>
      </w:pPr>
    </w:p>
    <w:p w14:paraId="2560705B" w14:textId="77777777" w:rsidR="00FE201C" w:rsidRDefault="00FE201C" w:rsidP="00D1696E">
      <w:pPr>
        <w:pStyle w:val="ListParagraph"/>
        <w:spacing w:after="0" w:line="259" w:lineRule="auto"/>
      </w:pPr>
    </w:p>
    <w:p w14:paraId="7D0E8BB0" w14:textId="77777777" w:rsidR="00FE201C" w:rsidRDefault="00FE201C" w:rsidP="00D1696E">
      <w:pPr>
        <w:pStyle w:val="ListParagraph"/>
        <w:spacing w:after="0" w:line="259" w:lineRule="auto"/>
      </w:pPr>
    </w:p>
    <w:p w14:paraId="74BB2207" w14:textId="77777777" w:rsidR="00FE201C" w:rsidRDefault="00FE201C" w:rsidP="00D1696E">
      <w:pPr>
        <w:pStyle w:val="ListParagraph"/>
        <w:spacing w:after="0" w:line="259" w:lineRule="auto"/>
      </w:pPr>
    </w:p>
    <w:p w14:paraId="2EA6C6A7" w14:textId="77777777" w:rsidR="00FE201C" w:rsidRDefault="00FE201C" w:rsidP="00D1696E">
      <w:pPr>
        <w:pStyle w:val="ListParagraph"/>
        <w:spacing w:after="0" w:line="259" w:lineRule="auto"/>
      </w:pPr>
    </w:p>
    <w:p w14:paraId="624067F2" w14:textId="2A974509" w:rsidR="00672975" w:rsidRDefault="00E87E20" w:rsidP="00FE201C">
      <w:pPr>
        <w:pStyle w:val="ListParagraph"/>
        <w:numPr>
          <w:ilvl w:val="0"/>
          <w:numId w:val="30"/>
        </w:numPr>
        <w:spacing w:after="0" w:line="259" w:lineRule="auto"/>
      </w:pPr>
      <w:r>
        <w:t>So,</w:t>
      </w:r>
      <w:r w:rsidR="00D1696E">
        <w:t xml:space="preserve"> what’s wrong this time? This is not a crucial error and the app </w:t>
      </w:r>
      <w:r w:rsidR="00DD537C">
        <w:t>will still run;</w:t>
      </w:r>
      <w:r w:rsidR="00D1696E">
        <w:t xml:space="preserve"> </w:t>
      </w:r>
      <w:r w:rsidR="003D3926">
        <w:t>however,</w:t>
      </w:r>
      <w:r w:rsidR="00D1696E">
        <w:t xml:space="preserve"> it is warning in this instance that poor coding has occurred, with the button text being automatically hard coded into the XML. You can </w:t>
      </w:r>
      <w:r w:rsidR="003B4553">
        <w:t xml:space="preserve">go back to </w:t>
      </w:r>
      <w:r w:rsidR="00DD537C">
        <w:lastRenderedPageBreak/>
        <w:t xml:space="preserve">the </w:t>
      </w:r>
      <w:r w:rsidR="003B4553">
        <w:t xml:space="preserve">code by clicking the Code button at the top right. </w:t>
      </w:r>
      <w:r w:rsidR="004528BA">
        <w:t xml:space="preserve">The error will be highlighted and if you hover over it with your mouse </w:t>
      </w:r>
      <w:r w:rsidR="003730B8">
        <w:t xml:space="preserve">(or click the yellow lightbulb) a suggested fix will appear. </w:t>
      </w:r>
    </w:p>
    <w:p w14:paraId="500224C0" w14:textId="73608821" w:rsidR="00672975" w:rsidRDefault="003B4553" w:rsidP="00672975">
      <w:pPr>
        <w:spacing w:after="0" w:line="259" w:lineRule="auto"/>
      </w:pPr>
      <w:r w:rsidRPr="003B4553">
        <w:rPr>
          <w:noProof/>
        </w:rPr>
        <w:drawing>
          <wp:inline distT="0" distB="0" distL="0" distR="0" wp14:anchorId="19BE28CC" wp14:editId="2EF28095">
            <wp:extent cx="6645910" cy="248031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45910" cy="2480310"/>
                    </a:xfrm>
                    <a:prstGeom prst="rect">
                      <a:avLst/>
                    </a:prstGeom>
                  </pic:spPr>
                </pic:pic>
              </a:graphicData>
            </a:graphic>
          </wp:inline>
        </w:drawing>
      </w:r>
    </w:p>
    <w:p w14:paraId="5B86B6BB" w14:textId="4BB97AA0" w:rsidR="00752769" w:rsidRDefault="0093377B" w:rsidP="00752769">
      <w:pPr>
        <w:pStyle w:val="ListParagraph"/>
        <w:numPr>
          <w:ilvl w:val="0"/>
          <w:numId w:val="30"/>
        </w:numPr>
        <w:spacing w:after="0" w:line="259" w:lineRule="auto"/>
      </w:pPr>
      <w:r>
        <w:t>As t</w:t>
      </w:r>
      <w:r w:rsidR="00E17FBC">
        <w:t xml:space="preserve">he </w:t>
      </w:r>
      <w:r>
        <w:t>hint suggest</w:t>
      </w:r>
      <w:r w:rsidR="00E17FBC">
        <w:t>s</w:t>
      </w:r>
      <w:r>
        <w:t xml:space="preserve">, hover your mouse over the ‘Click Me’ string </w:t>
      </w:r>
      <w:r w:rsidR="0051470B">
        <w:t xml:space="preserve">and use Alt + Shift + Enter to extract the string to the </w:t>
      </w:r>
      <w:r w:rsidR="00E17FBC">
        <w:t>res/values/strings.xml file</w:t>
      </w:r>
      <w:r w:rsidR="008354DF">
        <w:t>. Why does this matter?</w:t>
      </w:r>
      <w:r w:rsidR="00E87E20">
        <w:t xml:space="preserve"> </w:t>
      </w:r>
      <w:r w:rsidR="00752769" w:rsidRPr="00752769">
        <w:t xml:space="preserve">This I18N message is informing us that a potential issue exists </w:t>
      </w:r>
      <w:proofErr w:type="gramStart"/>
      <w:r w:rsidR="00752769" w:rsidRPr="00752769">
        <w:t>with regard to</w:t>
      </w:r>
      <w:proofErr w:type="gramEnd"/>
      <w:r w:rsidR="00752769" w:rsidRPr="00752769">
        <w:t xml:space="preserve"> the future internationalization of the project</w:t>
      </w:r>
      <w:r w:rsidR="006575DC">
        <w:t xml:space="preserve">. </w:t>
      </w:r>
      <w:r w:rsidR="00752769" w:rsidRPr="00752769">
        <w:t>The warning is reminding us that when developing Android applications, attributes and values such as text strings should be stored in the form of resources wherever possible. Doing so enables changes to the appearance of the application to be made by modifying resource files instead of changing the application source code. This can be especially valuable when translating a user interface to a different spoken language</w:t>
      </w:r>
      <w:r w:rsidR="004A38AB">
        <w:t xml:space="preserve"> </w:t>
      </w:r>
      <w:r w:rsidR="006E117F">
        <w:fldChar w:fldCharType="begin"/>
      </w:r>
      <w:r w:rsidR="006E117F">
        <w:instrText xml:space="preserve"> ADDIN ZOTERO_ITEM CSL_CITATION {"citationID":"zZH0YA3k","properties":{"formattedCitation":"[1]","plainCitation":"[1]","noteIndex":0},"citationItems":[{"id":1268,"uris":["http://zotero.org/groups/2532741/items/YYYW3YR6"],"uri":["http://zotero.org/groups/2532741/items/YYYW3YR6"],"itemData":{"id":1268,"type":"book","ISBN":"1-951442-22-9","publisher":"Payload Media","title":"Android Studio 4.0 Development Essentials - Java Edition","author":[{"family":"Smyth","given":"Neil"}],"issued":{"date-parts":[["2020",6,17]]}}}],"schema":"https://github.com/citation-style-language/schema/raw/master/csl-citation.json"} </w:instrText>
      </w:r>
      <w:r w:rsidR="006E117F">
        <w:fldChar w:fldCharType="separate"/>
      </w:r>
      <w:r w:rsidR="006E117F" w:rsidRPr="006E117F">
        <w:rPr>
          <w:rFonts w:ascii="Calibri" w:hAnsi="Calibri" w:cs="Calibri"/>
        </w:rPr>
        <w:t>[1]</w:t>
      </w:r>
      <w:r w:rsidR="006E117F">
        <w:fldChar w:fldCharType="end"/>
      </w:r>
      <w:r w:rsidR="00752769" w:rsidRPr="00752769">
        <w:t xml:space="preserve">. </w:t>
      </w:r>
    </w:p>
    <w:p w14:paraId="144AA497" w14:textId="77777777" w:rsidR="00752769" w:rsidRDefault="00752769" w:rsidP="00752769">
      <w:pPr>
        <w:pStyle w:val="ListParagraph"/>
        <w:spacing w:after="0" w:line="259" w:lineRule="auto"/>
      </w:pPr>
    </w:p>
    <w:p w14:paraId="0D1021EF" w14:textId="0E98FBBE" w:rsidR="001F4774" w:rsidRDefault="001F4774" w:rsidP="001F4774">
      <w:pPr>
        <w:pStyle w:val="ListParagraph"/>
        <w:spacing w:after="0" w:line="259" w:lineRule="auto"/>
        <w:ind w:left="0"/>
      </w:pPr>
      <w:r w:rsidRPr="001F4774">
        <w:rPr>
          <w:noProof/>
        </w:rPr>
        <w:drawing>
          <wp:inline distT="0" distB="0" distL="0" distR="0" wp14:anchorId="7BD3A001" wp14:editId="48B12FAF">
            <wp:extent cx="6645910" cy="33045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645910" cy="3304540"/>
                    </a:xfrm>
                    <a:prstGeom prst="rect">
                      <a:avLst/>
                    </a:prstGeom>
                  </pic:spPr>
                </pic:pic>
              </a:graphicData>
            </a:graphic>
          </wp:inline>
        </w:drawing>
      </w:r>
    </w:p>
    <w:p w14:paraId="1DFE550F" w14:textId="56A246B4" w:rsidR="00752769" w:rsidRDefault="00752769" w:rsidP="001F4774">
      <w:pPr>
        <w:pStyle w:val="ListParagraph"/>
        <w:spacing w:after="0" w:line="259" w:lineRule="auto"/>
        <w:ind w:left="0"/>
      </w:pPr>
    </w:p>
    <w:p w14:paraId="5A093034" w14:textId="581355F7" w:rsidR="00CA6402" w:rsidRDefault="00C96DD2" w:rsidP="00301E23">
      <w:r>
        <w:br w:type="page"/>
      </w:r>
    </w:p>
    <w:p w14:paraId="7AFB9623" w14:textId="1DC182CF" w:rsidR="00CA6402" w:rsidRDefault="00CA6402" w:rsidP="00CA6402">
      <w:pPr>
        <w:pStyle w:val="Heading1"/>
      </w:pPr>
      <w:r>
        <w:lastRenderedPageBreak/>
        <w:t>References</w:t>
      </w:r>
    </w:p>
    <w:p w14:paraId="5ACFD598" w14:textId="77777777" w:rsidR="00C96DD2" w:rsidRPr="00C96DD2" w:rsidRDefault="00CA6402" w:rsidP="00C96DD2">
      <w:pPr>
        <w:pStyle w:val="Bibliography"/>
        <w:rPr>
          <w:rFonts w:ascii="Calibri" w:hAnsi="Calibri" w:cs="Calibri"/>
          <w:szCs w:val="24"/>
        </w:rPr>
      </w:pPr>
      <w:r>
        <w:fldChar w:fldCharType="begin"/>
      </w:r>
      <w:r w:rsidR="00C96DD2">
        <w:instrText xml:space="preserve"> ADDIN ZOTERO_BIBL {"uncited":[["http://zotero.org/groups/2532741/items/ALTGBGGS"]],"omitted":[],"custom":[]} CSL_BIBLIOGRAPHY </w:instrText>
      </w:r>
      <w:r>
        <w:fldChar w:fldCharType="separate"/>
      </w:r>
      <w:r w:rsidR="00C96DD2" w:rsidRPr="00C96DD2">
        <w:rPr>
          <w:rFonts w:ascii="Calibri" w:hAnsi="Calibri" w:cs="Calibri"/>
          <w:szCs w:val="24"/>
        </w:rPr>
        <w:t>[1]</w:t>
      </w:r>
      <w:r w:rsidR="00C96DD2" w:rsidRPr="00C96DD2">
        <w:rPr>
          <w:rFonts w:ascii="Calibri" w:hAnsi="Calibri" w:cs="Calibri"/>
          <w:szCs w:val="24"/>
        </w:rPr>
        <w:tab/>
        <w:t xml:space="preserve">N. Smyth, </w:t>
      </w:r>
      <w:r w:rsidR="00C96DD2" w:rsidRPr="00C96DD2">
        <w:rPr>
          <w:rFonts w:ascii="Calibri" w:hAnsi="Calibri" w:cs="Calibri"/>
          <w:i/>
          <w:iCs/>
          <w:szCs w:val="24"/>
        </w:rPr>
        <w:t>Android Studio 4.0 Development Essentials - Java Edition</w:t>
      </w:r>
      <w:r w:rsidR="00C96DD2" w:rsidRPr="00C96DD2">
        <w:rPr>
          <w:rFonts w:ascii="Calibri" w:hAnsi="Calibri" w:cs="Calibri"/>
          <w:szCs w:val="24"/>
        </w:rPr>
        <w:t>. Payload Media, 2020.</w:t>
      </w:r>
    </w:p>
    <w:p w14:paraId="72421AB5" w14:textId="77777777" w:rsidR="00C96DD2" w:rsidRPr="00C96DD2" w:rsidRDefault="00C96DD2" w:rsidP="00C96DD2">
      <w:pPr>
        <w:pStyle w:val="Bibliography"/>
        <w:rPr>
          <w:rFonts w:ascii="Calibri" w:hAnsi="Calibri" w:cs="Calibri"/>
          <w:szCs w:val="24"/>
        </w:rPr>
      </w:pPr>
      <w:r w:rsidRPr="00C96DD2">
        <w:rPr>
          <w:rFonts w:ascii="Calibri" w:hAnsi="Calibri" w:cs="Calibri"/>
          <w:szCs w:val="24"/>
        </w:rPr>
        <w:t>[2]</w:t>
      </w:r>
      <w:r w:rsidRPr="00C96DD2">
        <w:rPr>
          <w:rFonts w:ascii="Calibri" w:hAnsi="Calibri" w:cs="Calibri"/>
          <w:szCs w:val="24"/>
        </w:rPr>
        <w:tab/>
        <w:t>‘Run apps on a hardware device | Android Developers’. https://developer.android.com/studio/run/device (accessed Jul. 14, 2020).</w:t>
      </w:r>
    </w:p>
    <w:p w14:paraId="23C3F5E6" w14:textId="4685F08C" w:rsidR="00CA6402" w:rsidRDefault="00CA6402" w:rsidP="001F4774">
      <w:pPr>
        <w:pStyle w:val="ListParagraph"/>
        <w:spacing w:after="0" w:line="259" w:lineRule="auto"/>
        <w:ind w:left="0"/>
      </w:pPr>
      <w:r>
        <w:fldChar w:fldCharType="end"/>
      </w:r>
    </w:p>
    <w:sectPr w:rsidR="00CA6402" w:rsidSect="004F40BE">
      <w:headerReference w:type="even" r:id="rId50"/>
      <w:headerReference w:type="default" r:id="rId51"/>
      <w:footerReference w:type="even" r:id="rId52"/>
      <w:footerReference w:type="default" r:id="rId53"/>
      <w:headerReference w:type="first" r:id="rId54"/>
      <w:footerReference w:type="first" r:id="rId55"/>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4D581" w14:textId="77777777" w:rsidR="002E426E" w:rsidRDefault="002E426E">
      <w:pPr>
        <w:spacing w:before="0" w:after="0" w:line="240" w:lineRule="auto"/>
      </w:pPr>
      <w:r>
        <w:separator/>
      </w:r>
    </w:p>
  </w:endnote>
  <w:endnote w:type="continuationSeparator" w:id="0">
    <w:p w14:paraId="10CA183F" w14:textId="77777777" w:rsidR="002E426E" w:rsidRDefault="002E426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3D23" w14:textId="77777777" w:rsidR="00623CB5" w:rsidRDefault="00623CB5">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250401"/>
      <w:docPartObj>
        <w:docPartGallery w:val="Page Numbers (Bottom of Page)"/>
        <w:docPartUnique/>
      </w:docPartObj>
    </w:sdtPr>
    <w:sdtEndPr>
      <w:rPr>
        <w:noProof/>
      </w:rPr>
    </w:sdtEndPr>
    <w:sdtContent>
      <w:p w14:paraId="14C9D859" w14:textId="53D4E6BC" w:rsidR="004F40BE" w:rsidRDefault="004F40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5303F7" w14:textId="77777777" w:rsidR="00623CB5" w:rsidRDefault="00623CB5">
    <w:pPr>
      <w:spacing w:after="160"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3A346" w14:textId="77777777" w:rsidR="00623CB5" w:rsidRDefault="00623CB5">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F78E7" w14:textId="77777777" w:rsidR="002E426E" w:rsidRDefault="002E426E">
      <w:pPr>
        <w:spacing w:before="0" w:after="0" w:line="240" w:lineRule="auto"/>
      </w:pPr>
      <w:r>
        <w:separator/>
      </w:r>
    </w:p>
  </w:footnote>
  <w:footnote w:type="continuationSeparator" w:id="0">
    <w:p w14:paraId="17774479" w14:textId="77777777" w:rsidR="002E426E" w:rsidRDefault="002E426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571AD" w14:textId="77777777" w:rsidR="00623CB5" w:rsidRDefault="00623CB5">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6274D" w14:textId="77777777" w:rsidR="00623CB5" w:rsidRDefault="00623CB5">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3DF5" w14:textId="77777777" w:rsidR="00623CB5" w:rsidRDefault="00623CB5">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447D9"/>
    <w:multiLevelType w:val="hybridMultilevel"/>
    <w:tmpl w:val="0DE6A2B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1164C4"/>
    <w:multiLevelType w:val="hybridMultilevel"/>
    <w:tmpl w:val="E174BA30"/>
    <w:lvl w:ilvl="0" w:tplc="0C090017">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D6459F1"/>
    <w:multiLevelType w:val="hybridMultilevel"/>
    <w:tmpl w:val="64CAF618"/>
    <w:lvl w:ilvl="0" w:tplc="0C090017">
      <w:start w:val="1"/>
      <w:numFmt w:val="lowerLetter"/>
      <w:lvlText w:val="%1)"/>
      <w:lvlJc w:val="left"/>
      <w:pPr>
        <w:ind w:left="729" w:hanging="360"/>
      </w:pPr>
    </w:lvl>
    <w:lvl w:ilvl="1" w:tplc="0C090019" w:tentative="1">
      <w:start w:val="1"/>
      <w:numFmt w:val="lowerLetter"/>
      <w:lvlText w:val="%2."/>
      <w:lvlJc w:val="left"/>
      <w:pPr>
        <w:ind w:left="1449" w:hanging="360"/>
      </w:pPr>
    </w:lvl>
    <w:lvl w:ilvl="2" w:tplc="0C09001B" w:tentative="1">
      <w:start w:val="1"/>
      <w:numFmt w:val="lowerRoman"/>
      <w:lvlText w:val="%3."/>
      <w:lvlJc w:val="right"/>
      <w:pPr>
        <w:ind w:left="2169" w:hanging="180"/>
      </w:pPr>
    </w:lvl>
    <w:lvl w:ilvl="3" w:tplc="0C09000F" w:tentative="1">
      <w:start w:val="1"/>
      <w:numFmt w:val="decimal"/>
      <w:lvlText w:val="%4."/>
      <w:lvlJc w:val="left"/>
      <w:pPr>
        <w:ind w:left="2889" w:hanging="360"/>
      </w:pPr>
    </w:lvl>
    <w:lvl w:ilvl="4" w:tplc="0C090019" w:tentative="1">
      <w:start w:val="1"/>
      <w:numFmt w:val="lowerLetter"/>
      <w:lvlText w:val="%5."/>
      <w:lvlJc w:val="left"/>
      <w:pPr>
        <w:ind w:left="3609" w:hanging="360"/>
      </w:pPr>
    </w:lvl>
    <w:lvl w:ilvl="5" w:tplc="0C09001B" w:tentative="1">
      <w:start w:val="1"/>
      <w:numFmt w:val="lowerRoman"/>
      <w:lvlText w:val="%6."/>
      <w:lvlJc w:val="right"/>
      <w:pPr>
        <w:ind w:left="4329" w:hanging="180"/>
      </w:pPr>
    </w:lvl>
    <w:lvl w:ilvl="6" w:tplc="0C09000F" w:tentative="1">
      <w:start w:val="1"/>
      <w:numFmt w:val="decimal"/>
      <w:lvlText w:val="%7."/>
      <w:lvlJc w:val="left"/>
      <w:pPr>
        <w:ind w:left="5049" w:hanging="360"/>
      </w:pPr>
    </w:lvl>
    <w:lvl w:ilvl="7" w:tplc="0C090019" w:tentative="1">
      <w:start w:val="1"/>
      <w:numFmt w:val="lowerLetter"/>
      <w:lvlText w:val="%8."/>
      <w:lvlJc w:val="left"/>
      <w:pPr>
        <w:ind w:left="5769" w:hanging="360"/>
      </w:pPr>
    </w:lvl>
    <w:lvl w:ilvl="8" w:tplc="0C09001B" w:tentative="1">
      <w:start w:val="1"/>
      <w:numFmt w:val="lowerRoman"/>
      <w:lvlText w:val="%9."/>
      <w:lvlJc w:val="right"/>
      <w:pPr>
        <w:ind w:left="6489" w:hanging="180"/>
      </w:p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4ED776F"/>
    <w:multiLevelType w:val="hybridMultilevel"/>
    <w:tmpl w:val="6C580AB2"/>
    <w:lvl w:ilvl="0" w:tplc="BF581700">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21EFC72">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F087884">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66A7AC8">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DD83B0A">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D0810D4">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184E2F0">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37AA00C">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684B906">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5D415C8"/>
    <w:multiLevelType w:val="hybridMultilevel"/>
    <w:tmpl w:val="BB38C8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7E1EC3"/>
    <w:multiLevelType w:val="hybridMultilevel"/>
    <w:tmpl w:val="4EDEEA0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EF0756D"/>
    <w:multiLevelType w:val="hybridMultilevel"/>
    <w:tmpl w:val="DBA6205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7A5B24"/>
    <w:multiLevelType w:val="hybridMultilevel"/>
    <w:tmpl w:val="77C40AB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8DD33E2"/>
    <w:multiLevelType w:val="hybridMultilevel"/>
    <w:tmpl w:val="BE94C00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C7227A0"/>
    <w:multiLevelType w:val="hybridMultilevel"/>
    <w:tmpl w:val="9CBC8762"/>
    <w:lvl w:ilvl="0" w:tplc="1EC016AC">
      <w:start w:val="1"/>
      <w:numFmt w:val="decimal"/>
      <w:lvlText w:val="%1."/>
      <w:lvlJc w:val="left"/>
      <w:pPr>
        <w:ind w:left="3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9E61570">
      <w:start w:val="1"/>
      <w:numFmt w:val="lowerLetter"/>
      <w:lvlText w:val="%2"/>
      <w:lvlJc w:val="left"/>
      <w:pPr>
        <w:ind w:left="16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5C12FA">
      <w:start w:val="1"/>
      <w:numFmt w:val="lowerRoman"/>
      <w:lvlText w:val="%3"/>
      <w:lvlJc w:val="left"/>
      <w:pPr>
        <w:ind w:left="23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F9CA846">
      <w:start w:val="1"/>
      <w:numFmt w:val="decimal"/>
      <w:lvlText w:val="%4"/>
      <w:lvlJc w:val="left"/>
      <w:pPr>
        <w:ind w:left="30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C30DB98">
      <w:start w:val="1"/>
      <w:numFmt w:val="lowerLetter"/>
      <w:lvlText w:val="%5"/>
      <w:lvlJc w:val="left"/>
      <w:pPr>
        <w:ind w:left="3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0E0A312">
      <w:start w:val="1"/>
      <w:numFmt w:val="lowerRoman"/>
      <w:lvlText w:val="%6"/>
      <w:lvlJc w:val="left"/>
      <w:pPr>
        <w:ind w:left="44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3E6DA60">
      <w:start w:val="1"/>
      <w:numFmt w:val="decimal"/>
      <w:lvlText w:val="%7"/>
      <w:lvlJc w:val="left"/>
      <w:pPr>
        <w:ind w:left="5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854B8B4">
      <w:start w:val="1"/>
      <w:numFmt w:val="lowerLetter"/>
      <w:lvlText w:val="%8"/>
      <w:lvlJc w:val="left"/>
      <w:pPr>
        <w:ind w:left="5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FFE59C8">
      <w:start w:val="1"/>
      <w:numFmt w:val="lowerRoman"/>
      <w:lvlText w:val="%9"/>
      <w:lvlJc w:val="left"/>
      <w:pPr>
        <w:ind w:left="6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DE66938"/>
    <w:multiLevelType w:val="hybridMultilevel"/>
    <w:tmpl w:val="C1347A90"/>
    <w:lvl w:ilvl="0" w:tplc="0C090017">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2" w15:restartNumberingAfterBreak="0">
    <w:nsid w:val="43DB6016"/>
    <w:multiLevelType w:val="hybridMultilevel"/>
    <w:tmpl w:val="D23CED0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A7B1064"/>
    <w:multiLevelType w:val="hybridMultilevel"/>
    <w:tmpl w:val="AC88764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EBA02FB"/>
    <w:multiLevelType w:val="hybridMultilevel"/>
    <w:tmpl w:val="319A57F4"/>
    <w:lvl w:ilvl="0" w:tplc="0C090001">
      <w:start w:val="1"/>
      <w:numFmt w:val="bullet"/>
      <w:lvlText w:val=""/>
      <w:lvlJc w:val="left"/>
      <w:pPr>
        <w:ind w:left="729" w:hanging="360"/>
      </w:pPr>
      <w:rPr>
        <w:rFonts w:ascii="Symbol" w:hAnsi="Symbol" w:hint="default"/>
      </w:rPr>
    </w:lvl>
    <w:lvl w:ilvl="1" w:tplc="0C090003" w:tentative="1">
      <w:start w:val="1"/>
      <w:numFmt w:val="bullet"/>
      <w:lvlText w:val="o"/>
      <w:lvlJc w:val="left"/>
      <w:pPr>
        <w:ind w:left="1449" w:hanging="360"/>
      </w:pPr>
      <w:rPr>
        <w:rFonts w:ascii="Courier New" w:hAnsi="Courier New" w:cs="Courier New" w:hint="default"/>
      </w:rPr>
    </w:lvl>
    <w:lvl w:ilvl="2" w:tplc="0C090005" w:tentative="1">
      <w:start w:val="1"/>
      <w:numFmt w:val="bullet"/>
      <w:lvlText w:val=""/>
      <w:lvlJc w:val="left"/>
      <w:pPr>
        <w:ind w:left="2169" w:hanging="360"/>
      </w:pPr>
      <w:rPr>
        <w:rFonts w:ascii="Wingdings" w:hAnsi="Wingdings" w:hint="default"/>
      </w:rPr>
    </w:lvl>
    <w:lvl w:ilvl="3" w:tplc="0C090001" w:tentative="1">
      <w:start w:val="1"/>
      <w:numFmt w:val="bullet"/>
      <w:lvlText w:val=""/>
      <w:lvlJc w:val="left"/>
      <w:pPr>
        <w:ind w:left="2889" w:hanging="360"/>
      </w:pPr>
      <w:rPr>
        <w:rFonts w:ascii="Symbol" w:hAnsi="Symbol" w:hint="default"/>
      </w:rPr>
    </w:lvl>
    <w:lvl w:ilvl="4" w:tplc="0C090003" w:tentative="1">
      <w:start w:val="1"/>
      <w:numFmt w:val="bullet"/>
      <w:lvlText w:val="o"/>
      <w:lvlJc w:val="left"/>
      <w:pPr>
        <w:ind w:left="3609" w:hanging="360"/>
      </w:pPr>
      <w:rPr>
        <w:rFonts w:ascii="Courier New" w:hAnsi="Courier New" w:cs="Courier New" w:hint="default"/>
      </w:rPr>
    </w:lvl>
    <w:lvl w:ilvl="5" w:tplc="0C090005" w:tentative="1">
      <w:start w:val="1"/>
      <w:numFmt w:val="bullet"/>
      <w:lvlText w:val=""/>
      <w:lvlJc w:val="left"/>
      <w:pPr>
        <w:ind w:left="4329" w:hanging="360"/>
      </w:pPr>
      <w:rPr>
        <w:rFonts w:ascii="Wingdings" w:hAnsi="Wingdings" w:hint="default"/>
      </w:rPr>
    </w:lvl>
    <w:lvl w:ilvl="6" w:tplc="0C090001" w:tentative="1">
      <w:start w:val="1"/>
      <w:numFmt w:val="bullet"/>
      <w:lvlText w:val=""/>
      <w:lvlJc w:val="left"/>
      <w:pPr>
        <w:ind w:left="5049" w:hanging="360"/>
      </w:pPr>
      <w:rPr>
        <w:rFonts w:ascii="Symbol" w:hAnsi="Symbol" w:hint="default"/>
      </w:rPr>
    </w:lvl>
    <w:lvl w:ilvl="7" w:tplc="0C090003" w:tentative="1">
      <w:start w:val="1"/>
      <w:numFmt w:val="bullet"/>
      <w:lvlText w:val="o"/>
      <w:lvlJc w:val="left"/>
      <w:pPr>
        <w:ind w:left="5769" w:hanging="360"/>
      </w:pPr>
      <w:rPr>
        <w:rFonts w:ascii="Courier New" w:hAnsi="Courier New" w:cs="Courier New" w:hint="default"/>
      </w:rPr>
    </w:lvl>
    <w:lvl w:ilvl="8" w:tplc="0C090005" w:tentative="1">
      <w:start w:val="1"/>
      <w:numFmt w:val="bullet"/>
      <w:lvlText w:val=""/>
      <w:lvlJc w:val="left"/>
      <w:pPr>
        <w:ind w:left="6489" w:hanging="360"/>
      </w:pPr>
      <w:rPr>
        <w:rFonts w:ascii="Wingdings" w:hAnsi="Wingdings" w:hint="default"/>
      </w:rPr>
    </w:lvl>
  </w:abstractNum>
  <w:abstractNum w:abstractNumId="15" w15:restartNumberingAfterBreak="0">
    <w:nsid w:val="51EA3AAE"/>
    <w:multiLevelType w:val="hybridMultilevel"/>
    <w:tmpl w:val="EF8C91C6"/>
    <w:lvl w:ilvl="0" w:tplc="0C090001">
      <w:start w:val="1"/>
      <w:numFmt w:val="bullet"/>
      <w:lvlText w:val=""/>
      <w:lvlJc w:val="left"/>
      <w:pPr>
        <w:ind w:left="369" w:hanging="360"/>
      </w:pPr>
      <w:rPr>
        <w:rFonts w:ascii="Symbol" w:hAnsi="Symbol" w:hint="default"/>
      </w:rPr>
    </w:lvl>
    <w:lvl w:ilvl="1" w:tplc="0C090003" w:tentative="1">
      <w:start w:val="1"/>
      <w:numFmt w:val="bullet"/>
      <w:lvlText w:val="o"/>
      <w:lvlJc w:val="left"/>
      <w:pPr>
        <w:ind w:left="1089" w:hanging="360"/>
      </w:pPr>
      <w:rPr>
        <w:rFonts w:ascii="Courier New" w:hAnsi="Courier New" w:cs="Courier New" w:hint="default"/>
      </w:rPr>
    </w:lvl>
    <w:lvl w:ilvl="2" w:tplc="0C090005" w:tentative="1">
      <w:start w:val="1"/>
      <w:numFmt w:val="bullet"/>
      <w:lvlText w:val=""/>
      <w:lvlJc w:val="left"/>
      <w:pPr>
        <w:ind w:left="1809" w:hanging="360"/>
      </w:pPr>
      <w:rPr>
        <w:rFonts w:ascii="Wingdings" w:hAnsi="Wingdings" w:hint="default"/>
      </w:rPr>
    </w:lvl>
    <w:lvl w:ilvl="3" w:tplc="0C090001" w:tentative="1">
      <w:start w:val="1"/>
      <w:numFmt w:val="bullet"/>
      <w:lvlText w:val=""/>
      <w:lvlJc w:val="left"/>
      <w:pPr>
        <w:ind w:left="2529" w:hanging="360"/>
      </w:pPr>
      <w:rPr>
        <w:rFonts w:ascii="Symbol" w:hAnsi="Symbol" w:hint="default"/>
      </w:rPr>
    </w:lvl>
    <w:lvl w:ilvl="4" w:tplc="0C090003" w:tentative="1">
      <w:start w:val="1"/>
      <w:numFmt w:val="bullet"/>
      <w:lvlText w:val="o"/>
      <w:lvlJc w:val="left"/>
      <w:pPr>
        <w:ind w:left="3249" w:hanging="360"/>
      </w:pPr>
      <w:rPr>
        <w:rFonts w:ascii="Courier New" w:hAnsi="Courier New" w:cs="Courier New" w:hint="default"/>
      </w:rPr>
    </w:lvl>
    <w:lvl w:ilvl="5" w:tplc="0C090005" w:tentative="1">
      <w:start w:val="1"/>
      <w:numFmt w:val="bullet"/>
      <w:lvlText w:val=""/>
      <w:lvlJc w:val="left"/>
      <w:pPr>
        <w:ind w:left="3969" w:hanging="360"/>
      </w:pPr>
      <w:rPr>
        <w:rFonts w:ascii="Wingdings" w:hAnsi="Wingdings" w:hint="default"/>
      </w:rPr>
    </w:lvl>
    <w:lvl w:ilvl="6" w:tplc="0C090001" w:tentative="1">
      <w:start w:val="1"/>
      <w:numFmt w:val="bullet"/>
      <w:lvlText w:val=""/>
      <w:lvlJc w:val="left"/>
      <w:pPr>
        <w:ind w:left="4689" w:hanging="360"/>
      </w:pPr>
      <w:rPr>
        <w:rFonts w:ascii="Symbol" w:hAnsi="Symbol" w:hint="default"/>
      </w:rPr>
    </w:lvl>
    <w:lvl w:ilvl="7" w:tplc="0C090003" w:tentative="1">
      <w:start w:val="1"/>
      <w:numFmt w:val="bullet"/>
      <w:lvlText w:val="o"/>
      <w:lvlJc w:val="left"/>
      <w:pPr>
        <w:ind w:left="5409" w:hanging="360"/>
      </w:pPr>
      <w:rPr>
        <w:rFonts w:ascii="Courier New" w:hAnsi="Courier New" w:cs="Courier New" w:hint="default"/>
      </w:rPr>
    </w:lvl>
    <w:lvl w:ilvl="8" w:tplc="0C090005" w:tentative="1">
      <w:start w:val="1"/>
      <w:numFmt w:val="bullet"/>
      <w:lvlText w:val=""/>
      <w:lvlJc w:val="left"/>
      <w:pPr>
        <w:ind w:left="6129" w:hanging="360"/>
      </w:pPr>
      <w:rPr>
        <w:rFonts w:ascii="Wingdings" w:hAnsi="Wingdings" w:hint="default"/>
      </w:rPr>
    </w:lvl>
  </w:abstractNum>
  <w:abstractNum w:abstractNumId="16" w15:restartNumberingAfterBreak="0">
    <w:nsid w:val="5D141250"/>
    <w:multiLevelType w:val="hybridMultilevel"/>
    <w:tmpl w:val="5B9859F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7F4B5A"/>
    <w:multiLevelType w:val="hybridMultilevel"/>
    <w:tmpl w:val="F186519A"/>
    <w:lvl w:ilvl="0" w:tplc="E94EF7C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70757C">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E383EC8">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BD25C88">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7D8556C">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DEE4ED4">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8C2F474">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2F02D3E">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6FA952A">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64EF7CA9"/>
    <w:multiLevelType w:val="hybridMultilevel"/>
    <w:tmpl w:val="2AF6AD3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59F442C"/>
    <w:multiLevelType w:val="hybridMultilevel"/>
    <w:tmpl w:val="F7AAD366"/>
    <w:lvl w:ilvl="0" w:tplc="6E0C1B2E">
      <w:start w:val="1"/>
      <w:numFmt w:val="upp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146BD56">
      <w:start w:val="1"/>
      <w:numFmt w:val="lowerLetter"/>
      <w:lvlText w:val="%2"/>
      <w:lvlJc w:val="left"/>
      <w:pPr>
        <w:ind w:left="1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75E4470">
      <w:start w:val="1"/>
      <w:numFmt w:val="lowerRoman"/>
      <w:lvlText w:val="%3"/>
      <w:lvlJc w:val="left"/>
      <w:pPr>
        <w:ind w:left="1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53049FA">
      <w:start w:val="1"/>
      <w:numFmt w:val="decimal"/>
      <w:lvlText w:val="%4"/>
      <w:lvlJc w:val="left"/>
      <w:pPr>
        <w:ind w:left="2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CE40F0">
      <w:start w:val="1"/>
      <w:numFmt w:val="lowerLetter"/>
      <w:lvlText w:val="%5"/>
      <w:lvlJc w:val="left"/>
      <w:pPr>
        <w:ind w:left="3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EE58FA">
      <w:start w:val="1"/>
      <w:numFmt w:val="lowerRoman"/>
      <w:lvlText w:val="%6"/>
      <w:lvlJc w:val="left"/>
      <w:pPr>
        <w:ind w:left="39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89E7A2C">
      <w:start w:val="1"/>
      <w:numFmt w:val="decimal"/>
      <w:lvlText w:val="%7"/>
      <w:lvlJc w:val="left"/>
      <w:pPr>
        <w:ind w:left="46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92CBE0">
      <w:start w:val="1"/>
      <w:numFmt w:val="lowerLetter"/>
      <w:lvlText w:val="%8"/>
      <w:lvlJc w:val="left"/>
      <w:pPr>
        <w:ind w:left="54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1CE2A18">
      <w:start w:val="1"/>
      <w:numFmt w:val="lowerRoman"/>
      <w:lvlText w:val="%9"/>
      <w:lvlJc w:val="left"/>
      <w:pPr>
        <w:ind w:left="61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66BE5D4F"/>
    <w:multiLevelType w:val="hybridMultilevel"/>
    <w:tmpl w:val="BFACD27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A127F98"/>
    <w:multiLevelType w:val="hybridMultilevel"/>
    <w:tmpl w:val="9CCA9FA6"/>
    <w:lvl w:ilvl="0" w:tplc="1EAC30E4">
      <w:start w:val="1"/>
      <w:numFmt w:val="lowerLetter"/>
      <w:lvlText w:val="%1)"/>
      <w:lvlJc w:val="left"/>
      <w:pPr>
        <w:ind w:left="7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814FF16">
      <w:start w:val="1"/>
      <w:numFmt w:val="lowerLetter"/>
      <w:lvlText w:val="%2"/>
      <w:lvlJc w:val="left"/>
      <w:pPr>
        <w:ind w:left="14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3FEE278">
      <w:start w:val="1"/>
      <w:numFmt w:val="lowerRoman"/>
      <w:lvlText w:val="%3"/>
      <w:lvlJc w:val="left"/>
      <w:pPr>
        <w:ind w:left="21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842564E">
      <w:start w:val="1"/>
      <w:numFmt w:val="decimal"/>
      <w:lvlText w:val="%4"/>
      <w:lvlJc w:val="left"/>
      <w:pPr>
        <w:ind w:left="28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EDA5348">
      <w:start w:val="1"/>
      <w:numFmt w:val="lowerLetter"/>
      <w:lvlText w:val="%5"/>
      <w:lvlJc w:val="left"/>
      <w:pPr>
        <w:ind w:left="36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B66E844">
      <w:start w:val="1"/>
      <w:numFmt w:val="lowerRoman"/>
      <w:lvlText w:val="%6"/>
      <w:lvlJc w:val="left"/>
      <w:pPr>
        <w:ind w:left="43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868FE14">
      <w:start w:val="1"/>
      <w:numFmt w:val="decimal"/>
      <w:lvlText w:val="%7"/>
      <w:lvlJc w:val="left"/>
      <w:pPr>
        <w:ind w:left="50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FA0452">
      <w:start w:val="1"/>
      <w:numFmt w:val="lowerLetter"/>
      <w:lvlText w:val="%8"/>
      <w:lvlJc w:val="left"/>
      <w:pPr>
        <w:ind w:left="57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9AA2F2">
      <w:start w:val="1"/>
      <w:numFmt w:val="lowerRoman"/>
      <w:lvlText w:val="%9"/>
      <w:lvlJc w:val="left"/>
      <w:pPr>
        <w:ind w:left="6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01B1993"/>
    <w:multiLevelType w:val="hybridMultilevel"/>
    <w:tmpl w:val="BEB238DE"/>
    <w:lvl w:ilvl="0" w:tplc="0C090017">
      <w:start w:val="1"/>
      <w:numFmt w:val="lowerLetter"/>
      <w:lvlText w:val="%1)"/>
      <w:lvlJc w:val="left"/>
      <w:pPr>
        <w:ind w:left="720" w:hanging="360"/>
      </w:pPr>
      <w:rPr>
        <w:rFonts w:hint="default"/>
      </w:r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1DA0A62"/>
    <w:multiLevelType w:val="hybridMultilevel"/>
    <w:tmpl w:val="2A86A890"/>
    <w:lvl w:ilvl="0" w:tplc="223EF1D8">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7847DD0">
      <w:start w:val="1"/>
      <w:numFmt w:val="lowerLetter"/>
      <w:lvlText w:val="%2"/>
      <w:lvlJc w:val="left"/>
      <w:pPr>
        <w:ind w:left="14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729DD8">
      <w:start w:val="1"/>
      <w:numFmt w:val="lowerRoman"/>
      <w:lvlText w:val="%3"/>
      <w:lvlJc w:val="left"/>
      <w:pPr>
        <w:ind w:left="21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C5A177A">
      <w:start w:val="1"/>
      <w:numFmt w:val="decimal"/>
      <w:lvlText w:val="%4"/>
      <w:lvlJc w:val="left"/>
      <w:pPr>
        <w:ind w:left="28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D82AC52">
      <w:start w:val="1"/>
      <w:numFmt w:val="lowerLetter"/>
      <w:lvlText w:val="%5"/>
      <w:lvlJc w:val="left"/>
      <w:pPr>
        <w:ind w:left="36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23861EC">
      <w:start w:val="1"/>
      <w:numFmt w:val="lowerRoman"/>
      <w:lvlText w:val="%6"/>
      <w:lvlJc w:val="left"/>
      <w:pPr>
        <w:ind w:left="43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7A372C">
      <w:start w:val="1"/>
      <w:numFmt w:val="decimal"/>
      <w:lvlText w:val="%7"/>
      <w:lvlJc w:val="left"/>
      <w:pPr>
        <w:ind w:left="50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F3CDA62">
      <w:start w:val="1"/>
      <w:numFmt w:val="lowerLetter"/>
      <w:lvlText w:val="%8"/>
      <w:lvlJc w:val="left"/>
      <w:pPr>
        <w:ind w:left="57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3CCA336">
      <w:start w:val="1"/>
      <w:numFmt w:val="lowerRoman"/>
      <w:lvlText w:val="%9"/>
      <w:lvlJc w:val="left"/>
      <w:pPr>
        <w:ind w:left="64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7B985038"/>
    <w:multiLevelType w:val="hybridMultilevel"/>
    <w:tmpl w:val="97169F9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23"/>
  </w:num>
  <w:num w:numId="3">
    <w:abstractNumId w:val="19"/>
  </w:num>
  <w:num w:numId="4">
    <w:abstractNumId w:val="4"/>
  </w:num>
  <w:num w:numId="5">
    <w:abstractNumId w:val="21"/>
  </w:num>
  <w:num w:numId="6">
    <w:abstractNumId w:val="17"/>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9"/>
  </w:num>
  <w:num w:numId="18">
    <w:abstractNumId w:val="2"/>
  </w:num>
  <w:num w:numId="19">
    <w:abstractNumId w:val="12"/>
  </w:num>
  <w:num w:numId="20">
    <w:abstractNumId w:val="5"/>
  </w:num>
  <w:num w:numId="21">
    <w:abstractNumId w:val="13"/>
  </w:num>
  <w:num w:numId="22">
    <w:abstractNumId w:val="6"/>
  </w:num>
  <w:num w:numId="23">
    <w:abstractNumId w:val="11"/>
  </w:num>
  <w:num w:numId="24">
    <w:abstractNumId w:val="24"/>
  </w:num>
  <w:num w:numId="25">
    <w:abstractNumId w:val="8"/>
  </w:num>
  <w:num w:numId="26">
    <w:abstractNumId w:val="0"/>
  </w:num>
  <w:num w:numId="27">
    <w:abstractNumId w:val="1"/>
  </w:num>
  <w:num w:numId="28">
    <w:abstractNumId w:val="22"/>
  </w:num>
  <w:num w:numId="29">
    <w:abstractNumId w:val="16"/>
  </w:num>
  <w:num w:numId="30">
    <w:abstractNumId w:val="7"/>
  </w:num>
  <w:num w:numId="31">
    <w:abstractNumId w:val="20"/>
  </w:num>
  <w:num w:numId="32">
    <w:abstractNumId w:val="18"/>
  </w:num>
  <w:num w:numId="33">
    <w:abstractNumId w:val="14"/>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wMTIxNbQwsTAxMzNS0lEKTi0uzszPAykwqgUAmg0XQCwAAAA="/>
  </w:docVars>
  <w:rsids>
    <w:rsidRoot w:val="00623CB5"/>
    <w:rsid w:val="000014C0"/>
    <w:rsid w:val="000027EA"/>
    <w:rsid w:val="00017755"/>
    <w:rsid w:val="00017797"/>
    <w:rsid w:val="00033E98"/>
    <w:rsid w:val="000755FC"/>
    <w:rsid w:val="0008693D"/>
    <w:rsid w:val="00087C5A"/>
    <w:rsid w:val="00097A29"/>
    <w:rsid w:val="000A0932"/>
    <w:rsid w:val="000A19EA"/>
    <w:rsid w:val="000C5844"/>
    <w:rsid w:val="000C6AB8"/>
    <w:rsid w:val="000D7A71"/>
    <w:rsid w:val="000E478E"/>
    <w:rsid w:val="00105E89"/>
    <w:rsid w:val="0011621F"/>
    <w:rsid w:val="001162E5"/>
    <w:rsid w:val="00131F99"/>
    <w:rsid w:val="00137DB4"/>
    <w:rsid w:val="001445DC"/>
    <w:rsid w:val="00147CD0"/>
    <w:rsid w:val="0015190E"/>
    <w:rsid w:val="001644CD"/>
    <w:rsid w:val="00167E82"/>
    <w:rsid w:val="001A2EAC"/>
    <w:rsid w:val="001A341F"/>
    <w:rsid w:val="001B3B15"/>
    <w:rsid w:val="001C1405"/>
    <w:rsid w:val="001E1945"/>
    <w:rsid w:val="001E24E3"/>
    <w:rsid w:val="001F4774"/>
    <w:rsid w:val="0021459F"/>
    <w:rsid w:val="002342C5"/>
    <w:rsid w:val="00246ACE"/>
    <w:rsid w:val="0025169B"/>
    <w:rsid w:val="00253605"/>
    <w:rsid w:val="00257C04"/>
    <w:rsid w:val="00262012"/>
    <w:rsid w:val="0026321B"/>
    <w:rsid w:val="002914D7"/>
    <w:rsid w:val="002C3391"/>
    <w:rsid w:val="002E2E77"/>
    <w:rsid w:val="002E426E"/>
    <w:rsid w:val="002E47AA"/>
    <w:rsid w:val="002E601B"/>
    <w:rsid w:val="00301E23"/>
    <w:rsid w:val="003154A8"/>
    <w:rsid w:val="00326461"/>
    <w:rsid w:val="0033246A"/>
    <w:rsid w:val="00334E59"/>
    <w:rsid w:val="00342FA4"/>
    <w:rsid w:val="00344077"/>
    <w:rsid w:val="00350010"/>
    <w:rsid w:val="00356050"/>
    <w:rsid w:val="00360CFB"/>
    <w:rsid w:val="003658A7"/>
    <w:rsid w:val="00366E05"/>
    <w:rsid w:val="003730B8"/>
    <w:rsid w:val="003B056C"/>
    <w:rsid w:val="003B44B0"/>
    <w:rsid w:val="003B4553"/>
    <w:rsid w:val="003C5C5D"/>
    <w:rsid w:val="003D3926"/>
    <w:rsid w:val="003E007B"/>
    <w:rsid w:val="004165B7"/>
    <w:rsid w:val="004318EE"/>
    <w:rsid w:val="004329C6"/>
    <w:rsid w:val="00435544"/>
    <w:rsid w:val="004528BA"/>
    <w:rsid w:val="00454D50"/>
    <w:rsid w:val="00467509"/>
    <w:rsid w:val="00471D9B"/>
    <w:rsid w:val="00474A46"/>
    <w:rsid w:val="00477406"/>
    <w:rsid w:val="00480B59"/>
    <w:rsid w:val="00481310"/>
    <w:rsid w:val="004A38AB"/>
    <w:rsid w:val="004C6ADB"/>
    <w:rsid w:val="004D3F4B"/>
    <w:rsid w:val="004D50DF"/>
    <w:rsid w:val="004E63E0"/>
    <w:rsid w:val="004F2F53"/>
    <w:rsid w:val="004F40BE"/>
    <w:rsid w:val="004F4D69"/>
    <w:rsid w:val="004F6B0F"/>
    <w:rsid w:val="00500FB4"/>
    <w:rsid w:val="005130DF"/>
    <w:rsid w:val="0051470B"/>
    <w:rsid w:val="0053043F"/>
    <w:rsid w:val="00531A5F"/>
    <w:rsid w:val="00542305"/>
    <w:rsid w:val="005728CE"/>
    <w:rsid w:val="00573F67"/>
    <w:rsid w:val="00577969"/>
    <w:rsid w:val="0058298D"/>
    <w:rsid w:val="00582ED6"/>
    <w:rsid w:val="0058619E"/>
    <w:rsid w:val="005A6B31"/>
    <w:rsid w:val="005A7697"/>
    <w:rsid w:val="005B3B91"/>
    <w:rsid w:val="005C0A7E"/>
    <w:rsid w:val="005D0EE2"/>
    <w:rsid w:val="005E42E7"/>
    <w:rsid w:val="005E7038"/>
    <w:rsid w:val="005F2F03"/>
    <w:rsid w:val="00614B5F"/>
    <w:rsid w:val="00623CB5"/>
    <w:rsid w:val="0064770D"/>
    <w:rsid w:val="006575DC"/>
    <w:rsid w:val="006632C2"/>
    <w:rsid w:val="00672975"/>
    <w:rsid w:val="00674440"/>
    <w:rsid w:val="006806CA"/>
    <w:rsid w:val="00681E47"/>
    <w:rsid w:val="00685F2F"/>
    <w:rsid w:val="006A59B7"/>
    <w:rsid w:val="006C5606"/>
    <w:rsid w:val="006D4B07"/>
    <w:rsid w:val="006E0557"/>
    <w:rsid w:val="006E07DE"/>
    <w:rsid w:val="006E117F"/>
    <w:rsid w:val="006E534A"/>
    <w:rsid w:val="00700775"/>
    <w:rsid w:val="00704E56"/>
    <w:rsid w:val="00705D11"/>
    <w:rsid w:val="0071227C"/>
    <w:rsid w:val="007151D0"/>
    <w:rsid w:val="00721136"/>
    <w:rsid w:val="00723531"/>
    <w:rsid w:val="007306BE"/>
    <w:rsid w:val="00750267"/>
    <w:rsid w:val="00752769"/>
    <w:rsid w:val="007612AC"/>
    <w:rsid w:val="007626F3"/>
    <w:rsid w:val="00772189"/>
    <w:rsid w:val="0077655D"/>
    <w:rsid w:val="007936A9"/>
    <w:rsid w:val="007C67AC"/>
    <w:rsid w:val="007D1035"/>
    <w:rsid w:val="007D1A4D"/>
    <w:rsid w:val="007F55C3"/>
    <w:rsid w:val="00802562"/>
    <w:rsid w:val="00807A0E"/>
    <w:rsid w:val="00820C1F"/>
    <w:rsid w:val="00822D3F"/>
    <w:rsid w:val="008261C2"/>
    <w:rsid w:val="008350CB"/>
    <w:rsid w:val="008354DF"/>
    <w:rsid w:val="008359D0"/>
    <w:rsid w:val="00860893"/>
    <w:rsid w:val="00865014"/>
    <w:rsid w:val="0087558E"/>
    <w:rsid w:val="00877D20"/>
    <w:rsid w:val="00890109"/>
    <w:rsid w:val="00896B38"/>
    <w:rsid w:val="008A1FB4"/>
    <w:rsid w:val="008A2894"/>
    <w:rsid w:val="008A7FA2"/>
    <w:rsid w:val="008C09C6"/>
    <w:rsid w:val="008C60BC"/>
    <w:rsid w:val="008C675D"/>
    <w:rsid w:val="008D4669"/>
    <w:rsid w:val="008D6009"/>
    <w:rsid w:val="008E0CD8"/>
    <w:rsid w:val="008F2C9C"/>
    <w:rsid w:val="008F5BF7"/>
    <w:rsid w:val="00904275"/>
    <w:rsid w:val="00904532"/>
    <w:rsid w:val="0091687F"/>
    <w:rsid w:val="0092788D"/>
    <w:rsid w:val="0093377B"/>
    <w:rsid w:val="00957308"/>
    <w:rsid w:val="0098192E"/>
    <w:rsid w:val="009874CB"/>
    <w:rsid w:val="009A12DD"/>
    <w:rsid w:val="009A30F5"/>
    <w:rsid w:val="009C582E"/>
    <w:rsid w:val="009D0357"/>
    <w:rsid w:val="009D3252"/>
    <w:rsid w:val="009F66C8"/>
    <w:rsid w:val="009F6DC7"/>
    <w:rsid w:val="00A207C7"/>
    <w:rsid w:val="00A21A81"/>
    <w:rsid w:val="00A255D1"/>
    <w:rsid w:val="00A36E8F"/>
    <w:rsid w:val="00A37D26"/>
    <w:rsid w:val="00A4288F"/>
    <w:rsid w:val="00A6488E"/>
    <w:rsid w:val="00A67E2B"/>
    <w:rsid w:val="00AA30A8"/>
    <w:rsid w:val="00AB4650"/>
    <w:rsid w:val="00AC6558"/>
    <w:rsid w:val="00AE1F39"/>
    <w:rsid w:val="00AE34B4"/>
    <w:rsid w:val="00AF0995"/>
    <w:rsid w:val="00B2299B"/>
    <w:rsid w:val="00B24DEA"/>
    <w:rsid w:val="00B270B9"/>
    <w:rsid w:val="00B53AFE"/>
    <w:rsid w:val="00B619DF"/>
    <w:rsid w:val="00B90D48"/>
    <w:rsid w:val="00B91E9A"/>
    <w:rsid w:val="00BA229D"/>
    <w:rsid w:val="00BB49B6"/>
    <w:rsid w:val="00BD7885"/>
    <w:rsid w:val="00BE4174"/>
    <w:rsid w:val="00BE5FEE"/>
    <w:rsid w:val="00BE748E"/>
    <w:rsid w:val="00BF3F2B"/>
    <w:rsid w:val="00C06E12"/>
    <w:rsid w:val="00C14D65"/>
    <w:rsid w:val="00C42E14"/>
    <w:rsid w:val="00C96DD2"/>
    <w:rsid w:val="00CA3997"/>
    <w:rsid w:val="00CA6402"/>
    <w:rsid w:val="00CA7B96"/>
    <w:rsid w:val="00CB6AD9"/>
    <w:rsid w:val="00CC323A"/>
    <w:rsid w:val="00D11441"/>
    <w:rsid w:val="00D15913"/>
    <w:rsid w:val="00D1696E"/>
    <w:rsid w:val="00D21E83"/>
    <w:rsid w:val="00D43B19"/>
    <w:rsid w:val="00D73E79"/>
    <w:rsid w:val="00D81D42"/>
    <w:rsid w:val="00D84D4C"/>
    <w:rsid w:val="00D95D5A"/>
    <w:rsid w:val="00D964AF"/>
    <w:rsid w:val="00DD537C"/>
    <w:rsid w:val="00DF2DB1"/>
    <w:rsid w:val="00DF56D1"/>
    <w:rsid w:val="00E17EE1"/>
    <w:rsid w:val="00E17FBC"/>
    <w:rsid w:val="00E3343A"/>
    <w:rsid w:val="00E43D6C"/>
    <w:rsid w:val="00E65190"/>
    <w:rsid w:val="00E730FB"/>
    <w:rsid w:val="00E7742B"/>
    <w:rsid w:val="00E855D4"/>
    <w:rsid w:val="00E87E20"/>
    <w:rsid w:val="00EA17FA"/>
    <w:rsid w:val="00EB18DE"/>
    <w:rsid w:val="00EC06D6"/>
    <w:rsid w:val="00ED0253"/>
    <w:rsid w:val="00ED1F3E"/>
    <w:rsid w:val="00F04BD5"/>
    <w:rsid w:val="00F11A9C"/>
    <w:rsid w:val="00F36554"/>
    <w:rsid w:val="00F42EE8"/>
    <w:rsid w:val="00F44D0F"/>
    <w:rsid w:val="00F52737"/>
    <w:rsid w:val="00F600AA"/>
    <w:rsid w:val="00F64E6A"/>
    <w:rsid w:val="00F71090"/>
    <w:rsid w:val="00F847DB"/>
    <w:rsid w:val="00F95C16"/>
    <w:rsid w:val="00F95F09"/>
    <w:rsid w:val="00FA0D83"/>
    <w:rsid w:val="00FA22CA"/>
    <w:rsid w:val="00FA3313"/>
    <w:rsid w:val="00FB28A5"/>
    <w:rsid w:val="00FB34A2"/>
    <w:rsid w:val="00FB41E6"/>
    <w:rsid w:val="00FB58FE"/>
    <w:rsid w:val="00FC7F40"/>
    <w:rsid w:val="00FC7F81"/>
    <w:rsid w:val="00FD1F7C"/>
    <w:rsid w:val="00FD7881"/>
    <w:rsid w:val="00FE201C"/>
    <w:rsid w:val="00FF30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6765E"/>
  <w15:docId w15:val="{ADDF501F-DAE2-448D-A834-ECEDD5C8B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AU"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3E"/>
  </w:style>
  <w:style w:type="paragraph" w:styleId="Heading1">
    <w:name w:val="heading 1"/>
    <w:basedOn w:val="Normal"/>
    <w:next w:val="Normal"/>
    <w:link w:val="Heading1Char"/>
    <w:uiPriority w:val="9"/>
    <w:qFormat/>
    <w:rsid w:val="00820C1F"/>
    <w:pPr>
      <w:pBdr>
        <w:top w:val="single" w:sz="24" w:space="0" w:color="E6101A" w:themeColor="accent6"/>
        <w:left w:val="single" w:sz="24" w:space="0" w:color="E6101A" w:themeColor="accent6"/>
        <w:bottom w:val="single" w:sz="24" w:space="0" w:color="E6101A" w:themeColor="accent6"/>
        <w:right w:val="single" w:sz="24" w:space="0" w:color="E6101A" w:themeColor="accent6"/>
      </w:pBdr>
      <w:shd w:val="clear" w:color="auto" w:fill="E6101A" w:themeFill="accent6"/>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0C1F"/>
    <w:pPr>
      <w:pBdr>
        <w:top w:val="single" w:sz="24" w:space="0" w:color="00293E" w:themeColor="accent1"/>
        <w:left w:val="single" w:sz="24" w:space="0" w:color="00293E" w:themeColor="accent1"/>
        <w:bottom w:val="single" w:sz="24" w:space="0" w:color="00293E" w:themeColor="accent1"/>
        <w:right w:val="single" w:sz="24" w:space="0" w:color="00293E" w:themeColor="accent1"/>
      </w:pBdr>
      <w:shd w:val="clear" w:color="auto" w:fill="00293E" w:themeFill="accent1"/>
      <w:spacing w:after="0"/>
      <w:outlineLvl w:val="1"/>
    </w:pPr>
    <w:rPr>
      <w:caps/>
      <w:color w:val="FFFFFF" w:themeColor="background1"/>
      <w:spacing w:val="15"/>
    </w:rPr>
  </w:style>
  <w:style w:type="paragraph" w:styleId="Heading3">
    <w:name w:val="heading 3"/>
    <w:basedOn w:val="Normal"/>
    <w:next w:val="Normal"/>
    <w:link w:val="Heading3Char"/>
    <w:uiPriority w:val="9"/>
    <w:unhideWhenUsed/>
    <w:qFormat/>
    <w:rsid w:val="00ED1F3E"/>
    <w:pPr>
      <w:pBdr>
        <w:top w:val="single" w:sz="6" w:space="2" w:color="00293E" w:themeColor="accent1"/>
      </w:pBdr>
      <w:spacing w:before="300" w:after="0"/>
      <w:outlineLvl w:val="2"/>
    </w:pPr>
    <w:rPr>
      <w:caps/>
      <w:color w:val="00141E" w:themeColor="accent1" w:themeShade="7F"/>
      <w:spacing w:val="15"/>
    </w:rPr>
  </w:style>
  <w:style w:type="paragraph" w:styleId="Heading4">
    <w:name w:val="heading 4"/>
    <w:basedOn w:val="Normal"/>
    <w:next w:val="Normal"/>
    <w:link w:val="Heading4Char"/>
    <w:uiPriority w:val="9"/>
    <w:semiHidden/>
    <w:unhideWhenUsed/>
    <w:qFormat/>
    <w:rsid w:val="00ED1F3E"/>
    <w:pPr>
      <w:pBdr>
        <w:top w:val="dotted" w:sz="6" w:space="2" w:color="00293E" w:themeColor="accent1"/>
      </w:pBdr>
      <w:spacing w:before="200" w:after="0"/>
      <w:outlineLvl w:val="3"/>
    </w:pPr>
    <w:rPr>
      <w:caps/>
      <w:color w:val="001E2E" w:themeColor="accent1" w:themeShade="BF"/>
      <w:spacing w:val="10"/>
    </w:rPr>
  </w:style>
  <w:style w:type="paragraph" w:styleId="Heading5">
    <w:name w:val="heading 5"/>
    <w:basedOn w:val="Normal"/>
    <w:next w:val="Normal"/>
    <w:link w:val="Heading5Char"/>
    <w:uiPriority w:val="9"/>
    <w:semiHidden/>
    <w:unhideWhenUsed/>
    <w:qFormat/>
    <w:rsid w:val="00ED1F3E"/>
    <w:pPr>
      <w:pBdr>
        <w:bottom w:val="single" w:sz="6" w:space="1" w:color="00293E" w:themeColor="accent1"/>
      </w:pBdr>
      <w:spacing w:before="200" w:after="0"/>
      <w:outlineLvl w:val="4"/>
    </w:pPr>
    <w:rPr>
      <w:caps/>
      <w:color w:val="001E2E" w:themeColor="accent1" w:themeShade="BF"/>
      <w:spacing w:val="10"/>
    </w:rPr>
  </w:style>
  <w:style w:type="paragraph" w:styleId="Heading6">
    <w:name w:val="heading 6"/>
    <w:basedOn w:val="Normal"/>
    <w:next w:val="Normal"/>
    <w:link w:val="Heading6Char"/>
    <w:uiPriority w:val="9"/>
    <w:semiHidden/>
    <w:unhideWhenUsed/>
    <w:qFormat/>
    <w:rsid w:val="00ED1F3E"/>
    <w:pPr>
      <w:pBdr>
        <w:bottom w:val="dotted" w:sz="6" w:space="1" w:color="00293E" w:themeColor="accent1"/>
      </w:pBdr>
      <w:spacing w:before="200" w:after="0"/>
      <w:outlineLvl w:val="5"/>
    </w:pPr>
    <w:rPr>
      <w:caps/>
      <w:color w:val="001E2E" w:themeColor="accent1" w:themeShade="BF"/>
      <w:spacing w:val="10"/>
    </w:rPr>
  </w:style>
  <w:style w:type="paragraph" w:styleId="Heading7">
    <w:name w:val="heading 7"/>
    <w:basedOn w:val="Normal"/>
    <w:next w:val="Normal"/>
    <w:link w:val="Heading7Char"/>
    <w:uiPriority w:val="9"/>
    <w:semiHidden/>
    <w:unhideWhenUsed/>
    <w:qFormat/>
    <w:rsid w:val="00ED1F3E"/>
    <w:pPr>
      <w:spacing w:before="200" w:after="0"/>
      <w:outlineLvl w:val="6"/>
    </w:pPr>
    <w:rPr>
      <w:caps/>
      <w:color w:val="001E2E" w:themeColor="accent1" w:themeShade="BF"/>
      <w:spacing w:val="10"/>
    </w:rPr>
  </w:style>
  <w:style w:type="paragraph" w:styleId="Heading8">
    <w:name w:val="heading 8"/>
    <w:basedOn w:val="Normal"/>
    <w:next w:val="Normal"/>
    <w:link w:val="Heading8Char"/>
    <w:uiPriority w:val="9"/>
    <w:semiHidden/>
    <w:unhideWhenUsed/>
    <w:qFormat/>
    <w:rsid w:val="00ED1F3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D1F3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C1F"/>
    <w:rPr>
      <w:caps/>
      <w:color w:val="FFFFFF" w:themeColor="background1"/>
      <w:spacing w:val="15"/>
      <w:sz w:val="22"/>
      <w:szCs w:val="22"/>
      <w:shd w:val="clear" w:color="auto" w:fill="E6101A" w:themeFill="accent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820C1F"/>
    <w:rPr>
      <w:caps/>
      <w:color w:val="FFFFFF" w:themeColor="background1"/>
      <w:spacing w:val="15"/>
      <w:shd w:val="clear" w:color="auto" w:fill="00293E" w:themeFill="accent1"/>
    </w:rPr>
  </w:style>
  <w:style w:type="character" w:customStyle="1" w:styleId="Heading3Char">
    <w:name w:val="Heading 3 Char"/>
    <w:basedOn w:val="DefaultParagraphFont"/>
    <w:link w:val="Heading3"/>
    <w:uiPriority w:val="9"/>
    <w:rsid w:val="00ED1F3E"/>
    <w:rPr>
      <w:caps/>
      <w:color w:val="00141E" w:themeColor="accent1" w:themeShade="7F"/>
      <w:spacing w:val="15"/>
    </w:rPr>
  </w:style>
  <w:style w:type="character" w:customStyle="1" w:styleId="Heading4Char">
    <w:name w:val="Heading 4 Char"/>
    <w:basedOn w:val="DefaultParagraphFont"/>
    <w:link w:val="Heading4"/>
    <w:uiPriority w:val="9"/>
    <w:semiHidden/>
    <w:rsid w:val="00ED1F3E"/>
    <w:rPr>
      <w:caps/>
      <w:color w:val="001E2E" w:themeColor="accent1" w:themeShade="BF"/>
      <w:spacing w:val="10"/>
    </w:rPr>
  </w:style>
  <w:style w:type="character" w:customStyle="1" w:styleId="Heading5Char">
    <w:name w:val="Heading 5 Char"/>
    <w:basedOn w:val="DefaultParagraphFont"/>
    <w:link w:val="Heading5"/>
    <w:uiPriority w:val="9"/>
    <w:semiHidden/>
    <w:rsid w:val="00ED1F3E"/>
    <w:rPr>
      <w:caps/>
      <w:color w:val="001E2E" w:themeColor="accent1" w:themeShade="BF"/>
      <w:spacing w:val="10"/>
    </w:rPr>
  </w:style>
  <w:style w:type="character" w:customStyle="1" w:styleId="Heading6Char">
    <w:name w:val="Heading 6 Char"/>
    <w:basedOn w:val="DefaultParagraphFont"/>
    <w:link w:val="Heading6"/>
    <w:uiPriority w:val="9"/>
    <w:semiHidden/>
    <w:rsid w:val="00ED1F3E"/>
    <w:rPr>
      <w:caps/>
      <w:color w:val="001E2E" w:themeColor="accent1" w:themeShade="BF"/>
      <w:spacing w:val="10"/>
    </w:rPr>
  </w:style>
  <w:style w:type="character" w:customStyle="1" w:styleId="Heading7Char">
    <w:name w:val="Heading 7 Char"/>
    <w:basedOn w:val="DefaultParagraphFont"/>
    <w:link w:val="Heading7"/>
    <w:uiPriority w:val="9"/>
    <w:semiHidden/>
    <w:rsid w:val="00ED1F3E"/>
    <w:rPr>
      <w:caps/>
      <w:color w:val="001E2E" w:themeColor="accent1" w:themeShade="BF"/>
      <w:spacing w:val="10"/>
    </w:rPr>
  </w:style>
  <w:style w:type="character" w:customStyle="1" w:styleId="Heading8Char">
    <w:name w:val="Heading 8 Char"/>
    <w:basedOn w:val="DefaultParagraphFont"/>
    <w:link w:val="Heading8"/>
    <w:uiPriority w:val="9"/>
    <w:semiHidden/>
    <w:rsid w:val="00ED1F3E"/>
    <w:rPr>
      <w:caps/>
      <w:spacing w:val="10"/>
      <w:sz w:val="18"/>
      <w:szCs w:val="18"/>
    </w:rPr>
  </w:style>
  <w:style w:type="character" w:customStyle="1" w:styleId="Heading9Char">
    <w:name w:val="Heading 9 Char"/>
    <w:basedOn w:val="DefaultParagraphFont"/>
    <w:link w:val="Heading9"/>
    <w:uiPriority w:val="9"/>
    <w:semiHidden/>
    <w:rsid w:val="00ED1F3E"/>
    <w:rPr>
      <w:i/>
      <w:iCs/>
      <w:caps/>
      <w:spacing w:val="10"/>
      <w:sz w:val="18"/>
      <w:szCs w:val="18"/>
    </w:rPr>
  </w:style>
  <w:style w:type="paragraph" w:styleId="Caption">
    <w:name w:val="caption"/>
    <w:basedOn w:val="Normal"/>
    <w:next w:val="Normal"/>
    <w:uiPriority w:val="35"/>
    <w:unhideWhenUsed/>
    <w:qFormat/>
    <w:rsid w:val="00ED1F3E"/>
    <w:rPr>
      <w:b/>
      <w:bCs/>
      <w:color w:val="001E2E" w:themeColor="accent1" w:themeShade="BF"/>
      <w:sz w:val="16"/>
      <w:szCs w:val="16"/>
    </w:rPr>
  </w:style>
  <w:style w:type="paragraph" w:styleId="Title">
    <w:name w:val="Title"/>
    <w:basedOn w:val="Normal"/>
    <w:next w:val="Normal"/>
    <w:link w:val="TitleChar"/>
    <w:uiPriority w:val="10"/>
    <w:qFormat/>
    <w:rsid w:val="00ED1F3E"/>
    <w:pPr>
      <w:spacing w:before="0" w:after="0"/>
    </w:pPr>
    <w:rPr>
      <w:rFonts w:asciiTheme="majorHAnsi" w:eastAsiaTheme="majorEastAsia" w:hAnsiTheme="majorHAnsi" w:cstheme="majorBidi"/>
      <w:caps/>
      <w:color w:val="00293E" w:themeColor="accent1"/>
      <w:spacing w:val="10"/>
      <w:sz w:val="52"/>
      <w:szCs w:val="52"/>
    </w:rPr>
  </w:style>
  <w:style w:type="character" w:customStyle="1" w:styleId="TitleChar">
    <w:name w:val="Title Char"/>
    <w:basedOn w:val="DefaultParagraphFont"/>
    <w:link w:val="Title"/>
    <w:uiPriority w:val="10"/>
    <w:rsid w:val="00ED1F3E"/>
    <w:rPr>
      <w:rFonts w:asciiTheme="majorHAnsi" w:eastAsiaTheme="majorEastAsia" w:hAnsiTheme="majorHAnsi" w:cstheme="majorBidi"/>
      <w:caps/>
      <w:color w:val="00293E" w:themeColor="accent1"/>
      <w:spacing w:val="10"/>
      <w:sz w:val="52"/>
      <w:szCs w:val="52"/>
    </w:rPr>
  </w:style>
  <w:style w:type="paragraph" w:styleId="Subtitle">
    <w:name w:val="Subtitle"/>
    <w:basedOn w:val="Normal"/>
    <w:next w:val="Normal"/>
    <w:link w:val="SubtitleChar"/>
    <w:uiPriority w:val="11"/>
    <w:qFormat/>
    <w:rsid w:val="00ED1F3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D1F3E"/>
    <w:rPr>
      <w:caps/>
      <w:color w:val="595959" w:themeColor="text1" w:themeTint="A6"/>
      <w:spacing w:val="10"/>
      <w:sz w:val="21"/>
      <w:szCs w:val="21"/>
    </w:rPr>
  </w:style>
  <w:style w:type="character" w:styleId="Strong">
    <w:name w:val="Strong"/>
    <w:uiPriority w:val="22"/>
    <w:qFormat/>
    <w:rsid w:val="00ED1F3E"/>
    <w:rPr>
      <w:b/>
      <w:bCs/>
    </w:rPr>
  </w:style>
  <w:style w:type="character" w:styleId="Emphasis">
    <w:name w:val="Emphasis"/>
    <w:uiPriority w:val="20"/>
    <w:qFormat/>
    <w:rsid w:val="00ED1F3E"/>
    <w:rPr>
      <w:caps/>
      <w:color w:val="00141E" w:themeColor="accent1" w:themeShade="7F"/>
      <w:spacing w:val="5"/>
    </w:rPr>
  </w:style>
  <w:style w:type="paragraph" w:styleId="NoSpacing">
    <w:name w:val="No Spacing"/>
    <w:uiPriority w:val="1"/>
    <w:qFormat/>
    <w:rsid w:val="00ED1F3E"/>
    <w:pPr>
      <w:spacing w:after="0" w:line="240" w:lineRule="auto"/>
    </w:pPr>
  </w:style>
  <w:style w:type="paragraph" w:styleId="Quote">
    <w:name w:val="Quote"/>
    <w:basedOn w:val="Normal"/>
    <w:next w:val="Normal"/>
    <w:link w:val="QuoteChar"/>
    <w:uiPriority w:val="29"/>
    <w:qFormat/>
    <w:rsid w:val="00ED1F3E"/>
    <w:rPr>
      <w:i/>
      <w:iCs/>
      <w:sz w:val="24"/>
      <w:szCs w:val="24"/>
    </w:rPr>
  </w:style>
  <w:style w:type="character" w:customStyle="1" w:styleId="QuoteChar">
    <w:name w:val="Quote Char"/>
    <w:basedOn w:val="DefaultParagraphFont"/>
    <w:link w:val="Quote"/>
    <w:uiPriority w:val="29"/>
    <w:rsid w:val="00ED1F3E"/>
    <w:rPr>
      <w:i/>
      <w:iCs/>
      <w:sz w:val="24"/>
      <w:szCs w:val="24"/>
    </w:rPr>
  </w:style>
  <w:style w:type="paragraph" w:styleId="IntenseQuote">
    <w:name w:val="Intense Quote"/>
    <w:basedOn w:val="Normal"/>
    <w:next w:val="Normal"/>
    <w:link w:val="IntenseQuoteChar"/>
    <w:uiPriority w:val="30"/>
    <w:qFormat/>
    <w:rsid w:val="00ED1F3E"/>
    <w:pPr>
      <w:spacing w:before="240" w:after="240" w:line="240" w:lineRule="auto"/>
      <w:ind w:left="1080" w:right="1080"/>
      <w:jc w:val="center"/>
    </w:pPr>
    <w:rPr>
      <w:color w:val="00293E" w:themeColor="accent1"/>
      <w:sz w:val="24"/>
      <w:szCs w:val="24"/>
    </w:rPr>
  </w:style>
  <w:style w:type="character" w:customStyle="1" w:styleId="IntenseQuoteChar">
    <w:name w:val="Intense Quote Char"/>
    <w:basedOn w:val="DefaultParagraphFont"/>
    <w:link w:val="IntenseQuote"/>
    <w:uiPriority w:val="30"/>
    <w:rsid w:val="00ED1F3E"/>
    <w:rPr>
      <w:color w:val="00293E" w:themeColor="accent1"/>
      <w:sz w:val="24"/>
      <w:szCs w:val="24"/>
    </w:rPr>
  </w:style>
  <w:style w:type="character" w:styleId="SubtleEmphasis">
    <w:name w:val="Subtle Emphasis"/>
    <w:uiPriority w:val="19"/>
    <w:qFormat/>
    <w:rsid w:val="00ED1F3E"/>
    <w:rPr>
      <w:i/>
      <w:iCs/>
      <w:color w:val="00141E" w:themeColor="accent1" w:themeShade="7F"/>
    </w:rPr>
  </w:style>
  <w:style w:type="character" w:styleId="IntenseEmphasis">
    <w:name w:val="Intense Emphasis"/>
    <w:uiPriority w:val="21"/>
    <w:qFormat/>
    <w:rsid w:val="00ED1F3E"/>
    <w:rPr>
      <w:b/>
      <w:bCs/>
      <w:caps/>
      <w:color w:val="00141E" w:themeColor="accent1" w:themeShade="7F"/>
      <w:spacing w:val="10"/>
    </w:rPr>
  </w:style>
  <w:style w:type="character" w:styleId="SubtleReference">
    <w:name w:val="Subtle Reference"/>
    <w:uiPriority w:val="31"/>
    <w:qFormat/>
    <w:rsid w:val="00ED1F3E"/>
    <w:rPr>
      <w:b/>
      <w:bCs/>
      <w:color w:val="00293E" w:themeColor="accent1"/>
    </w:rPr>
  </w:style>
  <w:style w:type="character" w:styleId="IntenseReference">
    <w:name w:val="Intense Reference"/>
    <w:uiPriority w:val="32"/>
    <w:qFormat/>
    <w:rsid w:val="00ED1F3E"/>
    <w:rPr>
      <w:b/>
      <w:bCs/>
      <w:i/>
      <w:iCs/>
      <w:caps/>
      <w:color w:val="00293E" w:themeColor="accent1"/>
    </w:rPr>
  </w:style>
  <w:style w:type="character" w:styleId="BookTitle">
    <w:name w:val="Book Title"/>
    <w:uiPriority w:val="33"/>
    <w:qFormat/>
    <w:rsid w:val="00ED1F3E"/>
    <w:rPr>
      <w:b/>
      <w:bCs/>
      <w:i/>
      <w:iCs/>
      <w:spacing w:val="0"/>
    </w:rPr>
  </w:style>
  <w:style w:type="paragraph" w:styleId="TOCHeading">
    <w:name w:val="TOC Heading"/>
    <w:basedOn w:val="Heading1"/>
    <w:next w:val="Normal"/>
    <w:uiPriority w:val="39"/>
    <w:semiHidden/>
    <w:unhideWhenUsed/>
    <w:qFormat/>
    <w:rsid w:val="00ED1F3E"/>
    <w:pPr>
      <w:outlineLvl w:val="9"/>
    </w:pPr>
  </w:style>
  <w:style w:type="character" w:styleId="Hyperlink">
    <w:name w:val="Hyperlink"/>
    <w:basedOn w:val="DefaultParagraphFont"/>
    <w:uiPriority w:val="99"/>
    <w:unhideWhenUsed/>
    <w:rsid w:val="00105E89"/>
    <w:rPr>
      <w:color w:val="3A3838" w:themeColor="hyperlink"/>
      <w:u w:val="single"/>
    </w:rPr>
  </w:style>
  <w:style w:type="character" w:styleId="UnresolvedMention">
    <w:name w:val="Unresolved Mention"/>
    <w:basedOn w:val="DefaultParagraphFont"/>
    <w:uiPriority w:val="99"/>
    <w:semiHidden/>
    <w:unhideWhenUsed/>
    <w:rsid w:val="00105E89"/>
    <w:rPr>
      <w:color w:val="605E5C"/>
      <w:shd w:val="clear" w:color="auto" w:fill="E1DFDD"/>
    </w:rPr>
  </w:style>
  <w:style w:type="paragraph" w:styleId="Header">
    <w:name w:val="header"/>
    <w:basedOn w:val="Normal"/>
    <w:link w:val="HeaderChar"/>
    <w:uiPriority w:val="99"/>
    <w:unhideWhenUsed/>
    <w:rsid w:val="00105E8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05E89"/>
  </w:style>
  <w:style w:type="paragraph" w:styleId="Footer">
    <w:name w:val="footer"/>
    <w:basedOn w:val="Normal"/>
    <w:link w:val="FooterChar"/>
    <w:uiPriority w:val="99"/>
    <w:unhideWhenUsed/>
    <w:rsid w:val="00FD7881"/>
    <w:pPr>
      <w:tabs>
        <w:tab w:val="center" w:pos="4680"/>
        <w:tab w:val="right" w:pos="9360"/>
      </w:tabs>
      <w:spacing w:before="0" w:after="0" w:line="240" w:lineRule="auto"/>
    </w:pPr>
    <w:rPr>
      <w:rFonts w:cs="Times New Roman"/>
      <w:sz w:val="22"/>
      <w:szCs w:val="22"/>
      <w:lang w:val="en-US" w:eastAsia="en-US"/>
    </w:rPr>
  </w:style>
  <w:style w:type="character" w:customStyle="1" w:styleId="FooterChar">
    <w:name w:val="Footer Char"/>
    <w:basedOn w:val="DefaultParagraphFont"/>
    <w:link w:val="Footer"/>
    <w:uiPriority w:val="99"/>
    <w:rsid w:val="00FD7881"/>
    <w:rPr>
      <w:rFonts w:cs="Times New Roman"/>
      <w:sz w:val="22"/>
      <w:szCs w:val="22"/>
      <w:lang w:val="en-US" w:eastAsia="en-US"/>
    </w:rPr>
  </w:style>
  <w:style w:type="paragraph" w:styleId="ListParagraph">
    <w:name w:val="List Paragraph"/>
    <w:basedOn w:val="Normal"/>
    <w:uiPriority w:val="34"/>
    <w:qFormat/>
    <w:rsid w:val="004329C6"/>
    <w:pPr>
      <w:ind w:left="720"/>
      <w:contextualSpacing/>
    </w:pPr>
  </w:style>
  <w:style w:type="paragraph" w:styleId="Bibliography">
    <w:name w:val="Bibliography"/>
    <w:basedOn w:val="Normal"/>
    <w:next w:val="Normal"/>
    <w:uiPriority w:val="37"/>
    <w:unhideWhenUsed/>
    <w:rsid w:val="00CA6402"/>
    <w:pPr>
      <w:tabs>
        <w:tab w:val="left" w:pos="384"/>
      </w:tabs>
      <w:spacing w:after="0" w:line="240" w:lineRule="auto"/>
      <w:ind w:left="384" w:hanging="384"/>
    </w:pPr>
  </w:style>
  <w:style w:type="character" w:styleId="FollowedHyperlink">
    <w:name w:val="FollowedHyperlink"/>
    <w:basedOn w:val="DefaultParagraphFont"/>
    <w:uiPriority w:val="99"/>
    <w:semiHidden/>
    <w:unhideWhenUsed/>
    <w:rsid w:val="00435544"/>
    <w:rPr>
      <w:color w:val="757070" w:themeColor="followedHyperlink"/>
      <w:u w:val="single"/>
    </w:rPr>
  </w:style>
  <w:style w:type="character" w:customStyle="1" w:styleId="fontstyle01">
    <w:name w:val="fontstyle01"/>
    <w:basedOn w:val="DefaultParagraphFont"/>
    <w:rsid w:val="00E17EE1"/>
    <w:rPr>
      <w:rFonts w:ascii="CIDFont+F1" w:hAnsi="CIDFont+F1" w:hint="default"/>
      <w:b w:val="0"/>
      <w:bCs w:val="0"/>
      <w:i w:val="0"/>
      <w:iCs w:val="0"/>
      <w:color w:val="000000"/>
      <w:sz w:val="24"/>
      <w:szCs w:val="24"/>
    </w:rPr>
  </w:style>
  <w:style w:type="paragraph" w:styleId="BalloonText">
    <w:name w:val="Balloon Text"/>
    <w:basedOn w:val="Normal"/>
    <w:link w:val="BalloonTextChar"/>
    <w:uiPriority w:val="99"/>
    <w:semiHidden/>
    <w:unhideWhenUsed/>
    <w:rsid w:val="00820C1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C1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529075">
      <w:bodyDiv w:val="1"/>
      <w:marLeft w:val="0"/>
      <w:marRight w:val="0"/>
      <w:marTop w:val="0"/>
      <w:marBottom w:val="0"/>
      <w:divBdr>
        <w:top w:val="none" w:sz="0" w:space="0" w:color="auto"/>
        <w:left w:val="none" w:sz="0" w:space="0" w:color="auto"/>
        <w:bottom w:val="none" w:sz="0" w:space="0" w:color="auto"/>
        <w:right w:val="none" w:sz="0" w:space="0" w:color="auto"/>
      </w:divBdr>
    </w:div>
    <w:div w:id="927151258">
      <w:bodyDiv w:val="1"/>
      <w:marLeft w:val="0"/>
      <w:marRight w:val="0"/>
      <w:marTop w:val="0"/>
      <w:marBottom w:val="0"/>
      <w:divBdr>
        <w:top w:val="none" w:sz="0" w:space="0" w:color="auto"/>
        <w:left w:val="none" w:sz="0" w:space="0" w:color="auto"/>
        <w:bottom w:val="none" w:sz="0" w:space="0" w:color="auto"/>
        <w:right w:val="none" w:sz="0" w:space="0" w:color="auto"/>
      </w:divBdr>
      <w:divsChild>
        <w:div w:id="131467791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5.png"/><Relationship Id="rId21" Type="http://schemas.openxmlformats.org/officeDocument/2006/relationships/image" Target="media/image11.jp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developer.android.com/studio/debug/dev-options"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https://developer.android.com/training/constraint-layout?hl=en" TargetMode="External"/><Relationship Id="rId53" Type="http://schemas.openxmlformats.org/officeDocument/2006/relationships/footer" Target="footer2.xml"/><Relationship Id="rId5" Type="http://schemas.openxmlformats.org/officeDocument/2006/relationships/styles" Target="styles.xm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eveloper.android.com/studio/run/oem-usb" TargetMode="External"/><Relationship Id="rId35" Type="http://schemas.openxmlformats.org/officeDocument/2006/relationships/hyperlink" Target="https://developer.android.com/guide/topics/ui/controls/button"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eveloper.android.com/studio/command-line/logcat.html" TargetMode="External"/><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theme" Target="theme/theme1.xml"/><Relationship Id="rId10" Type="http://schemas.openxmlformats.org/officeDocument/2006/relationships/hyperlink" Target="https://developer.android.com/studio/install.html%20%20" TargetMode="External"/><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footer" Target="footer1.xml"/></Relationships>
</file>

<file path=word/theme/theme1.xml><?xml version="1.0" encoding="utf-8"?>
<a:theme xmlns:a="http://schemas.openxmlformats.org/drawingml/2006/main" name="Office Theme">
  <a:themeElements>
    <a:clrScheme name="Latrobe1">
      <a:dk1>
        <a:sysClr val="windowText" lastClr="000000"/>
      </a:dk1>
      <a:lt1>
        <a:sysClr val="window" lastClr="FFFFFF"/>
      </a:lt1>
      <a:dk2>
        <a:srgbClr val="001621"/>
      </a:dk2>
      <a:lt2>
        <a:srgbClr val="E7E6E6"/>
      </a:lt2>
      <a:accent1>
        <a:srgbClr val="00293E"/>
      </a:accent1>
      <a:accent2>
        <a:srgbClr val="F0262F"/>
      </a:accent2>
      <a:accent3>
        <a:srgbClr val="757070"/>
      </a:accent3>
      <a:accent4>
        <a:srgbClr val="E6101A"/>
      </a:accent4>
      <a:accent5>
        <a:srgbClr val="AEABAB"/>
      </a:accent5>
      <a:accent6>
        <a:srgbClr val="E6101A"/>
      </a:accent6>
      <a:hlink>
        <a:srgbClr val="3A3838"/>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DA854BBB4A5F4DB9B5AC33C33D9173" ma:contentTypeVersion="15" ma:contentTypeDescription="Create a new document." ma:contentTypeScope="" ma:versionID="2968acbb64072a41b0a0232f9cafed14">
  <xsd:schema xmlns:xsd="http://www.w3.org/2001/XMLSchema" xmlns:xs="http://www.w3.org/2001/XMLSchema" xmlns:p="http://schemas.microsoft.com/office/2006/metadata/properties" xmlns:ns3="9f712a78-d248-4d8e-9efc-913250726f4d" xmlns:ns4="bd44e2ee-3c8b-430e-a5d4-7c9e45a5e279" targetNamespace="http://schemas.microsoft.com/office/2006/metadata/properties" ma:root="true" ma:fieldsID="fe2bae232707af563e9bb26fcb951547" ns3:_="" ns4:_="">
    <xsd:import namespace="9f712a78-d248-4d8e-9efc-913250726f4d"/>
    <xsd:import namespace="bd44e2ee-3c8b-430e-a5d4-7c9e45a5e27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12a78-d248-4d8e-9efc-913250726f4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44e2ee-3c8b-430e-a5d4-7c9e45a5e27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17DBF4-6B31-4516-833A-FBF5739F5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12a78-d248-4d8e-9efc-913250726f4d"/>
    <ds:schemaRef ds:uri="bd44e2ee-3c8b-430e-a5d4-7c9e45a5e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5207C06-5AF8-4A2B-90F0-F44F9DD3D66D}">
  <ds:schemaRefs>
    <ds:schemaRef ds:uri="http://schemas.microsoft.com/sharepoint/v3/contenttype/forms"/>
  </ds:schemaRefs>
</ds:datastoreItem>
</file>

<file path=customXml/itemProps3.xml><?xml version="1.0" encoding="utf-8"?>
<ds:datastoreItem xmlns:ds="http://schemas.openxmlformats.org/officeDocument/2006/customXml" ds:itemID="{0DC5F7D5-1E01-40BC-B282-5F17125B1B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012</Words>
  <Characters>1147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Microsoft Word - CSE2MAD_Tutorial 1</vt:lpstr>
    </vt:vector>
  </TitlesOfParts>
  <Company/>
  <LinksUpToDate>false</LinksUpToDate>
  <CharactersWithSpaces>1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E2MAD_Tutorial 1</dc:title>
  <dc:subject/>
  <dc:creator>smann</dc:creator>
  <cp:keywords/>
  <cp:lastModifiedBy>Marita Fitzgerald</cp:lastModifiedBy>
  <cp:revision>2</cp:revision>
  <cp:lastPrinted>2021-08-08T21:12:00Z</cp:lastPrinted>
  <dcterms:created xsi:type="dcterms:W3CDTF">2021-08-08T21:12:00Z</dcterms:created>
  <dcterms:modified xsi:type="dcterms:W3CDTF">2021-08-0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A854BBB4A5F4DB9B5AC33C33D9173</vt:lpwstr>
  </property>
  <property fmtid="{D5CDD505-2E9C-101B-9397-08002B2CF9AE}" pid="3" name="ZOTERO_PREF_1">
    <vt:lpwstr>&lt;data data-version="3" zotero-version="5.0.88"&gt;&lt;session id="tFmv60Gn"/&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